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B6968" w14:textId="77777777" w:rsidR="001D27A3" w:rsidRPr="00B87D21" w:rsidRDefault="00641A92" w:rsidP="00B87D21">
      <w:pPr>
        <w:spacing w:after="0"/>
        <w:rPr>
          <w:rFonts w:ascii="Arial" w:hAnsi="Arial" w:cs="Arial"/>
          <w:b/>
          <w:bCs/>
          <w:sz w:val="32"/>
          <w:szCs w:val="32"/>
          <w:u w:val="single"/>
        </w:rPr>
      </w:pPr>
      <w:r w:rsidRPr="00B87D21">
        <w:rPr>
          <w:rFonts w:ascii="Arial" w:hAnsi="Arial" w:cs="Arial"/>
          <w:b/>
          <w:bCs/>
          <w:sz w:val="32"/>
          <w:szCs w:val="32"/>
          <w:u w:val="single"/>
        </w:rPr>
        <w:t>CANDIDATE DETAILS</w:t>
      </w:r>
    </w:p>
    <w:p w14:paraId="1820C79F" w14:textId="77777777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E6BB47D" w14:textId="17012A1E" w:rsidR="001D27A3" w:rsidRPr="00B87D21" w:rsidRDefault="00C81079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You </w:t>
      </w:r>
      <w:r w:rsidRPr="00C81079">
        <w:rPr>
          <w:rFonts w:ascii="Arial" w:hAnsi="Arial" w:cs="Arial"/>
          <w:b/>
          <w:bCs/>
          <w:sz w:val="24"/>
          <w:szCs w:val="24"/>
          <w:u w:val="single"/>
        </w:rPr>
        <w:t>MUST</w:t>
      </w:r>
      <w:r w:rsidR="001D27A3" w:rsidRPr="00B87D21">
        <w:rPr>
          <w:rFonts w:ascii="Arial" w:hAnsi="Arial" w:cs="Arial"/>
          <w:b/>
          <w:bCs/>
          <w:sz w:val="24"/>
          <w:szCs w:val="24"/>
        </w:rPr>
        <w:t xml:space="preserve"> enter your details below</w:t>
      </w:r>
      <w:r>
        <w:rPr>
          <w:rFonts w:ascii="Arial" w:hAnsi="Arial" w:cs="Arial"/>
          <w:b/>
          <w:bCs/>
          <w:sz w:val="24"/>
          <w:szCs w:val="24"/>
        </w:rPr>
        <w:t xml:space="preserve"> before submitting</w:t>
      </w:r>
      <w:r w:rsidR="001D27A3" w:rsidRPr="00B87D21">
        <w:rPr>
          <w:rFonts w:ascii="Arial" w:hAnsi="Arial" w:cs="Arial"/>
          <w:b/>
          <w:bCs/>
          <w:sz w:val="24"/>
          <w:szCs w:val="24"/>
        </w:rPr>
        <w:t xml:space="preserve">. </w:t>
      </w:r>
    </w:p>
    <w:p w14:paraId="026AF00F" w14:textId="77777777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3177444D" w14:textId="5B881E6E" w:rsidR="008E7956" w:rsidRDefault="008E7956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B87D21">
        <w:rPr>
          <w:rFonts w:ascii="Arial" w:hAnsi="Arial" w:cs="Arial"/>
          <w:b/>
          <w:bCs/>
          <w:sz w:val="24"/>
          <w:szCs w:val="24"/>
        </w:rPr>
        <w:t>These details can be found in your enrolment letter.</w:t>
      </w:r>
    </w:p>
    <w:p w14:paraId="10043789" w14:textId="77777777" w:rsidR="00B87D21" w:rsidRP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26"/>
        <w:tblOverlap w:val="never"/>
        <w:tblW w:w="10485" w:type="dxa"/>
        <w:tblLook w:val="04A0" w:firstRow="1" w:lastRow="0" w:firstColumn="1" w:lastColumn="0" w:noHBand="0" w:noVBand="1"/>
      </w:tblPr>
      <w:tblGrid>
        <w:gridCol w:w="3114"/>
        <w:gridCol w:w="7371"/>
      </w:tblGrid>
      <w:tr w:rsidR="001D27A3" w:rsidRPr="00B87D21" w14:paraId="59123E23" w14:textId="77777777" w:rsidTr="001D27A3">
        <w:tc>
          <w:tcPr>
            <w:tcW w:w="3114" w:type="dxa"/>
            <w:shd w:val="clear" w:color="auto" w:fill="FFF9E7"/>
          </w:tcPr>
          <w:p w14:paraId="0BA6E124" w14:textId="78D354BE" w:rsidR="001D27A3" w:rsidRPr="00B87D21" w:rsidRDefault="001D27A3" w:rsidP="00B87D21">
            <w:pPr>
              <w:jc w:val="right"/>
              <w:rPr>
                <w:rFonts w:ascii="Arial" w:hAnsi="Arial" w:cs="Arial"/>
                <w:b/>
                <w:bCs/>
                <w:sz w:val="24"/>
                <w:szCs w:val="24"/>
              </w:rPr>
            </w:pPr>
            <w:permStart w:id="643651974" w:edGrp="everyone" w:colFirst="1" w:colLast="1"/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t>Membership number</w:t>
            </w:r>
          </w:p>
        </w:tc>
        <w:tc>
          <w:tcPr>
            <w:tcW w:w="7371" w:type="dxa"/>
          </w:tcPr>
          <w:p w14:paraId="1C17D34F" w14:textId="189E96EE" w:rsidR="001D27A3" w:rsidRPr="00B87D21" w:rsidRDefault="001D27A3" w:rsidP="00B87D2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MERGEFIELD Candidate_No </w:instrText>
            </w:r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1D27A3" w:rsidRPr="00B87D21" w14:paraId="289C8C8F" w14:textId="77777777" w:rsidTr="001D27A3">
        <w:tc>
          <w:tcPr>
            <w:tcW w:w="3114" w:type="dxa"/>
            <w:shd w:val="clear" w:color="auto" w:fill="FFF9E7"/>
          </w:tcPr>
          <w:p w14:paraId="2BE6A6A6" w14:textId="40E32FA4" w:rsidR="001D27A3" w:rsidRPr="00B87D21" w:rsidRDefault="001D27A3" w:rsidP="00B87D21">
            <w:pPr>
              <w:jc w:val="right"/>
              <w:rPr>
                <w:rFonts w:ascii="Arial" w:hAnsi="Arial" w:cs="Arial"/>
                <w:b/>
                <w:bCs/>
                <w:sz w:val="24"/>
                <w:szCs w:val="24"/>
              </w:rPr>
            </w:pPr>
            <w:permStart w:id="800282720" w:edGrp="everyone" w:colFirst="1" w:colLast="1"/>
            <w:permEnd w:id="643651974"/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t>Candidate number</w:t>
            </w:r>
          </w:p>
        </w:tc>
        <w:tc>
          <w:tcPr>
            <w:tcW w:w="7371" w:type="dxa"/>
          </w:tcPr>
          <w:p w14:paraId="4A93F14A" w14:textId="09253440" w:rsidR="001D27A3" w:rsidRPr="00B87D21" w:rsidRDefault="001D27A3" w:rsidP="00B87D21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1D27A3" w:rsidRPr="00B87D21" w14:paraId="3BF5405D" w14:textId="77777777" w:rsidTr="001D27A3">
        <w:tc>
          <w:tcPr>
            <w:tcW w:w="3114" w:type="dxa"/>
            <w:shd w:val="clear" w:color="auto" w:fill="FFF9E7"/>
          </w:tcPr>
          <w:p w14:paraId="18C91A46" w14:textId="1B1B9C9C" w:rsidR="001D27A3" w:rsidRPr="00B87D21" w:rsidRDefault="001D27A3" w:rsidP="00B87D21">
            <w:pPr>
              <w:jc w:val="right"/>
              <w:rPr>
                <w:rFonts w:ascii="Arial" w:hAnsi="Arial" w:cs="Arial"/>
                <w:b/>
                <w:bCs/>
                <w:sz w:val="24"/>
                <w:szCs w:val="24"/>
              </w:rPr>
            </w:pPr>
            <w:permStart w:id="709694645" w:edGrp="everyone" w:colFirst="1" w:colLast="1"/>
            <w:permEnd w:id="800282720"/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entre </w:t>
            </w:r>
            <w:r w:rsidR="0044553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Venue </w:t>
            </w:r>
            <w:r w:rsidR="008E7956" w:rsidRPr="00B87D21">
              <w:rPr>
                <w:rFonts w:ascii="Arial" w:hAnsi="Arial" w:cs="Arial"/>
                <w:b/>
                <w:bCs/>
                <w:sz w:val="24"/>
                <w:szCs w:val="24"/>
              </w:rPr>
              <w:t>number</w:t>
            </w:r>
          </w:p>
        </w:tc>
        <w:tc>
          <w:tcPr>
            <w:tcW w:w="7371" w:type="dxa"/>
          </w:tcPr>
          <w:p w14:paraId="7601BE7A" w14:textId="73522282" w:rsidR="001D27A3" w:rsidRPr="00B87D21" w:rsidRDefault="001D27A3" w:rsidP="00B87D2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ermEnd w:id="709694645"/>
    <w:p w14:paraId="758446C6" w14:textId="5FDBA021" w:rsidR="001D27A3" w:rsidRPr="00B87D21" w:rsidRDefault="00BC435C" w:rsidP="00B87D21">
      <w:pPr>
        <w:spacing w:after="0"/>
        <w:rPr>
          <w:rFonts w:ascii="Arial" w:hAnsi="Arial" w:cs="Arial"/>
          <w:b/>
          <w:bCs/>
          <w:sz w:val="32"/>
          <w:szCs w:val="32"/>
        </w:rPr>
      </w:pPr>
      <w:r w:rsidRPr="00B87D21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E3A370E" wp14:editId="06F3A83A">
                <wp:simplePos x="0" y="0"/>
                <wp:positionH relativeFrom="column">
                  <wp:posOffset>-878791</wp:posOffset>
                </wp:positionH>
                <wp:positionV relativeFrom="paragraph">
                  <wp:posOffset>926367</wp:posOffset>
                </wp:positionV>
                <wp:extent cx="8093798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93798" cy="0"/>
                        </a:xfrm>
                        <a:prstGeom prst="line">
                          <a:avLst/>
                        </a:prstGeom>
                        <a:ln w="12700"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9BBADB" id="Straight Connector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9.2pt,72.95pt" to="568.1pt,7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" strokecolor="black [3200]" strokeweight="1pt">
                <v:stroke dashstyle="dash" joinstyle="miter"/>
              </v:line>
            </w:pict>
          </mc:Fallback>
        </mc:AlternateContent>
      </w:r>
    </w:p>
    <w:p w14:paraId="7AACD646" w14:textId="1A0C2B08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26C02C9" w14:textId="77777777" w:rsidR="00C81079" w:rsidRDefault="00C81079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E14F84" w14:paraId="1B38C19C" w14:textId="77777777" w:rsidTr="00E14F84">
        <w:trPr>
          <w:trHeight w:val="3117"/>
        </w:trPr>
        <w:tc>
          <w:tcPr>
            <w:tcW w:w="10456" w:type="dxa"/>
            <w:gridSpan w:val="2"/>
            <w:vAlign w:val="center"/>
          </w:tcPr>
          <w:p w14:paraId="10093C3F" w14:textId="393962AB" w:rsidR="00E14F84" w:rsidRPr="00E14F84" w:rsidRDefault="00E14F84" w:rsidP="00E14F84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E14F84">
              <w:rPr>
                <w:rFonts w:ascii="Arial" w:hAnsi="Arial" w:cs="Arial"/>
                <w:b/>
                <w:bCs/>
                <w:sz w:val="36"/>
                <w:szCs w:val="36"/>
              </w:rPr>
              <w:t>CIPD Advanced Level Examinations</w:t>
            </w:r>
          </w:p>
          <w:p w14:paraId="698B08CB" w14:textId="77777777" w:rsidR="00E14F84" w:rsidRPr="00E14F84" w:rsidRDefault="00E14F84" w:rsidP="00E14F84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4E4B93A0" w14:textId="3873897F" w:rsidR="00E14F84" w:rsidRPr="00B60B79" w:rsidRDefault="00404ED4" w:rsidP="00E14F84">
            <w:pPr>
              <w:jc w:val="center"/>
              <w:rPr>
                <w:rFonts w:ascii="Arial" w:hAnsi="Arial" w:cs="Arial"/>
                <w:b/>
                <w:bCs/>
                <w:sz w:val="48"/>
                <w:szCs w:val="48"/>
              </w:rPr>
            </w:pPr>
            <w:r>
              <w:rPr>
                <w:rFonts w:ascii="Arial" w:hAnsi="Arial" w:cs="Arial"/>
                <w:b/>
                <w:bCs/>
                <w:sz w:val="48"/>
                <w:szCs w:val="48"/>
              </w:rPr>
              <w:t>Examination Unit Name</w:t>
            </w:r>
          </w:p>
          <w:p w14:paraId="65523550" w14:textId="77777777" w:rsidR="00E14F84" w:rsidRDefault="00E14F84" w:rsidP="00E14F84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746D2BDD" w14:textId="1C21B455" w:rsidR="00E14F84" w:rsidRDefault="009051F8" w:rsidP="00E14F84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January</w:t>
            </w:r>
            <w:r w:rsidR="00E14F84" w:rsidRPr="00E14F84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 202</w:t>
            </w:r>
            <w:r>
              <w:rPr>
                <w:rFonts w:ascii="Arial" w:hAnsi="Arial" w:cs="Arial"/>
                <w:b/>
                <w:bCs/>
                <w:sz w:val="36"/>
                <w:szCs w:val="36"/>
              </w:rPr>
              <w:t>3</w:t>
            </w:r>
          </w:p>
        </w:tc>
      </w:tr>
      <w:tr w:rsidR="00E14F84" w14:paraId="1BB01CC0" w14:textId="77777777" w:rsidTr="00E14F84">
        <w:trPr>
          <w:trHeight w:val="568"/>
        </w:trPr>
        <w:tc>
          <w:tcPr>
            <w:tcW w:w="5228" w:type="dxa"/>
            <w:tcBorders>
              <w:right w:val="single" w:sz="4" w:space="0" w:color="auto"/>
            </w:tcBorders>
            <w:vAlign w:val="center"/>
          </w:tcPr>
          <w:p w14:paraId="39AA8C8C" w14:textId="115D02A9" w:rsidR="00E14F84" w:rsidRDefault="00E14F84" w:rsidP="00E14F84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ate: 2</w:t>
            </w:r>
            <w:r w:rsidR="00022A60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  <w:r w:rsidR="00404ED4">
              <w:rPr>
                <w:rFonts w:ascii="Arial" w:hAnsi="Arial" w:cs="Arial"/>
                <w:b/>
                <w:bCs/>
                <w:sz w:val="24"/>
                <w:szCs w:val="24"/>
              </w:rPr>
              <w:t>/2</w:t>
            </w:r>
            <w:r w:rsidR="00022A60"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022A60">
              <w:rPr>
                <w:rFonts w:ascii="Arial" w:hAnsi="Arial" w:cs="Arial"/>
                <w:b/>
                <w:bCs/>
                <w:sz w:val="24"/>
                <w:szCs w:val="24"/>
              </w:rPr>
              <w:t>January</w:t>
            </w:r>
            <w:r w:rsidR="0023026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202</w:t>
            </w:r>
            <w:r w:rsidR="00022A60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228" w:type="dxa"/>
            <w:tcBorders>
              <w:left w:val="single" w:sz="4" w:space="0" w:color="auto"/>
            </w:tcBorders>
            <w:vAlign w:val="center"/>
          </w:tcPr>
          <w:p w14:paraId="6B684F1E" w14:textId="30D5B839" w:rsidR="00E14F84" w:rsidRDefault="00E14F84" w:rsidP="00E14F84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ime: 09.50-14.00</w:t>
            </w:r>
          </w:p>
        </w:tc>
      </w:tr>
    </w:tbl>
    <w:p w14:paraId="65538E07" w14:textId="77777777" w:rsidR="00E14F84" w:rsidRDefault="00E14F84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7450967" w14:textId="77777777" w:rsidR="00BC435C" w:rsidRDefault="00BC435C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59EF8441" w14:textId="7E866AE3" w:rsidR="00E14F84" w:rsidRPr="00BC435C" w:rsidRDefault="00E14F84" w:rsidP="00BC435C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</w:rPr>
      </w:pPr>
      <w:r w:rsidRPr="00BC435C">
        <w:rPr>
          <w:rFonts w:ascii="Arial" w:hAnsi="Arial" w:cs="Arial"/>
          <w:b/>
          <w:bCs/>
        </w:rPr>
        <w:t>This exam starts at 09.50 (UK time) and finishes at 14.00 (UK time)</w:t>
      </w:r>
    </w:p>
    <w:p w14:paraId="7E407F6E" w14:textId="5BC7CA11" w:rsidR="00E14F84" w:rsidRDefault="00E14F84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5D74A86" w14:textId="3B3142D8" w:rsidR="00C81079" w:rsidRPr="00BC435C" w:rsidRDefault="00C81079" w:rsidP="00BC435C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</w:rPr>
      </w:pPr>
      <w:r w:rsidRPr="00BC435C">
        <w:rPr>
          <w:rFonts w:ascii="Arial" w:hAnsi="Arial" w:cs="Arial"/>
          <w:b/>
          <w:bCs/>
        </w:rPr>
        <w:t xml:space="preserve">The first 10 minutes of this exam is intended </w:t>
      </w:r>
      <w:r w:rsidR="00BC435C" w:rsidRPr="00BC435C">
        <w:rPr>
          <w:rFonts w:ascii="Arial" w:hAnsi="Arial" w:cs="Arial"/>
          <w:b/>
          <w:bCs/>
        </w:rPr>
        <w:t>for reading and question planning</w:t>
      </w:r>
    </w:p>
    <w:p w14:paraId="491B35CF" w14:textId="77777777" w:rsidR="00BC435C" w:rsidRDefault="00BC435C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8115D4A" w14:textId="4C7CAEE1" w:rsidR="00BC435C" w:rsidRPr="00BC435C" w:rsidRDefault="00C81079" w:rsidP="00BC435C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</w:rPr>
      </w:pPr>
      <w:r w:rsidRPr="00BC435C">
        <w:rPr>
          <w:rFonts w:ascii="Arial" w:hAnsi="Arial" w:cs="Arial"/>
          <w:b/>
          <w:bCs/>
        </w:rPr>
        <w:t>Once complete, you must save this file</w:t>
      </w:r>
      <w:r w:rsidR="00832472">
        <w:rPr>
          <w:rFonts w:ascii="Arial" w:hAnsi="Arial" w:cs="Arial"/>
          <w:b/>
          <w:bCs/>
        </w:rPr>
        <w:t xml:space="preserve"> with your Candidate Number as the file name</w:t>
      </w:r>
      <w:r w:rsidRPr="00BC435C">
        <w:rPr>
          <w:rFonts w:ascii="Arial" w:hAnsi="Arial" w:cs="Arial"/>
          <w:b/>
          <w:bCs/>
        </w:rPr>
        <w:t xml:space="preserve"> and send to </w:t>
      </w:r>
      <w:hyperlink r:id="rId11" w:history="1">
        <w:r w:rsidRPr="00BC435C">
          <w:rPr>
            <w:rStyle w:val="Hyperlink"/>
            <w:rFonts w:ascii="Arial" w:hAnsi="Arial" w:cs="Arial"/>
            <w:b/>
            <w:bCs/>
          </w:rPr>
          <w:t>exams@cipd.co.uk</w:t>
        </w:r>
      </w:hyperlink>
      <w:r w:rsidRPr="00BC435C">
        <w:rPr>
          <w:rFonts w:ascii="Arial" w:hAnsi="Arial" w:cs="Arial"/>
          <w:b/>
          <w:bCs/>
        </w:rPr>
        <w:t xml:space="preserve"> by no later than 14.15 (UK time)</w:t>
      </w:r>
    </w:p>
    <w:p w14:paraId="4D88E010" w14:textId="4DC09A3D" w:rsidR="00BC435C" w:rsidRDefault="00BC435C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46EF273" w14:textId="1A7974D0" w:rsidR="00BC435C" w:rsidRPr="00BC435C" w:rsidRDefault="00BC435C" w:rsidP="00BC435C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</w:rPr>
      </w:pPr>
      <w:r w:rsidRPr="00BC435C">
        <w:rPr>
          <w:rFonts w:ascii="Arial" w:hAnsi="Arial" w:cs="Arial"/>
          <w:b/>
          <w:bCs/>
        </w:rPr>
        <w:t xml:space="preserve">You should only type in the answer boxes provided, do not make any changes to the exam </w:t>
      </w:r>
      <w:r w:rsidR="003237F7">
        <w:rPr>
          <w:rFonts w:ascii="Arial" w:hAnsi="Arial" w:cs="Arial"/>
          <w:b/>
          <w:bCs/>
        </w:rPr>
        <w:t>question or other parts of the paper</w:t>
      </w:r>
      <w:r w:rsidRPr="00BC435C">
        <w:rPr>
          <w:rFonts w:ascii="Arial" w:hAnsi="Arial" w:cs="Arial"/>
          <w:b/>
          <w:bCs/>
        </w:rPr>
        <w:t xml:space="preserve">. </w:t>
      </w:r>
    </w:p>
    <w:p w14:paraId="43936168" w14:textId="77777777" w:rsidR="00BC435C" w:rsidRDefault="00BC435C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ADF4F11" w14:textId="77777777" w:rsidR="00BC435C" w:rsidRDefault="00BC435C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5A917589" w14:textId="77777777" w:rsidR="00BC435C" w:rsidRDefault="00BC435C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 note from your Chief Examiner:</w:t>
      </w:r>
    </w:p>
    <w:p w14:paraId="35D5C59F" w14:textId="77777777" w:rsidR="00BC435C" w:rsidRDefault="00BC435C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F4FA5F7" w14:textId="6491BB86" w:rsidR="00BC435C" w:rsidRPr="00BC435C" w:rsidRDefault="00BC435C" w:rsidP="00B60B7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60"/>
        <w:ind w:left="714" w:hanging="357"/>
        <w:contextualSpacing w:val="0"/>
        <w:rPr>
          <w:rFonts w:ascii="Arial" w:hAnsi="Arial" w:cs="Arial"/>
        </w:rPr>
      </w:pPr>
      <w:r w:rsidRPr="00BC435C">
        <w:rPr>
          <w:rFonts w:ascii="Arial" w:hAnsi="Arial" w:cs="Arial"/>
        </w:rPr>
        <w:t xml:space="preserve">Look carefully at each question and spend some time </w:t>
      </w:r>
      <w:r w:rsidR="00B60B79">
        <w:rPr>
          <w:rFonts w:ascii="Arial" w:hAnsi="Arial" w:cs="Arial"/>
        </w:rPr>
        <w:t>identifying</w:t>
      </w:r>
      <w:r w:rsidRPr="00BC435C">
        <w:rPr>
          <w:rFonts w:ascii="Arial" w:hAnsi="Arial" w:cs="Arial"/>
        </w:rPr>
        <w:t xml:space="preserve"> exactly</w:t>
      </w:r>
      <w:r>
        <w:rPr>
          <w:rFonts w:ascii="Arial" w:hAnsi="Arial" w:cs="Arial"/>
        </w:rPr>
        <w:t xml:space="preserve"> </w:t>
      </w:r>
      <w:r w:rsidRPr="00BC435C">
        <w:rPr>
          <w:rFonts w:ascii="Arial" w:hAnsi="Arial" w:cs="Arial"/>
        </w:rPr>
        <w:t>what is required.</w:t>
      </w:r>
      <w:r>
        <w:rPr>
          <w:rFonts w:ascii="Arial" w:hAnsi="Arial" w:cs="Arial"/>
        </w:rPr>
        <w:t xml:space="preserve"> </w:t>
      </w:r>
    </w:p>
    <w:p w14:paraId="3D9ECEB8" w14:textId="6FED6FDC" w:rsidR="00BC435C" w:rsidRPr="00BC435C" w:rsidRDefault="00BC435C" w:rsidP="00B60B7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60"/>
        <w:ind w:left="714" w:hanging="357"/>
        <w:contextualSpacing w:val="0"/>
        <w:rPr>
          <w:rFonts w:ascii="Arial" w:hAnsi="Arial" w:cs="Arial"/>
        </w:rPr>
      </w:pPr>
      <w:r w:rsidRPr="00BC435C">
        <w:rPr>
          <w:rFonts w:ascii="Arial" w:hAnsi="Arial" w:cs="Arial"/>
        </w:rPr>
        <w:t xml:space="preserve">Set out some brief notes that provide you with a </w:t>
      </w:r>
      <w:r w:rsidR="00B60B79">
        <w:rPr>
          <w:rFonts w:ascii="Arial" w:hAnsi="Arial" w:cs="Arial"/>
        </w:rPr>
        <w:t xml:space="preserve">structure </w:t>
      </w:r>
      <w:r w:rsidRPr="00BC435C">
        <w:rPr>
          <w:rFonts w:ascii="Arial" w:hAnsi="Arial" w:cs="Arial"/>
        </w:rPr>
        <w:t>for your answer.</w:t>
      </w:r>
    </w:p>
    <w:p w14:paraId="106D4875" w14:textId="12506654" w:rsidR="00BC435C" w:rsidRPr="00BC435C" w:rsidRDefault="00BC435C" w:rsidP="00B60B7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60"/>
        <w:ind w:left="714" w:hanging="357"/>
        <w:contextualSpacing w:val="0"/>
        <w:rPr>
          <w:rFonts w:ascii="Arial" w:hAnsi="Arial" w:cs="Arial"/>
        </w:rPr>
      </w:pPr>
      <w:r w:rsidRPr="00BC435C">
        <w:rPr>
          <w:rFonts w:ascii="Arial" w:hAnsi="Arial" w:cs="Arial"/>
        </w:rPr>
        <w:t xml:space="preserve">Keep referring back to </w:t>
      </w:r>
      <w:r>
        <w:rPr>
          <w:rFonts w:ascii="Arial" w:hAnsi="Arial" w:cs="Arial"/>
        </w:rPr>
        <w:t>these</w:t>
      </w:r>
      <w:r w:rsidRPr="00BC435C">
        <w:rPr>
          <w:rFonts w:ascii="Arial" w:hAnsi="Arial" w:cs="Arial"/>
        </w:rPr>
        <w:t xml:space="preserve"> notes and to the question(s) as you write your answer.</w:t>
      </w:r>
    </w:p>
    <w:p w14:paraId="5F1DDD4C" w14:textId="4739D893" w:rsidR="0009674C" w:rsidRPr="00BC435C" w:rsidRDefault="00B60B79" w:rsidP="00B60B7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60"/>
        <w:ind w:left="714" w:hanging="357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BC435C" w:rsidRPr="00BC435C">
        <w:rPr>
          <w:rFonts w:ascii="Arial" w:hAnsi="Arial" w:cs="Arial"/>
        </w:rPr>
        <w:t xml:space="preserve">fter writing each answer, </w:t>
      </w:r>
      <w:r>
        <w:rPr>
          <w:rFonts w:ascii="Arial" w:hAnsi="Arial" w:cs="Arial"/>
        </w:rPr>
        <w:t>check</w:t>
      </w:r>
      <w:r w:rsidR="00BC435C" w:rsidRPr="00BC435C">
        <w:rPr>
          <w:rFonts w:ascii="Arial" w:hAnsi="Arial" w:cs="Arial"/>
        </w:rPr>
        <w:t xml:space="preserve"> carefully that every part, both within and between</w:t>
      </w:r>
      <w:r w:rsidR="00BC435C">
        <w:rPr>
          <w:rFonts w:ascii="Arial" w:hAnsi="Arial" w:cs="Arial"/>
        </w:rPr>
        <w:t xml:space="preserve"> </w:t>
      </w:r>
      <w:r w:rsidR="00BC435C" w:rsidRPr="00BC435C">
        <w:rPr>
          <w:rFonts w:ascii="Arial" w:hAnsi="Arial" w:cs="Arial"/>
        </w:rPr>
        <w:t>the question(s) is answered</w:t>
      </w:r>
      <w:r>
        <w:rPr>
          <w:rFonts w:ascii="Arial" w:hAnsi="Arial" w:cs="Arial"/>
        </w:rPr>
        <w:t>.</w:t>
      </w:r>
      <w:r w:rsidR="0009674C" w:rsidRPr="00BC435C">
        <w:rPr>
          <w:rFonts w:ascii="Arial" w:hAnsi="Arial" w:cs="Arial"/>
          <w:b/>
          <w:bCs/>
        </w:rPr>
        <w:br w:type="page"/>
      </w:r>
    </w:p>
    <w:p w14:paraId="6B57A439" w14:textId="568B9203" w:rsidR="008E7956" w:rsidRPr="00B87D21" w:rsidRDefault="0009674C" w:rsidP="00B87D21">
      <w:pPr>
        <w:spacing w:after="0"/>
        <w:jc w:val="center"/>
        <w:rPr>
          <w:rFonts w:ascii="Arial" w:hAnsi="Arial" w:cs="Arial"/>
          <w:b/>
          <w:bCs/>
          <w:sz w:val="32"/>
          <w:szCs w:val="32"/>
        </w:rPr>
      </w:pPr>
      <w:r w:rsidRPr="00B87D21">
        <w:rPr>
          <w:rFonts w:ascii="Arial" w:hAnsi="Arial" w:cs="Arial"/>
          <w:b/>
          <w:bCs/>
          <w:sz w:val="32"/>
          <w:szCs w:val="32"/>
        </w:rPr>
        <w:lastRenderedPageBreak/>
        <w:t>RULES OF EXAMINATION</w:t>
      </w:r>
    </w:p>
    <w:p w14:paraId="436D549B" w14:textId="77777777" w:rsidR="00B5463A" w:rsidRPr="00B87D21" w:rsidRDefault="00B5463A" w:rsidP="00B87D21">
      <w:pPr>
        <w:spacing w:after="0"/>
        <w:jc w:val="center"/>
        <w:rPr>
          <w:rFonts w:ascii="Arial" w:hAnsi="Arial" w:cs="Arial"/>
          <w:b/>
          <w:bCs/>
          <w:sz w:val="32"/>
          <w:szCs w:val="32"/>
        </w:rPr>
      </w:pPr>
    </w:p>
    <w:p w14:paraId="7E06AB7F" w14:textId="2EB7A6ED" w:rsidR="00B5463A" w:rsidRPr="00B87D21" w:rsidRDefault="00B5463A" w:rsidP="00B87D21">
      <w:pPr>
        <w:spacing w:after="0"/>
        <w:jc w:val="center"/>
        <w:rPr>
          <w:rFonts w:ascii="Arial" w:hAnsi="Arial" w:cs="Arial"/>
          <w:b/>
          <w:bCs/>
          <w:sz w:val="32"/>
          <w:szCs w:val="32"/>
        </w:rPr>
      </w:pPr>
      <w:r w:rsidRPr="00B87D21">
        <w:rPr>
          <w:rFonts w:ascii="Arial" w:hAnsi="Arial" w:cs="Arial"/>
          <w:b/>
          <w:bCs/>
          <w:sz w:val="32"/>
          <w:szCs w:val="32"/>
        </w:rPr>
        <w:t>By submitting your work for marking you are agreeing to the below conditions</w:t>
      </w:r>
    </w:p>
    <w:p w14:paraId="1C441AF1" w14:textId="77777777" w:rsidR="008E7956" w:rsidRPr="00B87D21" w:rsidRDefault="008E7956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BCA4951" w14:textId="77777777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B87D21">
        <w:rPr>
          <w:rFonts w:ascii="Arial" w:eastAsiaTheme="minorHAnsi" w:hAnsi="Arial" w:cs="Arial"/>
          <w:lang w:eastAsia="en-US"/>
        </w:rPr>
        <w:t>Answer all of Section A.</w:t>
      </w:r>
    </w:p>
    <w:p w14:paraId="1A6BAA5B" w14:textId="5DE431A4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B87D21">
        <w:rPr>
          <w:rFonts w:ascii="Arial" w:eastAsiaTheme="minorHAnsi" w:hAnsi="Arial" w:cs="Arial"/>
          <w:lang w:eastAsia="en-US"/>
        </w:rPr>
        <w:t>Answer five questions in Section B (one per subsection</w:t>
      </w:r>
      <w:r w:rsidR="0009674C" w:rsidRPr="00B87D21">
        <w:rPr>
          <w:rFonts w:ascii="Arial" w:eastAsiaTheme="minorHAnsi" w:hAnsi="Arial" w:cs="Arial"/>
          <w:lang w:eastAsia="en-US"/>
        </w:rPr>
        <w:t xml:space="preserve"> A to E</w:t>
      </w:r>
      <w:r w:rsidRPr="00B87D21">
        <w:rPr>
          <w:rFonts w:ascii="Arial" w:eastAsiaTheme="minorHAnsi" w:hAnsi="Arial" w:cs="Arial"/>
          <w:lang w:eastAsia="en-US"/>
        </w:rPr>
        <w:t>).</w:t>
      </w:r>
    </w:p>
    <w:p w14:paraId="2F731756" w14:textId="77777777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B87D21">
        <w:rPr>
          <w:rFonts w:ascii="Arial" w:eastAsiaTheme="minorHAnsi" w:hAnsi="Arial" w:cs="Arial"/>
          <w:lang w:eastAsia="en-US"/>
        </w:rPr>
        <w:t>Read each question carefully before answering.</w:t>
      </w:r>
    </w:p>
    <w:p w14:paraId="2384DBFD" w14:textId="77777777" w:rsidR="008E7956" w:rsidRPr="00B87D21" w:rsidRDefault="008E7956" w:rsidP="00B87D21">
      <w:pPr>
        <w:spacing w:after="0"/>
        <w:rPr>
          <w:rFonts w:ascii="Arial" w:hAnsi="Arial" w:cs="Arial"/>
          <w:sz w:val="24"/>
          <w:szCs w:val="24"/>
        </w:rPr>
      </w:pPr>
    </w:p>
    <w:p w14:paraId="6D531382" w14:textId="6057CDF3" w:rsidR="008E7956" w:rsidRPr="00B87D21" w:rsidRDefault="008E7956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B87D21">
        <w:rPr>
          <w:rFonts w:ascii="Arial" w:hAnsi="Arial" w:cs="Arial"/>
          <w:b/>
          <w:bCs/>
          <w:sz w:val="24"/>
          <w:szCs w:val="24"/>
        </w:rPr>
        <w:t>Information</w:t>
      </w:r>
    </w:p>
    <w:p w14:paraId="27205731" w14:textId="77777777" w:rsidR="008E7956" w:rsidRPr="00B87D21" w:rsidRDefault="008E7956" w:rsidP="00B87D21">
      <w:pPr>
        <w:spacing w:after="0"/>
        <w:rPr>
          <w:rFonts w:ascii="Arial" w:hAnsi="Arial" w:cs="Arial"/>
          <w:sz w:val="24"/>
          <w:szCs w:val="24"/>
        </w:rPr>
      </w:pPr>
    </w:p>
    <w:p w14:paraId="1EBDBB1C" w14:textId="77777777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B87D21">
        <w:rPr>
          <w:rFonts w:ascii="Arial" w:eastAsiaTheme="minorHAnsi" w:hAnsi="Arial" w:cs="Arial"/>
          <w:lang w:eastAsia="en-US"/>
        </w:rPr>
        <w:t>Equal marks are allocated to each section of the paper.</w:t>
      </w:r>
    </w:p>
    <w:p w14:paraId="6FBFDF82" w14:textId="77777777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B87D21">
        <w:rPr>
          <w:rFonts w:ascii="Arial" w:eastAsiaTheme="minorHAnsi" w:hAnsi="Arial" w:cs="Arial"/>
          <w:lang w:eastAsia="en-US"/>
        </w:rPr>
        <w:t>Within Section B equal marks are allocated to each question.</w:t>
      </w:r>
    </w:p>
    <w:p w14:paraId="2EEE833A" w14:textId="77777777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B87D21">
        <w:rPr>
          <w:rFonts w:ascii="Arial" w:eastAsiaTheme="minorHAnsi" w:hAnsi="Arial" w:cs="Arial"/>
          <w:lang w:eastAsia="en-US"/>
        </w:rPr>
        <w:t>If a question includes reference to ‘your organisation’, this may be interpreted as covering any organisation with which you are familiar.</w:t>
      </w:r>
    </w:p>
    <w:p w14:paraId="0F2D0B6F" w14:textId="3763F492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B87D21">
        <w:rPr>
          <w:rFonts w:ascii="Arial" w:eastAsiaTheme="minorHAnsi" w:hAnsi="Arial" w:cs="Arial"/>
          <w:lang w:eastAsia="en-US"/>
        </w:rPr>
        <w:t>The case study is not based on an actual organisation. Any similarities to known organisations are coincidental.</w:t>
      </w:r>
    </w:p>
    <w:p w14:paraId="10AA519E" w14:textId="77777777" w:rsidR="008E7956" w:rsidRPr="00B87D21" w:rsidRDefault="008E7956" w:rsidP="00B87D21">
      <w:pPr>
        <w:spacing w:after="0"/>
        <w:rPr>
          <w:rFonts w:ascii="Arial" w:hAnsi="Arial" w:cs="Arial"/>
          <w:sz w:val="24"/>
          <w:szCs w:val="24"/>
        </w:rPr>
      </w:pPr>
    </w:p>
    <w:p w14:paraId="4E1C601D" w14:textId="77777777" w:rsidR="008E7956" w:rsidRPr="00B87D21" w:rsidRDefault="008E7956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B87D21">
        <w:rPr>
          <w:rFonts w:ascii="Arial" w:hAnsi="Arial" w:cs="Arial"/>
          <w:b/>
          <w:bCs/>
          <w:sz w:val="24"/>
          <w:szCs w:val="24"/>
        </w:rPr>
        <w:t>You will fail the examination if:</w:t>
      </w:r>
    </w:p>
    <w:p w14:paraId="31A01A9E" w14:textId="77777777" w:rsidR="008E7956" w:rsidRPr="00B87D21" w:rsidRDefault="008E7956" w:rsidP="00B87D21">
      <w:pPr>
        <w:spacing w:after="0"/>
        <w:rPr>
          <w:rFonts w:ascii="Arial" w:hAnsi="Arial" w:cs="Arial"/>
          <w:sz w:val="24"/>
          <w:szCs w:val="24"/>
        </w:rPr>
      </w:pPr>
    </w:p>
    <w:p w14:paraId="6629F052" w14:textId="77777777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B87D21">
        <w:rPr>
          <w:rFonts w:ascii="Arial" w:eastAsiaTheme="minorHAnsi" w:hAnsi="Arial" w:cs="Arial"/>
          <w:lang w:eastAsia="en-US"/>
        </w:rPr>
        <w:t xml:space="preserve">You fail to answer five questions in Section B (one per subsection) </w:t>
      </w:r>
    </w:p>
    <w:p w14:paraId="71F55A38" w14:textId="696ABC91" w:rsidR="008E7956" w:rsidRPr="00B87D21" w:rsidRDefault="008E7956" w:rsidP="00B87D21">
      <w:pPr>
        <w:pStyle w:val="ListParagraph"/>
        <w:rPr>
          <w:rFonts w:ascii="Arial" w:eastAsiaTheme="minorHAnsi" w:hAnsi="Arial" w:cs="Arial"/>
          <w:b/>
          <w:bCs/>
          <w:lang w:eastAsia="en-US"/>
        </w:rPr>
      </w:pPr>
      <w:r w:rsidRPr="00B87D21">
        <w:rPr>
          <w:rFonts w:ascii="Arial" w:eastAsiaTheme="minorHAnsi" w:hAnsi="Arial" w:cs="Arial"/>
          <w:b/>
          <w:bCs/>
          <w:lang w:eastAsia="en-US"/>
        </w:rPr>
        <w:t>and/or</w:t>
      </w:r>
    </w:p>
    <w:p w14:paraId="6C930DC7" w14:textId="77777777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B87D21">
        <w:rPr>
          <w:rFonts w:ascii="Arial" w:eastAsiaTheme="minorHAnsi" w:hAnsi="Arial" w:cs="Arial"/>
          <w:lang w:eastAsia="en-US"/>
        </w:rPr>
        <w:t>You achieve less than 40% in either Section A or Section B</w:t>
      </w:r>
    </w:p>
    <w:p w14:paraId="608479CF" w14:textId="77777777" w:rsidR="008E7956" w:rsidRPr="00B87D21" w:rsidRDefault="008E7956" w:rsidP="00B87D21">
      <w:pPr>
        <w:pStyle w:val="ListParagraph"/>
        <w:rPr>
          <w:rFonts w:ascii="Arial" w:eastAsiaTheme="minorHAnsi" w:hAnsi="Arial" w:cs="Arial"/>
          <w:b/>
          <w:bCs/>
          <w:lang w:eastAsia="en-US"/>
        </w:rPr>
      </w:pPr>
      <w:r w:rsidRPr="00B87D21">
        <w:rPr>
          <w:rFonts w:ascii="Arial" w:eastAsiaTheme="minorHAnsi" w:hAnsi="Arial" w:cs="Arial"/>
          <w:b/>
          <w:bCs/>
          <w:lang w:eastAsia="en-US"/>
        </w:rPr>
        <w:t>and/or</w:t>
      </w:r>
    </w:p>
    <w:p w14:paraId="16F7EB23" w14:textId="77777777" w:rsidR="008E7956" w:rsidRPr="00B87D21" w:rsidRDefault="008E7956" w:rsidP="00B87D21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B87D21">
        <w:rPr>
          <w:rFonts w:ascii="Arial" w:eastAsiaTheme="minorHAnsi" w:hAnsi="Arial" w:cs="Arial"/>
          <w:lang w:eastAsia="en-US"/>
        </w:rPr>
        <w:t>You achieve less than 50% overall.</w:t>
      </w:r>
    </w:p>
    <w:p w14:paraId="1FA132BA" w14:textId="77777777" w:rsidR="008E7956" w:rsidRPr="00B87D21" w:rsidRDefault="008E7956" w:rsidP="00B87D21">
      <w:pPr>
        <w:spacing w:after="0"/>
        <w:rPr>
          <w:rFonts w:ascii="Arial" w:hAnsi="Arial" w:cs="Arial"/>
          <w:sz w:val="24"/>
          <w:szCs w:val="24"/>
        </w:rPr>
      </w:pPr>
    </w:p>
    <w:p w14:paraId="005936A9" w14:textId="5816B41A" w:rsidR="008E7956" w:rsidRPr="003B4C63" w:rsidRDefault="008E7956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3B4C63">
        <w:rPr>
          <w:rFonts w:ascii="Arial" w:hAnsi="Arial" w:cs="Arial"/>
          <w:b/>
          <w:bCs/>
          <w:sz w:val="24"/>
          <w:szCs w:val="24"/>
        </w:rPr>
        <w:t xml:space="preserve">In accordance with the </w:t>
      </w:r>
      <w:hyperlink r:id="rId12" w:history="1">
        <w:r w:rsidR="0009674C" w:rsidRPr="003B4C63">
          <w:rPr>
            <w:rStyle w:val="Hyperlink"/>
            <w:rFonts w:ascii="Arial" w:hAnsi="Arial" w:cs="Arial"/>
            <w:b/>
            <w:bCs/>
            <w:sz w:val="24"/>
            <w:szCs w:val="24"/>
          </w:rPr>
          <w:t>CIPD Plagiarism Policy for Online Remote Examinations</w:t>
        </w:r>
      </w:hyperlink>
      <w:r w:rsidR="0009674C" w:rsidRPr="003B4C63">
        <w:rPr>
          <w:rFonts w:ascii="Arial" w:hAnsi="Arial" w:cs="Arial"/>
          <w:b/>
          <w:bCs/>
          <w:sz w:val="24"/>
          <w:szCs w:val="24"/>
        </w:rPr>
        <w:t xml:space="preserve"> </w:t>
      </w:r>
      <w:r w:rsidRPr="003B4C63">
        <w:rPr>
          <w:rFonts w:ascii="Arial" w:hAnsi="Arial" w:cs="Arial"/>
          <w:b/>
          <w:bCs/>
          <w:sz w:val="24"/>
          <w:szCs w:val="24"/>
        </w:rPr>
        <w:t xml:space="preserve">you must: </w:t>
      </w:r>
    </w:p>
    <w:p w14:paraId="35A47162" w14:textId="77777777" w:rsidR="0009674C" w:rsidRPr="003B4C63" w:rsidRDefault="0009674C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75F1A1A" w14:textId="77777777" w:rsidR="0009674C" w:rsidRPr="003B4C63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3B4C63">
        <w:rPr>
          <w:rFonts w:ascii="Arial" w:eastAsiaTheme="minorHAnsi" w:hAnsi="Arial" w:cs="Arial"/>
          <w:b/>
          <w:bCs/>
          <w:lang w:eastAsia="en-US"/>
        </w:rPr>
        <w:t>not</w:t>
      </w:r>
      <w:r w:rsidRPr="003B4C63">
        <w:rPr>
          <w:rFonts w:ascii="Arial" w:eastAsiaTheme="minorHAnsi" w:hAnsi="Arial" w:cs="Arial"/>
          <w:lang w:eastAsia="en-US"/>
        </w:rPr>
        <w:t xml:space="preserve"> have any assistance with the exam from friends, family, centre staff or any other person(s). </w:t>
      </w:r>
    </w:p>
    <w:p w14:paraId="2DDCC5E4" w14:textId="56712683" w:rsidR="0009674C" w:rsidRPr="003B4C63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3B4C63">
        <w:rPr>
          <w:rFonts w:ascii="Arial" w:eastAsiaTheme="minorHAnsi" w:hAnsi="Arial" w:cs="Arial"/>
          <w:b/>
          <w:bCs/>
          <w:lang w:eastAsia="en-US"/>
        </w:rPr>
        <w:t>not</w:t>
      </w:r>
      <w:r w:rsidRPr="003B4C63">
        <w:rPr>
          <w:rFonts w:ascii="Arial" w:eastAsiaTheme="minorHAnsi" w:hAnsi="Arial" w:cs="Arial"/>
          <w:lang w:eastAsia="en-US"/>
        </w:rPr>
        <w:t xml:space="preserve"> allow friends, family or any other person(s) to sit the exam in their place</w:t>
      </w:r>
      <w:r w:rsidR="005E50A3" w:rsidRPr="003B4C63">
        <w:rPr>
          <w:rFonts w:ascii="Arial" w:eastAsiaTheme="minorHAnsi" w:hAnsi="Arial" w:cs="Arial"/>
          <w:lang w:eastAsia="en-US"/>
        </w:rPr>
        <w:t>.</w:t>
      </w:r>
      <w:r w:rsidRPr="003B4C63">
        <w:rPr>
          <w:rFonts w:ascii="Arial" w:eastAsiaTheme="minorHAnsi" w:hAnsi="Arial" w:cs="Arial"/>
          <w:lang w:eastAsia="en-US"/>
        </w:rPr>
        <w:t xml:space="preserve"> </w:t>
      </w:r>
    </w:p>
    <w:p w14:paraId="5364351E" w14:textId="6F38078C" w:rsidR="00B267BB" w:rsidRPr="003B4C63" w:rsidRDefault="00B267BB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3B4C63">
        <w:rPr>
          <w:rFonts w:ascii="Arial" w:eastAsiaTheme="minorHAnsi" w:hAnsi="Arial" w:cs="Arial"/>
          <w:b/>
          <w:bCs/>
          <w:lang w:eastAsia="en-US"/>
        </w:rPr>
        <w:t>only</w:t>
      </w:r>
      <w:r w:rsidRPr="003B4C63">
        <w:rPr>
          <w:rFonts w:ascii="Arial" w:eastAsiaTheme="minorHAnsi" w:hAnsi="Arial" w:cs="Arial"/>
          <w:lang w:eastAsia="en-US"/>
        </w:rPr>
        <w:t xml:space="preserve"> access course notes</w:t>
      </w:r>
      <w:r w:rsidR="0019629A" w:rsidRPr="003B4C63">
        <w:rPr>
          <w:rFonts w:ascii="Arial" w:eastAsiaTheme="minorHAnsi" w:hAnsi="Arial" w:cs="Arial"/>
          <w:lang w:eastAsia="en-US"/>
        </w:rPr>
        <w:t xml:space="preserve"> or</w:t>
      </w:r>
      <w:r w:rsidRPr="003B4C63">
        <w:rPr>
          <w:rFonts w:ascii="Arial" w:eastAsiaTheme="minorHAnsi" w:hAnsi="Arial" w:cs="Arial"/>
          <w:lang w:eastAsia="en-US"/>
        </w:rPr>
        <w:t xml:space="preserve"> text books </w:t>
      </w:r>
      <w:r w:rsidR="008A39BC" w:rsidRPr="003B4C63">
        <w:rPr>
          <w:rFonts w:ascii="Arial" w:eastAsiaTheme="minorHAnsi" w:hAnsi="Arial" w:cs="Arial"/>
          <w:lang w:eastAsia="en-US"/>
        </w:rPr>
        <w:t>(either physical books or</w:t>
      </w:r>
      <w:r w:rsidR="0019629A" w:rsidRPr="003B4C63">
        <w:rPr>
          <w:rFonts w:ascii="Arial" w:eastAsiaTheme="minorHAnsi" w:hAnsi="Arial" w:cs="Arial"/>
          <w:lang w:eastAsia="en-US"/>
        </w:rPr>
        <w:t xml:space="preserve"> downloaded</w:t>
      </w:r>
      <w:r w:rsidR="008A39BC" w:rsidRPr="003B4C63">
        <w:rPr>
          <w:rFonts w:ascii="Arial" w:eastAsiaTheme="minorHAnsi" w:hAnsi="Arial" w:cs="Arial"/>
          <w:lang w:eastAsia="en-US"/>
        </w:rPr>
        <w:t xml:space="preserve"> </w:t>
      </w:r>
      <w:r w:rsidR="00F17362" w:rsidRPr="003B4C63">
        <w:rPr>
          <w:rFonts w:ascii="Arial" w:eastAsiaTheme="minorHAnsi" w:hAnsi="Arial" w:cs="Arial"/>
          <w:lang w:eastAsia="en-US"/>
        </w:rPr>
        <w:t>e-</w:t>
      </w:r>
      <w:r w:rsidR="008A39BC" w:rsidRPr="003B4C63">
        <w:rPr>
          <w:rFonts w:ascii="Arial" w:eastAsiaTheme="minorHAnsi" w:hAnsi="Arial" w:cs="Arial"/>
          <w:lang w:eastAsia="en-US"/>
        </w:rPr>
        <w:t>books)</w:t>
      </w:r>
      <w:r w:rsidR="0019629A" w:rsidRPr="003B4C63">
        <w:rPr>
          <w:rFonts w:ascii="Arial" w:eastAsiaTheme="minorHAnsi" w:hAnsi="Arial" w:cs="Arial"/>
          <w:lang w:eastAsia="en-US"/>
        </w:rPr>
        <w:t xml:space="preserve">.  </w:t>
      </w:r>
    </w:p>
    <w:p w14:paraId="7182CD19" w14:textId="2B152B38" w:rsidR="003948DA" w:rsidRPr="003B4C63" w:rsidRDefault="003948DA" w:rsidP="00B53625">
      <w:pPr>
        <w:pStyle w:val="ListParagraph"/>
        <w:keepLines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3B4C63">
        <w:rPr>
          <w:rFonts w:ascii="Arial" w:eastAsiaTheme="minorHAnsi" w:hAnsi="Arial" w:cs="Arial"/>
          <w:b/>
          <w:bCs/>
          <w:lang w:eastAsia="en-US"/>
        </w:rPr>
        <w:t>not</w:t>
      </w:r>
      <w:r w:rsidRPr="003B4C63">
        <w:rPr>
          <w:rFonts w:ascii="Arial" w:eastAsiaTheme="minorHAnsi" w:hAnsi="Arial" w:cs="Arial"/>
          <w:lang w:eastAsia="en-US"/>
        </w:rPr>
        <w:t xml:space="preserve"> use the internet (other than for sitting the exam), email or additional equipment during the exam. This includes potential technological/web enabled sources of information such as an iPod, a mobile phone, a MP3/4 player or similar device, a smartwatch or a wrist watch which has a data storage device. </w:t>
      </w:r>
    </w:p>
    <w:p w14:paraId="02CFDE9E" w14:textId="1040BED3" w:rsidR="00CA02C3" w:rsidRPr="003B4C63" w:rsidRDefault="004136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3B4C63">
        <w:rPr>
          <w:rFonts w:ascii="Arial" w:eastAsiaTheme="minorHAnsi" w:hAnsi="Arial" w:cs="Arial"/>
          <w:b/>
          <w:bCs/>
          <w:lang w:eastAsia="en-US"/>
        </w:rPr>
        <w:t>use</w:t>
      </w:r>
      <w:r w:rsidRPr="003B4C63">
        <w:rPr>
          <w:rFonts w:ascii="Arial" w:eastAsiaTheme="minorHAnsi" w:hAnsi="Arial" w:cs="Arial"/>
          <w:lang w:eastAsia="en-US"/>
        </w:rPr>
        <w:t xml:space="preserve"> quotation marks for </w:t>
      </w:r>
      <w:r w:rsidR="008B4692" w:rsidRPr="003B4C63">
        <w:rPr>
          <w:rFonts w:ascii="Arial" w:eastAsiaTheme="minorHAnsi" w:hAnsi="Arial" w:cs="Arial"/>
          <w:lang w:eastAsia="en-US"/>
        </w:rPr>
        <w:t>any quotes</w:t>
      </w:r>
      <w:r w:rsidR="0040502B" w:rsidRPr="003B4C63">
        <w:rPr>
          <w:rFonts w:ascii="Arial" w:eastAsiaTheme="minorHAnsi" w:hAnsi="Arial" w:cs="Arial"/>
          <w:lang w:eastAsia="en-US"/>
        </w:rPr>
        <w:t xml:space="preserve"> provided</w:t>
      </w:r>
      <w:r w:rsidR="003E1965" w:rsidRPr="003B4C63">
        <w:rPr>
          <w:rFonts w:ascii="Arial" w:eastAsiaTheme="minorHAnsi" w:hAnsi="Arial" w:cs="Arial"/>
          <w:lang w:eastAsia="en-US"/>
        </w:rPr>
        <w:t xml:space="preserve"> within an answer</w:t>
      </w:r>
      <w:r w:rsidR="008B0E6C" w:rsidRPr="003B4C63">
        <w:rPr>
          <w:rFonts w:ascii="Arial" w:eastAsiaTheme="minorHAnsi" w:hAnsi="Arial" w:cs="Arial"/>
          <w:lang w:eastAsia="en-US"/>
        </w:rPr>
        <w:t xml:space="preserve"> </w:t>
      </w:r>
      <w:r w:rsidR="008B4692" w:rsidRPr="003B4C63">
        <w:rPr>
          <w:rFonts w:ascii="Arial" w:eastAsiaTheme="minorHAnsi" w:hAnsi="Arial" w:cs="Arial"/>
          <w:lang w:eastAsia="en-US"/>
        </w:rPr>
        <w:t xml:space="preserve">and </w:t>
      </w:r>
      <w:r w:rsidR="004C06C8" w:rsidRPr="003B4C63">
        <w:rPr>
          <w:rFonts w:ascii="Arial" w:eastAsiaTheme="minorHAnsi" w:hAnsi="Arial" w:cs="Arial"/>
          <w:lang w:eastAsia="en-US"/>
        </w:rPr>
        <w:t xml:space="preserve">clearly </w:t>
      </w:r>
      <w:r w:rsidR="00A57974" w:rsidRPr="003B4C63">
        <w:rPr>
          <w:rFonts w:ascii="Arial" w:eastAsiaTheme="minorHAnsi" w:hAnsi="Arial" w:cs="Arial"/>
          <w:lang w:eastAsia="en-US"/>
        </w:rPr>
        <w:t>reference the source.</w:t>
      </w:r>
    </w:p>
    <w:p w14:paraId="22A87599" w14:textId="007236E3" w:rsidR="008E7956" w:rsidRPr="003B4C63" w:rsidRDefault="008E7956" w:rsidP="00B87D21">
      <w:pPr>
        <w:pStyle w:val="ListParagraph"/>
        <w:numPr>
          <w:ilvl w:val="0"/>
          <w:numId w:val="8"/>
        </w:numPr>
        <w:rPr>
          <w:rFonts w:ascii="Arial" w:eastAsiaTheme="minorHAnsi" w:hAnsi="Arial" w:cs="Arial"/>
          <w:lang w:eastAsia="en-US"/>
        </w:rPr>
      </w:pPr>
      <w:r w:rsidRPr="003B4C63">
        <w:rPr>
          <w:rFonts w:ascii="Arial" w:eastAsiaTheme="minorHAnsi" w:hAnsi="Arial" w:cs="Arial"/>
          <w:b/>
          <w:bCs/>
          <w:lang w:eastAsia="en-US"/>
        </w:rPr>
        <w:t>not</w:t>
      </w:r>
      <w:r w:rsidRPr="003B4C63">
        <w:rPr>
          <w:rFonts w:ascii="Arial" w:eastAsiaTheme="minorHAnsi" w:hAnsi="Arial" w:cs="Arial"/>
          <w:lang w:eastAsia="en-US"/>
        </w:rPr>
        <w:t xml:space="preserve"> be involved in any unfair or dishonest practice during the exam.</w:t>
      </w:r>
    </w:p>
    <w:p w14:paraId="2968E937" w14:textId="77777777" w:rsidR="0009674C" w:rsidRPr="003B4C63" w:rsidRDefault="0009674C" w:rsidP="00B87D21">
      <w:pPr>
        <w:spacing w:after="0"/>
        <w:rPr>
          <w:rFonts w:ascii="Arial" w:hAnsi="Arial" w:cs="Arial"/>
          <w:sz w:val="24"/>
          <w:szCs w:val="24"/>
        </w:rPr>
      </w:pPr>
    </w:p>
    <w:p w14:paraId="463F9D36" w14:textId="781E4592" w:rsidR="00B5463A" w:rsidRPr="003B4C63" w:rsidRDefault="0009674C" w:rsidP="00B87D21">
      <w:pPr>
        <w:spacing w:after="0"/>
        <w:rPr>
          <w:rFonts w:ascii="Arial" w:hAnsi="Arial" w:cs="Arial"/>
          <w:sz w:val="24"/>
          <w:szCs w:val="24"/>
        </w:rPr>
      </w:pPr>
      <w:r w:rsidRPr="003B4C63">
        <w:rPr>
          <w:rFonts w:ascii="Arial" w:hAnsi="Arial" w:cs="Arial"/>
          <w:sz w:val="24"/>
          <w:szCs w:val="24"/>
        </w:rPr>
        <w:t>If any of these conditions are not met during the exam or are later found to be breached, an investigation will take place and could result in possible </w:t>
      </w:r>
      <w:r w:rsidRPr="003B4C63">
        <w:rPr>
          <w:rFonts w:ascii="Arial" w:hAnsi="Arial" w:cs="Arial"/>
          <w:b/>
          <w:bCs/>
          <w:sz w:val="24"/>
          <w:szCs w:val="24"/>
          <w:u w:val="single"/>
        </w:rPr>
        <w:t>disqualification</w:t>
      </w:r>
      <w:r w:rsidRPr="003B4C63">
        <w:rPr>
          <w:rFonts w:ascii="Arial" w:hAnsi="Arial" w:cs="Arial"/>
          <w:sz w:val="24"/>
          <w:szCs w:val="24"/>
        </w:rPr>
        <w:t>.</w:t>
      </w:r>
    </w:p>
    <w:p w14:paraId="010ADC28" w14:textId="77777777" w:rsidR="006144A3" w:rsidRPr="006144A3" w:rsidRDefault="006144A3" w:rsidP="006144A3">
      <w:pPr>
        <w:spacing w:after="0"/>
        <w:rPr>
          <w:rFonts w:ascii="Arial" w:hAnsi="Arial" w:cs="Arial"/>
          <w:sz w:val="24"/>
          <w:szCs w:val="24"/>
        </w:rPr>
      </w:pPr>
    </w:p>
    <w:p w14:paraId="1DE42BA8" w14:textId="77777777" w:rsidR="001235B8" w:rsidRPr="00B87D21" w:rsidRDefault="006144A3" w:rsidP="00B87D21">
      <w:pPr>
        <w:spacing w:after="0"/>
        <w:rPr>
          <w:rFonts w:ascii="Arial" w:hAnsi="Arial" w:cs="Arial"/>
          <w:sz w:val="24"/>
          <w:szCs w:val="24"/>
        </w:rPr>
      </w:pPr>
      <w:r w:rsidRPr="006144A3">
        <w:rPr>
          <w:rFonts w:ascii="Arial" w:hAnsi="Arial" w:cs="Arial"/>
          <w:sz w:val="24"/>
          <w:szCs w:val="24"/>
        </w:rPr>
        <w:t>You may only use your phone or email in order to contact CIPD if you experience any issues during the examination.</w:t>
      </w:r>
      <w:r w:rsidR="001235B8" w:rsidRPr="00B87D21">
        <w:rPr>
          <w:rFonts w:ascii="Arial" w:hAnsi="Arial" w:cs="Arial"/>
          <w:sz w:val="24"/>
          <w:szCs w:val="24"/>
        </w:rPr>
        <w:br w:type="page"/>
      </w:r>
    </w:p>
    <w:p w14:paraId="19326274" w14:textId="4F8AA781" w:rsidR="001235B8" w:rsidRPr="003237F7" w:rsidRDefault="001235B8" w:rsidP="00B87D21">
      <w:pPr>
        <w:spacing w:after="0"/>
        <w:jc w:val="center"/>
        <w:rPr>
          <w:rFonts w:ascii="Arial" w:hAnsi="Arial" w:cs="Arial"/>
          <w:b/>
          <w:bCs/>
          <w:color w:val="2F5496" w:themeColor="accent1" w:themeShade="BF"/>
          <w:sz w:val="36"/>
          <w:szCs w:val="36"/>
          <w:u w:val="single"/>
        </w:rPr>
      </w:pPr>
      <w:r w:rsidRPr="003237F7">
        <w:rPr>
          <w:rFonts w:ascii="Arial" w:hAnsi="Arial" w:cs="Arial"/>
          <w:b/>
          <w:bCs/>
          <w:color w:val="2F5496" w:themeColor="accent1" w:themeShade="BF"/>
          <w:sz w:val="36"/>
          <w:szCs w:val="36"/>
          <w:u w:val="single"/>
        </w:rPr>
        <w:lastRenderedPageBreak/>
        <w:t>SECTION A</w:t>
      </w:r>
    </w:p>
    <w:p w14:paraId="1548E0FA" w14:textId="27EB8A86" w:rsidR="001235B8" w:rsidRPr="00B87D21" w:rsidRDefault="001235B8" w:rsidP="00B87D21">
      <w:pPr>
        <w:spacing w:after="0"/>
        <w:rPr>
          <w:rFonts w:ascii="Arial" w:hAnsi="Arial" w:cs="Arial"/>
          <w:b/>
          <w:bCs/>
          <w:sz w:val="32"/>
          <w:szCs w:val="32"/>
          <w:u w:val="single"/>
        </w:rPr>
      </w:pPr>
    </w:p>
    <w:p w14:paraId="71526C20" w14:textId="6D4968AD" w:rsidR="001235B8" w:rsidRPr="00B87D21" w:rsidRDefault="001235B8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B87D21">
        <w:rPr>
          <w:rFonts w:ascii="Arial" w:hAnsi="Arial" w:cs="Arial"/>
          <w:b/>
          <w:bCs/>
          <w:sz w:val="24"/>
          <w:szCs w:val="24"/>
        </w:rPr>
        <w:t>This is the case study that was released to you 4 weeks ago. You can read below and also open in a web browser using the link below to refer to when answering your questions:</w:t>
      </w:r>
    </w:p>
    <w:p w14:paraId="020AF254" w14:textId="77777777" w:rsidR="001235B8" w:rsidRPr="00B87D21" w:rsidRDefault="001235B8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FB02FA0" w14:textId="13EBC7A3" w:rsidR="001235B8" w:rsidRPr="00B87D21" w:rsidRDefault="006314FF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hyperlink r:id="rId13" w:history="1">
        <w:r w:rsidR="001235B8" w:rsidRPr="00022A60">
          <w:rPr>
            <w:rStyle w:val="Hyperlink"/>
            <w:rFonts w:ascii="Arial" w:hAnsi="Arial" w:cs="Arial"/>
            <w:b/>
            <w:bCs/>
            <w:sz w:val="24"/>
            <w:szCs w:val="24"/>
          </w:rPr>
          <w:t>LINK</w:t>
        </w:r>
      </w:hyperlink>
    </w:p>
    <w:p w14:paraId="151FE41F" w14:textId="77777777" w:rsidR="001235B8" w:rsidRPr="00B87D21" w:rsidRDefault="001235B8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22DF6E5" w14:textId="50A6FAFA" w:rsidR="001235B8" w:rsidRPr="00B87D21" w:rsidRDefault="001235B8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B87D21">
        <w:rPr>
          <w:rFonts w:ascii="Arial" w:hAnsi="Arial" w:cs="Arial"/>
          <w:b/>
          <w:bCs/>
          <w:sz w:val="24"/>
          <w:szCs w:val="24"/>
        </w:rPr>
        <w:t>Note: In your responses, you are allowed to improvise or add to the case study details provided below. However, the case study should not be changed or compromised in any way.</w:t>
      </w:r>
    </w:p>
    <w:p w14:paraId="30F730BF" w14:textId="1615E6C2" w:rsidR="001235B8" w:rsidRPr="00B87D21" w:rsidRDefault="001235B8" w:rsidP="00B87D21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1871B338" w14:textId="77777777" w:rsidR="001235B8" w:rsidRPr="00B87D21" w:rsidRDefault="001235B8" w:rsidP="00B87D21">
      <w:pPr>
        <w:spacing w:after="0"/>
        <w:rPr>
          <w:rFonts w:ascii="Arial" w:hAnsi="Arial" w:cs="Arial"/>
          <w:sz w:val="24"/>
          <w:szCs w:val="24"/>
        </w:rPr>
      </w:pPr>
    </w:p>
    <w:p w14:paraId="50F1B3FC" w14:textId="77777777" w:rsidR="001235B8" w:rsidRPr="00B87D21" w:rsidRDefault="001235B8" w:rsidP="00B87D21">
      <w:pPr>
        <w:spacing w:after="0"/>
        <w:rPr>
          <w:rFonts w:ascii="Arial" w:hAnsi="Arial" w:cs="Arial"/>
          <w:sz w:val="24"/>
          <w:szCs w:val="24"/>
        </w:rPr>
      </w:pPr>
      <w:r w:rsidRPr="00B87D21">
        <w:rPr>
          <w:rFonts w:ascii="Arial" w:hAnsi="Arial" w:cs="Arial"/>
          <w:sz w:val="24"/>
          <w:szCs w:val="24"/>
        </w:rPr>
        <w:t>A copy of your case study will be placed here</w:t>
      </w:r>
    </w:p>
    <w:p w14:paraId="0CBECFDF" w14:textId="77777777" w:rsidR="001235B8" w:rsidRPr="00B87D21" w:rsidRDefault="001235B8" w:rsidP="00B87D21">
      <w:pPr>
        <w:spacing w:after="0"/>
        <w:rPr>
          <w:rFonts w:ascii="Arial" w:hAnsi="Arial" w:cs="Arial"/>
          <w:sz w:val="24"/>
          <w:szCs w:val="24"/>
        </w:rPr>
      </w:pPr>
    </w:p>
    <w:p w14:paraId="26314BFD" w14:textId="6C5FFAF3" w:rsidR="001235B8" w:rsidRPr="00B87D21" w:rsidRDefault="001235B8" w:rsidP="00B26305">
      <w:pPr>
        <w:rPr>
          <w:rFonts w:ascii="Arial" w:hAnsi="Arial" w:cs="Arial"/>
          <w:sz w:val="24"/>
          <w:szCs w:val="24"/>
        </w:rPr>
      </w:pPr>
      <w:r w:rsidRPr="00B87D21">
        <w:rPr>
          <w:rFonts w:ascii="Arial" w:hAnsi="Arial" w:cs="Arial"/>
          <w:sz w:val="24"/>
          <w:szCs w:val="24"/>
        </w:rPr>
        <w:br w:type="page"/>
      </w:r>
    </w:p>
    <w:p w14:paraId="1960ABE2" w14:textId="1ED78F4F" w:rsidR="001D27A3" w:rsidRPr="00B87D21" w:rsidRDefault="001D27A3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B87D21">
        <w:rPr>
          <w:rFonts w:ascii="Arial" w:hAnsi="Arial" w:cs="Arial"/>
          <w:b/>
          <w:bCs/>
          <w:sz w:val="24"/>
          <w:szCs w:val="24"/>
        </w:rPr>
        <w:lastRenderedPageBreak/>
        <w:t>Please note that the comments and mark section are for CIPD use only.</w:t>
      </w:r>
    </w:p>
    <w:p w14:paraId="40A48B23" w14:textId="7220F354" w:rsidR="00A043CE" w:rsidRPr="00B87D21" w:rsidRDefault="00A043CE" w:rsidP="00B87D21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116B8979" w14:textId="0C2D4B0B" w:rsidR="00641A92" w:rsidRPr="00B87D21" w:rsidRDefault="00563A09" w:rsidP="00B87D21">
      <w:pPr>
        <w:spacing w:after="0"/>
        <w:rPr>
          <w:rFonts w:ascii="Arial" w:hAnsi="Arial" w:cs="Arial"/>
          <w:b/>
          <w:bCs/>
          <w:color w:val="2F5496" w:themeColor="accent1" w:themeShade="BF"/>
          <w:sz w:val="36"/>
          <w:szCs w:val="36"/>
        </w:rPr>
      </w:pPr>
      <w:r w:rsidRPr="00B87D21">
        <w:rPr>
          <w:rFonts w:ascii="Arial" w:hAnsi="Arial" w:cs="Arial"/>
          <w:b/>
          <w:bCs/>
          <w:color w:val="2F5496" w:themeColor="accent1" w:themeShade="BF"/>
          <w:sz w:val="36"/>
          <w:szCs w:val="36"/>
        </w:rPr>
        <w:t>SECTION A</w:t>
      </w:r>
    </w:p>
    <w:p w14:paraId="7EF6C36F" w14:textId="45F1CA43" w:rsidR="00A043CE" w:rsidRPr="00B87D21" w:rsidRDefault="00A043CE" w:rsidP="00B87D21">
      <w:pPr>
        <w:spacing w:after="0"/>
        <w:rPr>
          <w:rFonts w:ascii="Arial" w:hAnsi="Arial" w:cs="Arial"/>
          <w:b/>
          <w:bCs/>
          <w:i/>
          <w:iCs/>
          <w:sz w:val="24"/>
          <w:szCs w:val="24"/>
        </w:rPr>
      </w:pP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>It is recommended you spend equal time on each question in this section.</w:t>
      </w:r>
    </w:p>
    <w:p w14:paraId="0DF2F858" w14:textId="77777777" w:rsidR="00A043CE" w:rsidRPr="00B87D21" w:rsidRDefault="00A043CE" w:rsidP="00B87D21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4862A3A3" w14:textId="7BA1B1BA" w:rsidR="001235B8" w:rsidRPr="00B87D21" w:rsidRDefault="001235B8" w:rsidP="00B87D21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Question 1</w:t>
      </w:r>
    </w:p>
    <w:p w14:paraId="052C1DCA" w14:textId="5C99B420" w:rsidR="00A043CE" w:rsidRPr="00B87D21" w:rsidRDefault="00B87D21" w:rsidP="00B87D21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FA00ECA" wp14:editId="1CB9BEB2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2451100"/>
                <wp:effectExtent l="19050" t="400050" r="20320" b="25400"/>
                <wp:wrapNone/>
                <wp:docPr id="4" name="Speech Bubble: Rectangle with Corners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6250" y="2451588"/>
                          <a:ext cx="6666230" cy="2451100"/>
                        </a:xfrm>
                        <a:prstGeom prst="wedgeRoundRectCallout">
                          <a:avLst>
                            <a:gd name="adj1" fmla="val -33834"/>
                            <a:gd name="adj2" fmla="val -64797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C9348C" w14:textId="1EF906BD" w:rsidR="00B87D21" w:rsidRPr="00B87D21" w:rsidRDefault="00B87D21" w:rsidP="00B87D2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>Question 1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A00ECA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Speech Bubble: Rectangle with Corners Rounded 4" o:spid="_x0000_s1026" type="#_x0000_t62" style="position:absolute;margin-left:0;margin-top:19.05pt;width:524.9pt;height:193pt;z-index:251658241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" adj="3492,-3196" fillcolor="white [3201]" strokecolor="#606" strokeweight="2.25pt">
                <v:textbox>
                  <w:txbxContent>
                    <w:p w14:paraId="39C9348C" w14:textId="1EF906BD" w:rsidR="00B87D21" w:rsidRPr="00B87D21" w:rsidRDefault="00B87D21" w:rsidP="00B87D21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>Question 1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9D4A49" w14:textId="77777777" w:rsidR="00A043CE" w:rsidRPr="00B87D21" w:rsidRDefault="00A043CE" w:rsidP="00B87D21">
      <w:pPr>
        <w:spacing w:after="0"/>
        <w:rPr>
          <w:rFonts w:ascii="Arial" w:hAnsi="Arial" w:cs="Arial"/>
          <w:sz w:val="32"/>
          <w:szCs w:val="32"/>
        </w:rPr>
      </w:pPr>
    </w:p>
    <w:p w14:paraId="43A6AA1F" w14:textId="77777777" w:rsidR="00A043CE" w:rsidRPr="00B87D21" w:rsidRDefault="00A043CE" w:rsidP="00B87D21">
      <w:pPr>
        <w:spacing w:after="0"/>
        <w:rPr>
          <w:rFonts w:ascii="Arial" w:hAnsi="Arial" w:cs="Arial"/>
          <w:sz w:val="32"/>
          <w:szCs w:val="32"/>
        </w:rPr>
      </w:pPr>
    </w:p>
    <w:p w14:paraId="085E573A" w14:textId="77777777" w:rsidR="00A043CE" w:rsidRPr="00B87D21" w:rsidRDefault="00A043CE" w:rsidP="00B87D21">
      <w:pPr>
        <w:spacing w:after="0"/>
        <w:rPr>
          <w:rFonts w:ascii="Arial" w:hAnsi="Arial" w:cs="Arial"/>
          <w:sz w:val="32"/>
          <w:szCs w:val="32"/>
        </w:rPr>
      </w:pPr>
    </w:p>
    <w:p w14:paraId="3D940BFC" w14:textId="77777777" w:rsidR="00A043CE" w:rsidRPr="00B87D21" w:rsidRDefault="00A043CE" w:rsidP="00B87D21">
      <w:pPr>
        <w:spacing w:after="0"/>
        <w:rPr>
          <w:rFonts w:ascii="Arial" w:hAnsi="Arial" w:cs="Arial"/>
          <w:sz w:val="32"/>
          <w:szCs w:val="32"/>
        </w:rPr>
      </w:pPr>
    </w:p>
    <w:p w14:paraId="57FAACBA" w14:textId="77777777" w:rsidR="00A043CE" w:rsidRPr="00B87D21" w:rsidRDefault="00A043CE" w:rsidP="00B87D21">
      <w:pPr>
        <w:spacing w:after="0"/>
        <w:rPr>
          <w:rFonts w:ascii="Arial" w:hAnsi="Arial" w:cs="Arial"/>
          <w:sz w:val="32"/>
          <w:szCs w:val="32"/>
        </w:rPr>
      </w:pPr>
    </w:p>
    <w:p w14:paraId="214C0813" w14:textId="094E856C" w:rsidR="00A043CE" w:rsidRDefault="00A043CE" w:rsidP="00B87D21">
      <w:pPr>
        <w:spacing w:after="0"/>
        <w:rPr>
          <w:rFonts w:ascii="Arial" w:hAnsi="Arial" w:cs="Arial"/>
          <w:sz w:val="32"/>
          <w:szCs w:val="32"/>
        </w:rPr>
      </w:pPr>
    </w:p>
    <w:p w14:paraId="24613942" w14:textId="7A8D5C61" w:rsidR="00B87D21" w:rsidRDefault="00B87D21" w:rsidP="00B87D21">
      <w:pPr>
        <w:spacing w:after="0"/>
        <w:rPr>
          <w:rFonts w:ascii="Arial" w:hAnsi="Arial" w:cs="Arial"/>
          <w:sz w:val="32"/>
          <w:szCs w:val="32"/>
        </w:rPr>
      </w:pPr>
    </w:p>
    <w:p w14:paraId="1C1DF5F8" w14:textId="4471E0F8" w:rsidR="003237F7" w:rsidRDefault="003237F7" w:rsidP="00B87D21">
      <w:pPr>
        <w:spacing w:after="0"/>
        <w:rPr>
          <w:rFonts w:ascii="Arial" w:hAnsi="Arial" w:cs="Arial"/>
          <w:sz w:val="32"/>
          <w:szCs w:val="32"/>
        </w:rPr>
      </w:pPr>
    </w:p>
    <w:p w14:paraId="5FD05492" w14:textId="56495402" w:rsidR="003237F7" w:rsidRDefault="003237F7" w:rsidP="00B87D21">
      <w:pPr>
        <w:spacing w:after="0"/>
        <w:rPr>
          <w:rFonts w:ascii="Arial" w:hAnsi="Arial" w:cs="Arial"/>
          <w:sz w:val="32"/>
          <w:szCs w:val="32"/>
        </w:rPr>
      </w:pPr>
    </w:p>
    <w:p w14:paraId="5628AAF0" w14:textId="7132ADB3" w:rsidR="003237F7" w:rsidRDefault="003237F7" w:rsidP="00B87D21">
      <w:pPr>
        <w:spacing w:after="0"/>
        <w:rPr>
          <w:rFonts w:ascii="Arial" w:hAnsi="Arial" w:cs="Arial"/>
          <w:sz w:val="32"/>
          <w:szCs w:val="32"/>
        </w:rPr>
      </w:pPr>
    </w:p>
    <w:p w14:paraId="403E972D" w14:textId="77777777" w:rsidR="003237F7" w:rsidRPr="00B87D21" w:rsidRDefault="003237F7" w:rsidP="00B87D21">
      <w:pPr>
        <w:spacing w:after="0"/>
        <w:rPr>
          <w:rFonts w:ascii="Arial" w:hAnsi="Arial" w:cs="Arial"/>
          <w:sz w:val="32"/>
          <w:szCs w:val="32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84"/>
        <w:gridCol w:w="1672"/>
      </w:tblGrid>
      <w:tr w:rsidR="00617869" w:rsidRPr="00B87D21" w14:paraId="66EFDBB0" w14:textId="77777777" w:rsidTr="008325A0">
        <w:trPr>
          <w:trHeight w:val="418"/>
        </w:trPr>
        <w:tc>
          <w:tcPr>
            <w:tcW w:w="8784" w:type="dxa"/>
            <w:shd w:val="clear" w:color="auto" w:fill="D9E2F3" w:themeFill="accent1" w:themeFillTint="33"/>
            <w:vAlign w:val="center"/>
          </w:tcPr>
          <w:p w14:paraId="7120744D" w14:textId="2D953114" w:rsidR="00617869" w:rsidRPr="00B87D21" w:rsidRDefault="00334A84" w:rsidP="00B87D21">
            <w:pP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Question 1 Answer Box</w:t>
            </w:r>
          </w:p>
        </w:tc>
        <w:tc>
          <w:tcPr>
            <w:tcW w:w="1672" w:type="dxa"/>
            <w:shd w:val="clear" w:color="auto" w:fill="EDEDED" w:themeFill="accent3" w:themeFillTint="33"/>
            <w:vAlign w:val="center"/>
          </w:tcPr>
          <w:p w14:paraId="051A8F15" w14:textId="58AB9CD0" w:rsidR="00617869" w:rsidRPr="00B87D21" w:rsidRDefault="00617869" w:rsidP="00B87D2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t>COMMENTS</w:t>
            </w:r>
          </w:p>
        </w:tc>
      </w:tr>
      <w:tr w:rsidR="007710C7" w:rsidRPr="00B87D21" w14:paraId="5C937A4D" w14:textId="77777777" w:rsidTr="003237F7">
        <w:trPr>
          <w:trHeight w:val="6084"/>
        </w:trPr>
        <w:tc>
          <w:tcPr>
            <w:tcW w:w="8784" w:type="dxa"/>
          </w:tcPr>
          <w:p w14:paraId="1752A621" w14:textId="6C81BD6D" w:rsidR="007710C7" w:rsidRPr="00B87D21" w:rsidRDefault="007710C7" w:rsidP="00B87D21">
            <w:pPr>
              <w:rPr>
                <w:rFonts w:ascii="Arial" w:hAnsi="Arial" w:cs="Arial"/>
                <w:sz w:val="24"/>
                <w:szCs w:val="24"/>
              </w:rPr>
            </w:pPr>
            <w:permStart w:id="1117477431" w:edGrp="everyone"/>
          </w:p>
          <w:p w14:paraId="1ACBDE95" w14:textId="232349C8" w:rsidR="001D27A3" w:rsidRPr="00334A84" w:rsidRDefault="00334A84" w:rsidP="00B87D21">
            <w:pPr>
              <w:rPr>
                <w:rFonts w:ascii="Arial" w:hAnsi="Arial" w:cs="Arial"/>
                <w:sz w:val="24"/>
                <w:szCs w:val="24"/>
              </w:rPr>
            </w:pPr>
            <w:r w:rsidRPr="00334A84">
              <w:rPr>
                <w:rFonts w:ascii="Arial" w:hAnsi="Arial" w:cs="Arial"/>
                <w:sz w:val="24"/>
                <w:szCs w:val="24"/>
              </w:rPr>
              <w:t xml:space="preserve">Please </w:t>
            </w:r>
            <w:r>
              <w:rPr>
                <w:rFonts w:ascii="Arial" w:hAnsi="Arial" w:cs="Arial"/>
                <w:sz w:val="24"/>
                <w:szCs w:val="24"/>
              </w:rPr>
              <w:t>provide your answer to</w:t>
            </w:r>
            <w:r w:rsidRPr="00334A84">
              <w:rPr>
                <w:rFonts w:ascii="Arial" w:hAnsi="Arial" w:cs="Arial"/>
                <w:sz w:val="24"/>
                <w:szCs w:val="24"/>
              </w:rPr>
              <w:t xml:space="preserve"> Question 1 </w:t>
            </w:r>
            <w:r>
              <w:rPr>
                <w:rFonts w:ascii="Arial" w:hAnsi="Arial" w:cs="Arial"/>
                <w:sz w:val="24"/>
                <w:szCs w:val="24"/>
              </w:rPr>
              <w:t>here</w:t>
            </w:r>
            <w:permEnd w:id="1117477431"/>
          </w:p>
        </w:tc>
        <w:tc>
          <w:tcPr>
            <w:tcW w:w="1672" w:type="dxa"/>
            <w:shd w:val="clear" w:color="auto" w:fill="F2F2F2" w:themeFill="background1" w:themeFillShade="F2"/>
          </w:tcPr>
          <w:p w14:paraId="1A26C655" w14:textId="5FF88B02" w:rsidR="007710C7" w:rsidRPr="00B87D21" w:rsidRDefault="007710C7" w:rsidP="00B87D21">
            <w:pPr>
              <w:rPr>
                <w:rFonts w:ascii="Arial" w:hAnsi="Arial" w:cs="Arial"/>
              </w:rPr>
            </w:pPr>
          </w:p>
        </w:tc>
      </w:tr>
      <w:tr w:rsidR="008325A0" w:rsidRPr="00B87D21" w14:paraId="6EFE88BC" w14:textId="77777777" w:rsidTr="001D27A3">
        <w:trPr>
          <w:trHeight w:val="412"/>
        </w:trPr>
        <w:tc>
          <w:tcPr>
            <w:tcW w:w="8784" w:type="dxa"/>
            <w:shd w:val="clear" w:color="auto" w:fill="EDEDED" w:themeFill="accent3" w:themeFillTint="33"/>
            <w:vAlign w:val="center"/>
          </w:tcPr>
          <w:p w14:paraId="5B876D98" w14:textId="1698CA3C" w:rsidR="008325A0" w:rsidRPr="00B87D21" w:rsidRDefault="00EF1A5B" w:rsidP="00B87D21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7D21">
              <w:rPr>
                <w:rFonts w:ascii="Arial" w:hAnsi="Arial" w:cs="Arial"/>
                <w:b/>
                <w:bCs/>
                <w:sz w:val="20"/>
                <w:szCs w:val="20"/>
              </w:rPr>
              <w:t>SECTION A</w:t>
            </w:r>
            <w:r w:rsidR="008325A0" w:rsidRPr="00B87D2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MARK</w:t>
            </w:r>
          </w:p>
        </w:tc>
        <w:tc>
          <w:tcPr>
            <w:tcW w:w="1672" w:type="dxa"/>
            <w:shd w:val="clear" w:color="auto" w:fill="F2F2F2" w:themeFill="background1" w:themeFillShade="F2"/>
            <w:vAlign w:val="center"/>
          </w:tcPr>
          <w:p w14:paraId="75844957" w14:textId="5CF9BB38" w:rsidR="008325A0" w:rsidRPr="00B87D21" w:rsidRDefault="008325A0" w:rsidP="00B87D21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4C7837A8" w14:textId="77777777" w:rsidR="004A3BFF" w:rsidRDefault="004A3BFF" w:rsidP="00B87D21">
      <w:pPr>
        <w:spacing w:after="0"/>
        <w:jc w:val="center"/>
        <w:rPr>
          <w:rFonts w:ascii="Arial" w:hAnsi="Arial" w:cs="Arial"/>
          <w:b/>
          <w:bCs/>
          <w:color w:val="538135" w:themeColor="accent6" w:themeShade="BF"/>
          <w:sz w:val="36"/>
          <w:szCs w:val="36"/>
          <w:u w:val="single"/>
        </w:rPr>
      </w:pPr>
    </w:p>
    <w:p w14:paraId="3BD45441" w14:textId="3A1ED904" w:rsidR="00563A09" w:rsidRPr="003237F7" w:rsidRDefault="00563A09" w:rsidP="00B87D21">
      <w:pPr>
        <w:spacing w:after="0"/>
        <w:jc w:val="center"/>
        <w:rPr>
          <w:rFonts w:ascii="Arial" w:hAnsi="Arial" w:cs="Arial"/>
          <w:b/>
          <w:bCs/>
          <w:color w:val="538135" w:themeColor="accent6" w:themeShade="BF"/>
          <w:sz w:val="36"/>
          <w:szCs w:val="36"/>
          <w:u w:val="single"/>
        </w:rPr>
      </w:pPr>
      <w:r w:rsidRPr="003237F7">
        <w:rPr>
          <w:rFonts w:ascii="Arial" w:hAnsi="Arial" w:cs="Arial"/>
          <w:b/>
          <w:bCs/>
          <w:color w:val="538135" w:themeColor="accent6" w:themeShade="BF"/>
          <w:sz w:val="36"/>
          <w:szCs w:val="36"/>
          <w:u w:val="single"/>
        </w:rPr>
        <w:t>SECTION B</w:t>
      </w:r>
    </w:p>
    <w:p w14:paraId="066B3DEC" w14:textId="7389D039" w:rsidR="00B87D21" w:rsidRDefault="00B87D21" w:rsidP="00B87D21">
      <w:pPr>
        <w:shd w:val="clear" w:color="auto" w:fill="FFFFFF"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</w:p>
    <w:p w14:paraId="090602F0" w14:textId="77777777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</w:p>
    <w:p w14:paraId="002A97BE" w14:textId="6E4FCCA8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Answer 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u w:val="single"/>
          <w:lang w:eastAsia="en-GB"/>
        </w:rPr>
        <w:t>FIVE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 questions in this section, 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u w:val="single"/>
          <w:lang w:eastAsia="en-GB"/>
        </w:rPr>
        <w:t>ONE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 per subsection A to E.</w:t>
      </w:r>
    </w:p>
    <w:p w14:paraId="7D0C065F" w14:textId="5B3347FF" w:rsidR="00B87D21" w:rsidRDefault="00B87D21" w:rsidP="00B87D2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333333"/>
          <w:sz w:val="28"/>
          <w:szCs w:val="28"/>
          <w:lang w:eastAsia="en-GB"/>
        </w:rPr>
      </w:pPr>
    </w:p>
    <w:p w14:paraId="595DE37E" w14:textId="77777777" w:rsidR="00B87D21" w:rsidRPr="00B87D21" w:rsidRDefault="00B87D21" w:rsidP="00B87D21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333333"/>
          <w:sz w:val="28"/>
          <w:szCs w:val="28"/>
          <w:lang w:eastAsia="en-GB"/>
        </w:rPr>
      </w:pPr>
    </w:p>
    <w:p w14:paraId="515D6D1D" w14:textId="2708E55B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 xml:space="preserve">For </w:t>
      </w:r>
      <w:r w:rsidR="0076686D"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example,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 xml:space="preserve"> you need to answer either: </w:t>
      </w:r>
    </w:p>
    <w:p w14:paraId="082FCA7B" w14:textId="77777777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A1 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u w:val="single"/>
          <w:lang w:eastAsia="en-GB"/>
        </w:rPr>
        <w:t>OR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 A2</w:t>
      </w:r>
    </w:p>
    <w:p w14:paraId="2C77751A" w14:textId="77777777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B3 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u w:val="single"/>
          <w:lang w:eastAsia="en-GB"/>
        </w:rPr>
        <w:t>OR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 B4</w:t>
      </w:r>
    </w:p>
    <w:p w14:paraId="7DD4248F" w14:textId="77777777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C5 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u w:val="single"/>
          <w:lang w:eastAsia="en-GB"/>
        </w:rPr>
        <w:t>OR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 C6</w:t>
      </w:r>
    </w:p>
    <w:p w14:paraId="4E8B720B" w14:textId="77777777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D7 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u w:val="single"/>
          <w:lang w:eastAsia="en-GB"/>
        </w:rPr>
        <w:t>OR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 D8</w:t>
      </w:r>
    </w:p>
    <w:p w14:paraId="56A2DFA5" w14:textId="050333F8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  <w:r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 xml:space="preserve">  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E9 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u w:val="single"/>
          <w:lang w:eastAsia="en-GB"/>
        </w:rPr>
        <w:t>OR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 E10</w:t>
      </w:r>
    </w:p>
    <w:p w14:paraId="416A9A01" w14:textId="77777777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br/>
      </w:r>
    </w:p>
    <w:p w14:paraId="31A2E2C5" w14:textId="77777777" w:rsidR="00B87D21" w:rsidRPr="00B87D21" w:rsidRDefault="00B87D21" w:rsidP="00B87D21">
      <w:pPr>
        <w:shd w:val="clear" w:color="auto" w:fill="FFFFFF"/>
        <w:spacing w:after="0" w:line="240" w:lineRule="auto"/>
        <w:jc w:val="center"/>
        <w:outlineLvl w:val="4"/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</w:pP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DO 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u w:val="single"/>
          <w:lang w:eastAsia="en-GB"/>
        </w:rPr>
        <w:t>NOT</w:t>
      </w:r>
      <w:r w:rsidRPr="00B87D21">
        <w:rPr>
          <w:rFonts w:ascii="Arial" w:eastAsia="Times New Roman" w:hAnsi="Arial" w:cs="Arial"/>
          <w:b/>
          <w:bCs/>
          <w:color w:val="333333"/>
          <w:sz w:val="32"/>
          <w:szCs w:val="32"/>
          <w:lang w:eastAsia="en-GB"/>
        </w:rPr>
        <w:t> ANSWER BOTH QUESTIONS IN EACH SUBSECTION</w:t>
      </w:r>
    </w:p>
    <w:p w14:paraId="48583366" w14:textId="77777777" w:rsidR="00B87D21" w:rsidRPr="00B87D21" w:rsidRDefault="00B87D21" w:rsidP="00B87D21">
      <w:pPr>
        <w:spacing w:after="0"/>
        <w:rPr>
          <w:rFonts w:ascii="Arial" w:hAnsi="Arial" w:cs="Arial"/>
          <w:b/>
          <w:bCs/>
          <w:color w:val="538135" w:themeColor="accent6" w:themeShade="BF"/>
          <w:sz w:val="32"/>
          <w:szCs w:val="32"/>
        </w:rPr>
      </w:pPr>
    </w:p>
    <w:p w14:paraId="41A08829" w14:textId="77777777" w:rsidR="00B87D21" w:rsidRP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B87D21">
        <w:rPr>
          <w:rFonts w:ascii="Arial" w:hAnsi="Arial" w:cs="Arial"/>
          <w:b/>
          <w:bCs/>
          <w:sz w:val="24"/>
          <w:szCs w:val="24"/>
        </w:rPr>
        <w:br w:type="page"/>
      </w:r>
    </w:p>
    <w:p w14:paraId="08B409EB" w14:textId="392C17AA" w:rsidR="00B87D21" w:rsidRPr="003237F7" w:rsidRDefault="00B87D21" w:rsidP="00B87D21">
      <w:pPr>
        <w:spacing w:after="0"/>
        <w:rPr>
          <w:rFonts w:ascii="Arial" w:hAnsi="Arial" w:cs="Arial"/>
          <w:b/>
          <w:bCs/>
          <w:color w:val="70AD47" w:themeColor="accent6"/>
          <w:sz w:val="36"/>
          <w:szCs w:val="36"/>
        </w:rPr>
      </w:pPr>
      <w:r w:rsidRPr="003237F7">
        <w:rPr>
          <w:rFonts w:ascii="Arial" w:hAnsi="Arial" w:cs="Arial"/>
          <w:b/>
          <w:bCs/>
          <w:color w:val="70AD47" w:themeColor="accent6"/>
          <w:sz w:val="36"/>
          <w:szCs w:val="36"/>
        </w:rPr>
        <w:lastRenderedPageBreak/>
        <w:t>SECTION B</w:t>
      </w:r>
    </w:p>
    <w:p w14:paraId="3F58D9E7" w14:textId="171A101E" w:rsidR="002C5A64" w:rsidRPr="00B87D21" w:rsidRDefault="002C5A64" w:rsidP="00B87D21">
      <w:pPr>
        <w:spacing w:after="0"/>
        <w:rPr>
          <w:rFonts w:ascii="Arial" w:hAnsi="Arial" w:cs="Arial"/>
          <w:b/>
          <w:bCs/>
          <w:i/>
          <w:iCs/>
          <w:sz w:val="24"/>
          <w:szCs w:val="24"/>
        </w:rPr>
      </w:pP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Please only answer A1 </w:t>
      </w:r>
      <w:r w:rsidRPr="00B87D21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OR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 A2</w:t>
      </w:r>
      <w:r w:rsidR="003237F7">
        <w:rPr>
          <w:rFonts w:ascii="Arial" w:hAnsi="Arial" w:cs="Arial"/>
          <w:b/>
          <w:bCs/>
          <w:i/>
          <w:iCs/>
          <w:sz w:val="24"/>
          <w:szCs w:val="24"/>
        </w:rPr>
        <w:t xml:space="preserve"> on the next page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>.</w:t>
      </w:r>
    </w:p>
    <w:p w14:paraId="3E65FE82" w14:textId="69E1A4F4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30FC68C9" w14:textId="77777777" w:rsidR="00334A84" w:rsidRDefault="00334A84" w:rsidP="00B87D21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7E848513" w14:textId="696DB66D" w:rsidR="00B87D21" w:rsidRPr="00B87D21" w:rsidRDefault="00B87D21" w:rsidP="00B87D21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>A</w:t>
      </w:r>
      <w:r w:rsidRPr="00B87D21">
        <w:rPr>
          <w:rFonts w:ascii="Arial" w:hAnsi="Arial" w:cs="Arial"/>
          <w:b/>
          <w:bCs/>
          <w:color w:val="70AD47" w:themeColor="accent6"/>
          <w:sz w:val="32"/>
          <w:szCs w:val="32"/>
        </w:rPr>
        <w:t>1</w:t>
      </w:r>
    </w:p>
    <w:p w14:paraId="51E5CD66" w14:textId="77777777" w:rsidR="00B87D21" w:rsidRPr="00B87D21" w:rsidRDefault="00B87D21" w:rsidP="00B87D21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C25FBC1" wp14:editId="7A7AF509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160395"/>
                <wp:effectExtent l="19050" t="400050" r="20320" b="20955"/>
                <wp:wrapNone/>
                <wp:docPr id="6" name="Speech Bubble: Rectangle with Corners Rounde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0226" y="2168221"/>
                          <a:ext cx="6666230" cy="3160395"/>
                        </a:xfrm>
                        <a:prstGeom prst="wedgeRoundRectCallout">
                          <a:avLst>
                            <a:gd name="adj1" fmla="val -44431"/>
                            <a:gd name="adj2" fmla="val -61045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052BE7" w14:textId="5BDE5AE8" w:rsidR="00B87D21" w:rsidRPr="00B87D21" w:rsidRDefault="00B87D21" w:rsidP="00B87D2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A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>1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5FBC1" id="Speech Bubble: Rectangle with Corners Rounded 6" o:spid="_x0000_s1027" type="#_x0000_t62" style="position:absolute;margin-left:0;margin-top:19.05pt;width:524.9pt;height:248.85pt;z-index:25165824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" adj="1203,-2386" fillcolor="white [3201]" strokecolor="#606" strokeweight="2.25pt">
                <v:textbox>
                  <w:txbxContent>
                    <w:p w14:paraId="52052BE7" w14:textId="5BDE5AE8" w:rsidR="00B87D21" w:rsidRPr="00B87D21" w:rsidRDefault="00B87D21" w:rsidP="00B87D21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>
                        <w:rPr>
                          <w:sz w:val="28"/>
                          <w:szCs w:val="28"/>
                        </w:rPr>
                        <w:t>A</w:t>
                      </w:r>
                      <w:r w:rsidRPr="00B87D21">
                        <w:rPr>
                          <w:sz w:val="28"/>
                          <w:szCs w:val="28"/>
                        </w:rPr>
                        <w:t>1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05A8B4" w14:textId="77777777" w:rsidR="00B87D21" w:rsidRPr="00B87D21" w:rsidRDefault="00B87D21" w:rsidP="00B87D21">
      <w:pPr>
        <w:spacing w:after="0"/>
        <w:rPr>
          <w:rFonts w:ascii="Arial" w:hAnsi="Arial" w:cs="Arial"/>
          <w:sz w:val="32"/>
          <w:szCs w:val="32"/>
        </w:rPr>
      </w:pPr>
    </w:p>
    <w:p w14:paraId="10821BC8" w14:textId="0574553F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5AF70E34" w14:textId="52E8C332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6953AFE" w14:textId="6604F657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76B602A" w14:textId="1D550F11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32FB08D" w14:textId="379505F6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B12880E" w14:textId="080DDB18" w:rsid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69ADBA6" w14:textId="4DE91E0F" w:rsidR="00334A84" w:rsidRDefault="00334A84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3330C7B" w14:textId="587274CB" w:rsidR="00334A84" w:rsidRDefault="00334A84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39F76CBC" w14:textId="641342BC" w:rsidR="00334A84" w:rsidRDefault="00334A84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51F4095A" w14:textId="1A17A07B" w:rsidR="00334A84" w:rsidRDefault="00334A84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7745FE9" w14:textId="66901D39" w:rsidR="00334A84" w:rsidRDefault="00334A84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C893CA2" w14:textId="77777777" w:rsidR="00334A84" w:rsidRDefault="00334A84" w:rsidP="00334A84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4BD4018E" w14:textId="77777777" w:rsidR="00334A84" w:rsidRDefault="00334A84" w:rsidP="00334A84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569D761E" w14:textId="77777777" w:rsidR="00334A84" w:rsidRDefault="00334A84" w:rsidP="00334A84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53A3F006" w14:textId="77777777" w:rsidR="00334A84" w:rsidRDefault="00334A84" w:rsidP="00334A84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3E9EB40A" w14:textId="77777777" w:rsidR="00334A84" w:rsidRDefault="00334A84" w:rsidP="00334A84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78A3EB9C" w14:textId="533BF7CF" w:rsidR="00334A84" w:rsidRPr="00B87D21" w:rsidRDefault="00334A84" w:rsidP="00334A84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>A2</w:t>
      </w:r>
    </w:p>
    <w:p w14:paraId="4392C857" w14:textId="77777777" w:rsidR="00334A84" w:rsidRPr="00B87D21" w:rsidRDefault="00334A84" w:rsidP="00334A84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8416209" wp14:editId="23B54E08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311525"/>
                <wp:effectExtent l="19050" t="400050" r="20320" b="22225"/>
                <wp:wrapNone/>
                <wp:docPr id="7" name="Speech Bubble: Rectangle with Corners Rounde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0226" y="6266290"/>
                          <a:ext cx="6666230" cy="3311525"/>
                        </a:xfrm>
                        <a:prstGeom prst="wedgeRoundRectCallout">
                          <a:avLst>
                            <a:gd name="adj1" fmla="val -44431"/>
                            <a:gd name="adj2" fmla="val -60737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C41B1C" w14:textId="420E03E7" w:rsidR="00334A84" w:rsidRPr="00B87D21" w:rsidRDefault="00334A84" w:rsidP="00334A8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A2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16209" id="Speech Bubble: Rectangle with Corners Rounded 7" o:spid="_x0000_s1028" type="#_x0000_t62" style="position:absolute;margin-left:0;margin-top:19.05pt;width:524.9pt;height:260.75pt;z-index:251658243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" adj="1203,-2319" fillcolor="white [3201]" strokecolor="#606" strokeweight="2.25pt">
                <v:textbox>
                  <w:txbxContent>
                    <w:p w14:paraId="31C41B1C" w14:textId="420E03E7" w:rsidR="00334A84" w:rsidRPr="00B87D21" w:rsidRDefault="00334A84" w:rsidP="00334A84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>
                        <w:rPr>
                          <w:sz w:val="28"/>
                          <w:szCs w:val="28"/>
                        </w:rPr>
                        <w:t>A2</w:t>
                      </w:r>
                      <w:r w:rsidRPr="00B87D21">
                        <w:rPr>
                          <w:sz w:val="28"/>
                          <w:szCs w:val="28"/>
                        </w:rPr>
                        <w:t xml:space="preserve">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1C976E" w14:textId="77777777" w:rsidR="00334A84" w:rsidRPr="00B87D21" w:rsidRDefault="00334A84" w:rsidP="00334A84">
      <w:pPr>
        <w:spacing w:after="0"/>
        <w:rPr>
          <w:rFonts w:ascii="Arial" w:hAnsi="Arial" w:cs="Arial"/>
          <w:sz w:val="32"/>
          <w:szCs w:val="32"/>
        </w:rPr>
      </w:pPr>
    </w:p>
    <w:p w14:paraId="70EA5164" w14:textId="77777777" w:rsidR="00334A84" w:rsidRDefault="00334A84" w:rsidP="00334A84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1BDFAA9" w14:textId="3045EEE7" w:rsidR="00334A84" w:rsidRDefault="00334A8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05EACEAA" w14:textId="04C4DB7D" w:rsidR="00334A84" w:rsidRPr="00334A84" w:rsidRDefault="007D2A8D" w:rsidP="00B87D21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 w:rsidRPr="00334A84">
        <w:rPr>
          <w:rFonts w:ascii="Arial" w:hAnsi="Arial" w:cs="Arial"/>
          <w:b/>
          <w:bCs/>
          <w:color w:val="70AD47" w:themeColor="accent6"/>
          <w:sz w:val="32"/>
          <w:szCs w:val="32"/>
        </w:rPr>
        <w:lastRenderedPageBreak/>
        <w:t xml:space="preserve"> </w:t>
      </w: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 xml:space="preserve">A1 OR A2 </w:t>
      </w:r>
      <w:r w:rsidR="00334A84" w:rsidRPr="00334A84">
        <w:rPr>
          <w:rFonts w:ascii="Arial" w:hAnsi="Arial" w:cs="Arial"/>
          <w:b/>
          <w:bCs/>
          <w:color w:val="70AD47" w:themeColor="accent6"/>
          <w:sz w:val="32"/>
          <w:szCs w:val="32"/>
        </w:rPr>
        <w:t>ANSWER</w:t>
      </w:r>
    </w:p>
    <w:p w14:paraId="61EECBB4" w14:textId="77777777" w:rsidR="00B87D21" w:rsidRPr="00B87D21" w:rsidRDefault="00B87D21" w:rsidP="00B87D21">
      <w:pPr>
        <w:spacing w:after="0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4"/>
        <w:tblW w:w="104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2"/>
        <w:gridCol w:w="4392"/>
        <w:gridCol w:w="1672"/>
      </w:tblGrid>
      <w:tr w:rsidR="007D2A8D" w:rsidRPr="00B87D21" w14:paraId="18850AAE" w14:textId="77777777" w:rsidTr="007D2A8D">
        <w:trPr>
          <w:trHeight w:val="418"/>
        </w:trPr>
        <w:tc>
          <w:tcPr>
            <w:tcW w:w="8784" w:type="dxa"/>
            <w:gridSpan w:val="2"/>
            <w:shd w:val="clear" w:color="auto" w:fill="E2EFD9" w:themeFill="accent6" w:themeFillTint="33"/>
            <w:vAlign w:val="center"/>
          </w:tcPr>
          <w:p w14:paraId="0843C5EB" w14:textId="4FDDD1D9" w:rsidR="007D2A8D" w:rsidRPr="00B87D21" w:rsidRDefault="007D2A8D" w:rsidP="007D2A8D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P</w:t>
            </w:r>
            <w:r w:rsidRPr="007D2A8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lease select the box</w:t>
            </w: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of the question you will be answering:</w:t>
            </w:r>
          </w:p>
        </w:tc>
        <w:tc>
          <w:tcPr>
            <w:tcW w:w="1672" w:type="dxa"/>
            <w:vMerge w:val="restart"/>
            <w:shd w:val="clear" w:color="auto" w:fill="EDEDED" w:themeFill="accent3" w:themeFillTint="33"/>
            <w:vAlign w:val="center"/>
          </w:tcPr>
          <w:p w14:paraId="2B0C78DA" w14:textId="77777777" w:rsidR="007D2A8D" w:rsidRPr="00B87D21" w:rsidRDefault="007D2A8D" w:rsidP="007D2A8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IPD MARKER </w:t>
            </w:r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t>COMMENTS</w:t>
            </w:r>
          </w:p>
        </w:tc>
      </w:tr>
      <w:tr w:rsidR="007D2A8D" w:rsidRPr="00B87D21" w14:paraId="596184A4" w14:textId="77777777" w:rsidTr="007D2A8D">
        <w:trPr>
          <w:trHeight w:val="418"/>
        </w:trPr>
        <w:tc>
          <w:tcPr>
            <w:tcW w:w="4392" w:type="dxa"/>
            <w:shd w:val="clear" w:color="auto" w:fill="E2EFD9" w:themeFill="accent6" w:themeFillTint="33"/>
            <w:vAlign w:val="center"/>
          </w:tcPr>
          <w:p w14:paraId="42F773A0" w14:textId="085BEA00" w:rsidR="007D2A8D" w:rsidRPr="007D2A8D" w:rsidRDefault="007D2A8D" w:rsidP="007D2A8D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permStart w:id="690557826" w:edGrp="everyone" w:colFirst="0" w:colLast="0"/>
            <w:permStart w:id="1400207249" w:edGrp="everyone" w:colFirst="1" w:colLast="1"/>
            <w:r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A1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1289859033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5E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4392" w:type="dxa"/>
            <w:shd w:val="clear" w:color="auto" w:fill="E2EFD9" w:themeFill="accent6" w:themeFillTint="33"/>
            <w:vAlign w:val="center"/>
          </w:tcPr>
          <w:p w14:paraId="2A1BA6BB" w14:textId="5A664310" w:rsidR="007D2A8D" w:rsidRPr="007D2A8D" w:rsidRDefault="007D2A8D" w:rsidP="007D2A8D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A2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-537821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7AD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672" w:type="dxa"/>
            <w:vMerge/>
            <w:shd w:val="clear" w:color="auto" w:fill="EDEDED" w:themeFill="accent3" w:themeFillTint="33"/>
            <w:vAlign w:val="center"/>
          </w:tcPr>
          <w:p w14:paraId="01D8131A" w14:textId="77777777" w:rsidR="007D2A8D" w:rsidRPr="00B87D21" w:rsidRDefault="007D2A8D" w:rsidP="007D2A8D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7D2A8D" w:rsidRPr="00B87D21" w14:paraId="46EBAF0D" w14:textId="77777777" w:rsidTr="007D2A8D">
        <w:trPr>
          <w:trHeight w:val="11734"/>
        </w:trPr>
        <w:tc>
          <w:tcPr>
            <w:tcW w:w="8784" w:type="dxa"/>
            <w:gridSpan w:val="2"/>
          </w:tcPr>
          <w:p w14:paraId="0D2A6A44" w14:textId="77777777" w:rsidR="007D2A8D" w:rsidRPr="00B87D21" w:rsidRDefault="007D2A8D" w:rsidP="007D2A8D">
            <w:pPr>
              <w:rPr>
                <w:rFonts w:ascii="Arial" w:hAnsi="Arial" w:cs="Arial"/>
                <w:sz w:val="24"/>
                <w:szCs w:val="24"/>
              </w:rPr>
            </w:pPr>
            <w:permStart w:id="347341156" w:edGrp="everyone" w:colFirst="0" w:colLast="0"/>
            <w:permEnd w:id="690557826"/>
            <w:permEnd w:id="1400207249"/>
          </w:p>
          <w:p w14:paraId="2F3B5F49" w14:textId="70FB4A90" w:rsidR="007D2A8D" w:rsidRPr="00B87D21" w:rsidRDefault="007D2A8D" w:rsidP="007D2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ease provide your answer here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13C35049" w14:textId="6A993517" w:rsidR="007D2A8D" w:rsidRPr="00B87D21" w:rsidRDefault="007D2A8D" w:rsidP="007D2A8D">
            <w:pPr>
              <w:rPr>
                <w:rFonts w:ascii="Arial" w:hAnsi="Arial" w:cs="Arial"/>
              </w:rPr>
            </w:pPr>
          </w:p>
        </w:tc>
      </w:tr>
      <w:permEnd w:id="347341156"/>
      <w:tr w:rsidR="007D2A8D" w:rsidRPr="00B87D21" w14:paraId="52E74A32" w14:textId="77777777" w:rsidTr="007D2A8D">
        <w:trPr>
          <w:trHeight w:val="412"/>
        </w:trPr>
        <w:tc>
          <w:tcPr>
            <w:tcW w:w="8784" w:type="dxa"/>
            <w:gridSpan w:val="2"/>
            <w:shd w:val="clear" w:color="auto" w:fill="EDEDED" w:themeFill="accent3" w:themeFillTint="33"/>
            <w:vAlign w:val="center"/>
          </w:tcPr>
          <w:p w14:paraId="5AA757D8" w14:textId="16BDA9CB" w:rsidR="007D2A8D" w:rsidRPr="00B87D21" w:rsidRDefault="007D2A8D" w:rsidP="007D2A8D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7D21">
              <w:rPr>
                <w:rFonts w:ascii="Arial" w:hAnsi="Arial" w:cs="Arial"/>
                <w:b/>
                <w:bCs/>
                <w:sz w:val="20"/>
                <w:szCs w:val="20"/>
              </w:rPr>
              <w:t>QUESTION MARK</w:t>
            </w:r>
          </w:p>
        </w:tc>
        <w:tc>
          <w:tcPr>
            <w:tcW w:w="1672" w:type="dxa"/>
            <w:shd w:val="clear" w:color="auto" w:fill="F2F2F2" w:themeFill="background1" w:themeFillShade="F2"/>
            <w:vAlign w:val="center"/>
          </w:tcPr>
          <w:p w14:paraId="60E1D64E" w14:textId="77777777" w:rsidR="007D2A8D" w:rsidRPr="00B87D21" w:rsidRDefault="007D2A8D" w:rsidP="007D2A8D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7502402E" w14:textId="3568DE27" w:rsidR="00DE0054" w:rsidRPr="00B87D21" w:rsidRDefault="00DE0054" w:rsidP="00B87D21">
      <w:pPr>
        <w:spacing w:after="0"/>
        <w:rPr>
          <w:rFonts w:ascii="Arial" w:hAnsi="Arial" w:cs="Arial"/>
        </w:rPr>
      </w:pPr>
    </w:p>
    <w:p w14:paraId="32771E68" w14:textId="77777777" w:rsidR="007D2A8D" w:rsidRPr="003237F7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6"/>
          <w:szCs w:val="36"/>
        </w:rPr>
      </w:pPr>
      <w:r w:rsidRPr="003237F7">
        <w:rPr>
          <w:rFonts w:ascii="Arial" w:hAnsi="Arial" w:cs="Arial"/>
          <w:b/>
          <w:bCs/>
          <w:color w:val="70AD47" w:themeColor="accent6"/>
          <w:sz w:val="36"/>
          <w:szCs w:val="36"/>
        </w:rPr>
        <w:lastRenderedPageBreak/>
        <w:t>SECTION B</w:t>
      </w:r>
    </w:p>
    <w:p w14:paraId="1ED65313" w14:textId="2046BF4E" w:rsidR="007D2A8D" w:rsidRPr="00B87D21" w:rsidRDefault="007D2A8D" w:rsidP="007D2A8D">
      <w:pPr>
        <w:spacing w:after="0"/>
        <w:rPr>
          <w:rFonts w:ascii="Arial" w:hAnsi="Arial" w:cs="Arial"/>
          <w:b/>
          <w:bCs/>
          <w:i/>
          <w:iCs/>
          <w:sz w:val="24"/>
          <w:szCs w:val="24"/>
        </w:rPr>
      </w:pP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Please only answer </w:t>
      </w:r>
      <w:r>
        <w:rPr>
          <w:rFonts w:ascii="Arial" w:hAnsi="Arial" w:cs="Arial"/>
          <w:b/>
          <w:bCs/>
          <w:i/>
          <w:iCs/>
          <w:sz w:val="24"/>
          <w:szCs w:val="24"/>
        </w:rPr>
        <w:t>B3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B87D21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OR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i/>
          <w:iCs/>
          <w:sz w:val="24"/>
          <w:szCs w:val="24"/>
        </w:rPr>
        <w:t>B4</w:t>
      </w:r>
      <w:r w:rsidR="003237F7">
        <w:rPr>
          <w:rFonts w:ascii="Arial" w:hAnsi="Arial" w:cs="Arial"/>
          <w:b/>
          <w:bCs/>
          <w:i/>
          <w:iCs/>
          <w:sz w:val="24"/>
          <w:szCs w:val="24"/>
        </w:rPr>
        <w:t xml:space="preserve"> on the next page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>.</w:t>
      </w:r>
    </w:p>
    <w:p w14:paraId="1F3DCAD5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09B196F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792B78CF" w14:textId="7D0756FE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>B3</w:t>
      </w:r>
    </w:p>
    <w:p w14:paraId="13C693F7" w14:textId="77777777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526471C" wp14:editId="2882C195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160395"/>
                <wp:effectExtent l="19050" t="400050" r="20320" b="20955"/>
                <wp:wrapNone/>
                <wp:docPr id="8" name="Speech Bubble: Rectangle with Corners Rounde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0226" y="2168221"/>
                          <a:ext cx="6666230" cy="3160395"/>
                        </a:xfrm>
                        <a:prstGeom prst="wedgeRoundRectCallout">
                          <a:avLst>
                            <a:gd name="adj1" fmla="val -44431"/>
                            <a:gd name="adj2" fmla="val -61045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4D8117" w14:textId="77820119" w:rsidR="007D2A8D" w:rsidRPr="00B87D21" w:rsidRDefault="007D2A8D" w:rsidP="007D2A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B3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26471C" id="Speech Bubble: Rectangle with Corners Rounded 8" o:spid="_x0000_s1029" type="#_x0000_t62" style="position:absolute;margin-left:0;margin-top:19.05pt;width:524.9pt;height:248.85pt;z-index:25165824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" adj="1203,-2386" fillcolor="white [3201]" strokecolor="#606" strokeweight="2.25pt">
                <v:textbox>
                  <w:txbxContent>
                    <w:p w14:paraId="204D8117" w14:textId="77820119" w:rsidR="007D2A8D" w:rsidRPr="00B87D21" w:rsidRDefault="007D2A8D" w:rsidP="007D2A8D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>
                        <w:rPr>
                          <w:sz w:val="28"/>
                          <w:szCs w:val="28"/>
                        </w:rPr>
                        <w:t>B3</w:t>
                      </w:r>
                      <w:r w:rsidRPr="00B87D21">
                        <w:rPr>
                          <w:sz w:val="28"/>
                          <w:szCs w:val="28"/>
                        </w:rPr>
                        <w:t xml:space="preserve">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271A76" w14:textId="77777777" w:rsidR="007D2A8D" w:rsidRPr="00B87D21" w:rsidRDefault="007D2A8D" w:rsidP="007D2A8D">
      <w:pPr>
        <w:spacing w:after="0"/>
        <w:rPr>
          <w:rFonts w:ascii="Arial" w:hAnsi="Arial" w:cs="Arial"/>
          <w:sz w:val="32"/>
          <w:szCs w:val="32"/>
        </w:rPr>
      </w:pPr>
    </w:p>
    <w:p w14:paraId="2B2EEF65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2A2B6F4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751907E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F213A85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8CEC6D4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FAE6391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02EA67D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8B5EA24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5E45405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53784837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8773E52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19EAF8D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5FC16CF1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1A7D46A6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530C13C3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115F084B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05CDE0AB" w14:textId="54800FA4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>B4</w:t>
      </w:r>
    </w:p>
    <w:p w14:paraId="4630B52C" w14:textId="77777777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B4944C0" wp14:editId="04DF4881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311525"/>
                <wp:effectExtent l="19050" t="400050" r="20320" b="22225"/>
                <wp:wrapNone/>
                <wp:docPr id="9" name="Speech Bubble: Rectangle with Corners Rounde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0226" y="6266290"/>
                          <a:ext cx="6666230" cy="3311525"/>
                        </a:xfrm>
                        <a:prstGeom prst="wedgeRoundRectCallout">
                          <a:avLst>
                            <a:gd name="adj1" fmla="val -44431"/>
                            <a:gd name="adj2" fmla="val -60737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DE062B" w14:textId="45164C00" w:rsidR="007D2A8D" w:rsidRPr="00B87D21" w:rsidRDefault="007D2A8D" w:rsidP="007D2A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B4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944C0" id="Speech Bubble: Rectangle with Corners Rounded 9" o:spid="_x0000_s1030" type="#_x0000_t62" style="position:absolute;margin-left:0;margin-top:19.05pt;width:524.9pt;height:260.75pt;z-index:251658245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" adj="1203,-2319" fillcolor="white [3201]" strokecolor="#606" strokeweight="2.25pt">
                <v:textbox>
                  <w:txbxContent>
                    <w:p w14:paraId="2DDE062B" w14:textId="45164C00" w:rsidR="007D2A8D" w:rsidRPr="00B87D21" w:rsidRDefault="007D2A8D" w:rsidP="007D2A8D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>
                        <w:rPr>
                          <w:sz w:val="28"/>
                          <w:szCs w:val="28"/>
                        </w:rPr>
                        <w:t>B4</w:t>
                      </w:r>
                      <w:r w:rsidRPr="00B87D21">
                        <w:rPr>
                          <w:sz w:val="28"/>
                          <w:szCs w:val="28"/>
                        </w:rPr>
                        <w:t xml:space="preserve">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A32389" w14:textId="77777777" w:rsidR="007D2A8D" w:rsidRPr="00B87D21" w:rsidRDefault="007D2A8D" w:rsidP="007D2A8D">
      <w:pPr>
        <w:spacing w:after="0"/>
        <w:rPr>
          <w:rFonts w:ascii="Arial" w:hAnsi="Arial" w:cs="Arial"/>
          <w:sz w:val="32"/>
          <w:szCs w:val="32"/>
        </w:rPr>
      </w:pPr>
    </w:p>
    <w:p w14:paraId="6E9734B4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39CDD9D9" w14:textId="77777777" w:rsidR="007D2A8D" w:rsidRDefault="007D2A8D" w:rsidP="007D2A8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292B286F" w14:textId="2A0CD6F5" w:rsidR="007D2A8D" w:rsidRPr="00334A84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 w:rsidRPr="00334A84">
        <w:rPr>
          <w:rFonts w:ascii="Arial" w:hAnsi="Arial" w:cs="Arial"/>
          <w:b/>
          <w:bCs/>
          <w:color w:val="70AD47" w:themeColor="accent6"/>
          <w:sz w:val="32"/>
          <w:szCs w:val="32"/>
        </w:rPr>
        <w:lastRenderedPageBreak/>
        <w:t xml:space="preserve"> </w:t>
      </w: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 xml:space="preserve">B3 OR B4 </w:t>
      </w:r>
      <w:r w:rsidRPr="00334A84">
        <w:rPr>
          <w:rFonts w:ascii="Arial" w:hAnsi="Arial" w:cs="Arial"/>
          <w:b/>
          <w:bCs/>
          <w:color w:val="70AD47" w:themeColor="accent6"/>
          <w:sz w:val="32"/>
          <w:szCs w:val="32"/>
        </w:rPr>
        <w:t>ANSWER</w:t>
      </w:r>
    </w:p>
    <w:p w14:paraId="77BAF28D" w14:textId="77777777" w:rsidR="007D2A8D" w:rsidRPr="00B87D21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4"/>
        <w:tblW w:w="104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2"/>
        <w:gridCol w:w="4392"/>
        <w:gridCol w:w="1672"/>
      </w:tblGrid>
      <w:tr w:rsidR="007D2A8D" w:rsidRPr="00B87D21" w14:paraId="27A860A5" w14:textId="77777777" w:rsidTr="00150129">
        <w:trPr>
          <w:trHeight w:val="418"/>
        </w:trPr>
        <w:tc>
          <w:tcPr>
            <w:tcW w:w="8784" w:type="dxa"/>
            <w:gridSpan w:val="2"/>
            <w:shd w:val="clear" w:color="auto" w:fill="E2EFD9" w:themeFill="accent6" w:themeFillTint="33"/>
            <w:vAlign w:val="center"/>
          </w:tcPr>
          <w:p w14:paraId="59F80F52" w14:textId="77777777" w:rsidR="007D2A8D" w:rsidRPr="00B87D21" w:rsidRDefault="007D2A8D" w:rsidP="0015012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P</w:t>
            </w:r>
            <w:r w:rsidRPr="007D2A8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lease select the box</w:t>
            </w: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of the question you will be answering:</w:t>
            </w:r>
          </w:p>
        </w:tc>
        <w:tc>
          <w:tcPr>
            <w:tcW w:w="1672" w:type="dxa"/>
            <w:vMerge w:val="restart"/>
            <w:shd w:val="clear" w:color="auto" w:fill="EDEDED" w:themeFill="accent3" w:themeFillTint="33"/>
            <w:vAlign w:val="center"/>
          </w:tcPr>
          <w:p w14:paraId="1C709F9F" w14:textId="77777777" w:rsidR="007D2A8D" w:rsidRPr="00B87D21" w:rsidRDefault="007D2A8D" w:rsidP="0015012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IPD MARKER </w:t>
            </w:r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t>COMMENTS</w:t>
            </w:r>
          </w:p>
        </w:tc>
      </w:tr>
      <w:tr w:rsidR="007D2A8D" w:rsidRPr="00B87D21" w14:paraId="12930C55" w14:textId="77777777" w:rsidTr="00150129">
        <w:trPr>
          <w:trHeight w:val="418"/>
        </w:trPr>
        <w:tc>
          <w:tcPr>
            <w:tcW w:w="4392" w:type="dxa"/>
            <w:shd w:val="clear" w:color="auto" w:fill="E2EFD9" w:themeFill="accent6" w:themeFillTint="33"/>
            <w:vAlign w:val="center"/>
          </w:tcPr>
          <w:p w14:paraId="0190512B" w14:textId="0C1D5D17" w:rsidR="007D2A8D" w:rsidRPr="007D2A8D" w:rsidRDefault="007D2A8D" w:rsidP="00150129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permStart w:id="1630432875" w:edGrp="everyone" w:colFirst="0" w:colLast="0"/>
            <w:permStart w:id="730363212" w:edGrp="everyone" w:colFirst="1" w:colLast="1"/>
            <w:r>
              <w:rPr>
                <w:rFonts w:ascii="Arial" w:hAnsi="Arial" w:cs="Arial"/>
                <w:b/>
                <w:bCs/>
                <w:sz w:val="32"/>
                <w:szCs w:val="32"/>
              </w:rPr>
              <w:t>B3</w:t>
            </w:r>
            <w:r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-1975819258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2A8D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4392" w:type="dxa"/>
            <w:shd w:val="clear" w:color="auto" w:fill="E2EFD9" w:themeFill="accent6" w:themeFillTint="33"/>
            <w:vAlign w:val="center"/>
          </w:tcPr>
          <w:p w14:paraId="18868D14" w14:textId="1B25A874" w:rsidR="007D2A8D" w:rsidRPr="007D2A8D" w:rsidRDefault="007D2A8D" w:rsidP="00150129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B4</w:t>
            </w:r>
            <w:r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-2044965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2A8D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672" w:type="dxa"/>
            <w:vMerge/>
            <w:shd w:val="clear" w:color="auto" w:fill="EDEDED" w:themeFill="accent3" w:themeFillTint="33"/>
            <w:vAlign w:val="center"/>
          </w:tcPr>
          <w:p w14:paraId="7CDF036B" w14:textId="77777777" w:rsidR="007D2A8D" w:rsidRPr="00B87D21" w:rsidRDefault="007D2A8D" w:rsidP="0015012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7D2A8D" w:rsidRPr="00B87D21" w14:paraId="3F519D95" w14:textId="77777777" w:rsidTr="00150129">
        <w:trPr>
          <w:trHeight w:val="11734"/>
        </w:trPr>
        <w:tc>
          <w:tcPr>
            <w:tcW w:w="8784" w:type="dxa"/>
            <w:gridSpan w:val="2"/>
          </w:tcPr>
          <w:p w14:paraId="2E4CDCB1" w14:textId="77777777" w:rsidR="007D2A8D" w:rsidRPr="00B87D21" w:rsidRDefault="007D2A8D" w:rsidP="00150129">
            <w:pPr>
              <w:rPr>
                <w:rFonts w:ascii="Arial" w:hAnsi="Arial" w:cs="Arial"/>
                <w:sz w:val="24"/>
                <w:szCs w:val="24"/>
              </w:rPr>
            </w:pPr>
            <w:permStart w:id="1646013154" w:edGrp="everyone" w:colFirst="0" w:colLast="0"/>
            <w:permEnd w:id="1630432875"/>
            <w:permEnd w:id="730363212"/>
          </w:p>
          <w:p w14:paraId="55BB3489" w14:textId="77777777" w:rsidR="007D2A8D" w:rsidRPr="00B87D21" w:rsidRDefault="007D2A8D" w:rsidP="0015012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ease provide your answer here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09DB5B7E" w14:textId="77777777" w:rsidR="007D2A8D" w:rsidRPr="00B87D21" w:rsidRDefault="007D2A8D" w:rsidP="00150129">
            <w:pPr>
              <w:rPr>
                <w:rFonts w:ascii="Arial" w:hAnsi="Arial" w:cs="Arial"/>
              </w:rPr>
            </w:pPr>
          </w:p>
        </w:tc>
      </w:tr>
      <w:permEnd w:id="1646013154"/>
      <w:tr w:rsidR="007D2A8D" w:rsidRPr="00B87D21" w14:paraId="164F8ECF" w14:textId="77777777" w:rsidTr="00150129">
        <w:trPr>
          <w:trHeight w:val="412"/>
        </w:trPr>
        <w:tc>
          <w:tcPr>
            <w:tcW w:w="8784" w:type="dxa"/>
            <w:gridSpan w:val="2"/>
            <w:shd w:val="clear" w:color="auto" w:fill="EDEDED" w:themeFill="accent3" w:themeFillTint="33"/>
            <w:vAlign w:val="center"/>
          </w:tcPr>
          <w:p w14:paraId="3917286F" w14:textId="7A868C34" w:rsidR="007D2A8D" w:rsidRPr="00B87D21" w:rsidRDefault="007D2A8D" w:rsidP="00150129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7D21">
              <w:rPr>
                <w:rFonts w:ascii="Arial" w:hAnsi="Arial" w:cs="Arial"/>
                <w:b/>
                <w:bCs/>
                <w:sz w:val="20"/>
                <w:szCs w:val="20"/>
              </w:rPr>
              <w:t>QUESTION MARK</w:t>
            </w:r>
          </w:p>
        </w:tc>
        <w:tc>
          <w:tcPr>
            <w:tcW w:w="1672" w:type="dxa"/>
            <w:shd w:val="clear" w:color="auto" w:fill="F2F2F2" w:themeFill="background1" w:themeFillShade="F2"/>
            <w:vAlign w:val="center"/>
          </w:tcPr>
          <w:p w14:paraId="4876F2DB" w14:textId="77777777" w:rsidR="007D2A8D" w:rsidRPr="00B87D21" w:rsidRDefault="007D2A8D" w:rsidP="00150129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06ACCB5E" w14:textId="0EBC31B3" w:rsidR="007D2A8D" w:rsidRDefault="007D2A8D">
      <w:pPr>
        <w:rPr>
          <w:rFonts w:ascii="Arial" w:hAnsi="Arial" w:cs="Arial"/>
        </w:rPr>
      </w:pPr>
    </w:p>
    <w:p w14:paraId="5936BB4D" w14:textId="77777777" w:rsidR="007D2A8D" w:rsidRPr="003237F7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6"/>
          <w:szCs w:val="36"/>
        </w:rPr>
      </w:pPr>
      <w:r w:rsidRPr="003237F7">
        <w:rPr>
          <w:rFonts w:ascii="Arial" w:hAnsi="Arial" w:cs="Arial"/>
          <w:b/>
          <w:bCs/>
          <w:color w:val="70AD47" w:themeColor="accent6"/>
          <w:sz w:val="36"/>
          <w:szCs w:val="36"/>
        </w:rPr>
        <w:lastRenderedPageBreak/>
        <w:t>SECTION B</w:t>
      </w:r>
    </w:p>
    <w:p w14:paraId="23BC5B21" w14:textId="162C2F21" w:rsidR="007D2A8D" w:rsidRPr="00B87D21" w:rsidRDefault="007D2A8D" w:rsidP="007D2A8D">
      <w:pPr>
        <w:spacing w:after="0"/>
        <w:rPr>
          <w:rFonts w:ascii="Arial" w:hAnsi="Arial" w:cs="Arial"/>
          <w:b/>
          <w:bCs/>
          <w:i/>
          <w:iCs/>
          <w:sz w:val="24"/>
          <w:szCs w:val="24"/>
        </w:rPr>
      </w:pP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Please only answer </w:t>
      </w:r>
      <w:r>
        <w:rPr>
          <w:rFonts w:ascii="Arial" w:hAnsi="Arial" w:cs="Arial"/>
          <w:b/>
          <w:bCs/>
          <w:i/>
          <w:iCs/>
          <w:sz w:val="24"/>
          <w:szCs w:val="24"/>
        </w:rPr>
        <w:t>C5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B87D21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OR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i/>
          <w:iCs/>
          <w:sz w:val="24"/>
          <w:szCs w:val="24"/>
        </w:rPr>
        <w:t>C6</w:t>
      </w:r>
      <w:r w:rsidR="003237F7">
        <w:rPr>
          <w:rFonts w:ascii="Arial" w:hAnsi="Arial" w:cs="Arial"/>
          <w:b/>
          <w:bCs/>
          <w:i/>
          <w:iCs/>
          <w:sz w:val="24"/>
          <w:szCs w:val="24"/>
        </w:rPr>
        <w:t xml:space="preserve"> on the next page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>.</w:t>
      </w:r>
    </w:p>
    <w:p w14:paraId="0C00D8E2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78D0C0D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1914202C" w14:textId="1B6512D3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>C5</w:t>
      </w:r>
    </w:p>
    <w:p w14:paraId="3422FC78" w14:textId="77777777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E75B7FA" wp14:editId="251FBEC6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160395"/>
                <wp:effectExtent l="19050" t="400050" r="20320" b="20955"/>
                <wp:wrapNone/>
                <wp:docPr id="10" name="Speech Bubble: Rectangle with Corners Rounde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0226" y="2168221"/>
                          <a:ext cx="6666230" cy="3160395"/>
                        </a:xfrm>
                        <a:prstGeom prst="wedgeRoundRectCallout">
                          <a:avLst>
                            <a:gd name="adj1" fmla="val -44431"/>
                            <a:gd name="adj2" fmla="val -61045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176E6A" w14:textId="285C3098" w:rsidR="007D2A8D" w:rsidRPr="00B87D21" w:rsidRDefault="007D2A8D" w:rsidP="007D2A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C5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5B7FA" id="Speech Bubble: Rectangle with Corners Rounded 10" o:spid="_x0000_s1031" type="#_x0000_t62" style="position:absolute;margin-left:0;margin-top:19.05pt;width:524.9pt;height:248.85pt;z-index:25165824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" adj="1203,-2386" fillcolor="white [3201]" strokecolor="#606" strokeweight="2.25pt">
                <v:textbox>
                  <w:txbxContent>
                    <w:p w14:paraId="5C176E6A" w14:textId="285C3098" w:rsidR="007D2A8D" w:rsidRPr="00B87D21" w:rsidRDefault="007D2A8D" w:rsidP="007D2A8D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>
                        <w:rPr>
                          <w:sz w:val="28"/>
                          <w:szCs w:val="28"/>
                        </w:rPr>
                        <w:t>C5</w:t>
                      </w:r>
                      <w:r w:rsidRPr="00B87D21">
                        <w:rPr>
                          <w:sz w:val="28"/>
                          <w:szCs w:val="28"/>
                        </w:rPr>
                        <w:t xml:space="preserve">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3C622F" w14:textId="77777777" w:rsidR="007D2A8D" w:rsidRPr="00B87D21" w:rsidRDefault="007D2A8D" w:rsidP="007D2A8D">
      <w:pPr>
        <w:spacing w:after="0"/>
        <w:rPr>
          <w:rFonts w:ascii="Arial" w:hAnsi="Arial" w:cs="Arial"/>
          <w:sz w:val="32"/>
          <w:szCs w:val="32"/>
        </w:rPr>
      </w:pPr>
    </w:p>
    <w:p w14:paraId="508F6FB4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9BD22EF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57F1FCCB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97BED01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24049D5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75D3DA2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F122DBD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771AD37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F0ECCB4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5CFF84D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6754C76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D02FDF8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66D5E849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373D2684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3FFB624E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29F727B3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09BABDF2" w14:textId="6D48C3B9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>C6</w:t>
      </w:r>
    </w:p>
    <w:p w14:paraId="5C159E11" w14:textId="77777777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DE67A4F" wp14:editId="1DEF1460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311525"/>
                <wp:effectExtent l="19050" t="400050" r="20320" b="22225"/>
                <wp:wrapNone/>
                <wp:docPr id="11" name="Speech Bubble: Rectangle with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0226" y="6266290"/>
                          <a:ext cx="6666230" cy="3311525"/>
                        </a:xfrm>
                        <a:prstGeom prst="wedgeRoundRectCallout">
                          <a:avLst>
                            <a:gd name="adj1" fmla="val -44431"/>
                            <a:gd name="adj2" fmla="val -60737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B76A5F" w14:textId="0F3B1959" w:rsidR="007D2A8D" w:rsidRPr="00B87D21" w:rsidRDefault="007D2A8D" w:rsidP="007D2A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C6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67A4F" id="Speech Bubble: Rectangle with Corners Rounded 11" o:spid="_x0000_s1032" type="#_x0000_t62" style="position:absolute;margin-left:0;margin-top:19.05pt;width:524.9pt;height:260.75pt;z-index:251658247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" adj="1203,-2319" fillcolor="white [3201]" strokecolor="#606" strokeweight="2.25pt">
                <v:textbox>
                  <w:txbxContent>
                    <w:p w14:paraId="65B76A5F" w14:textId="0F3B1959" w:rsidR="007D2A8D" w:rsidRPr="00B87D21" w:rsidRDefault="007D2A8D" w:rsidP="007D2A8D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>
                        <w:rPr>
                          <w:sz w:val="28"/>
                          <w:szCs w:val="28"/>
                        </w:rPr>
                        <w:t>C6</w:t>
                      </w:r>
                      <w:r w:rsidRPr="00B87D21">
                        <w:rPr>
                          <w:sz w:val="28"/>
                          <w:szCs w:val="28"/>
                        </w:rPr>
                        <w:t xml:space="preserve">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5DD202" w14:textId="77777777" w:rsidR="007D2A8D" w:rsidRPr="00B87D21" w:rsidRDefault="007D2A8D" w:rsidP="007D2A8D">
      <w:pPr>
        <w:spacing w:after="0"/>
        <w:rPr>
          <w:rFonts w:ascii="Arial" w:hAnsi="Arial" w:cs="Arial"/>
          <w:sz w:val="32"/>
          <w:szCs w:val="32"/>
        </w:rPr>
      </w:pPr>
    </w:p>
    <w:p w14:paraId="5E4E7CC7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415C746" w14:textId="77777777" w:rsidR="007D2A8D" w:rsidRDefault="007D2A8D" w:rsidP="007D2A8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528A67E6" w14:textId="0DBC6C60" w:rsidR="007D2A8D" w:rsidRPr="00334A84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 w:rsidRPr="00334A84">
        <w:rPr>
          <w:rFonts w:ascii="Arial" w:hAnsi="Arial" w:cs="Arial"/>
          <w:b/>
          <w:bCs/>
          <w:color w:val="70AD47" w:themeColor="accent6"/>
          <w:sz w:val="32"/>
          <w:szCs w:val="32"/>
        </w:rPr>
        <w:lastRenderedPageBreak/>
        <w:t xml:space="preserve"> </w:t>
      </w: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 xml:space="preserve">C5 OR C6 </w:t>
      </w:r>
      <w:r w:rsidRPr="00334A84">
        <w:rPr>
          <w:rFonts w:ascii="Arial" w:hAnsi="Arial" w:cs="Arial"/>
          <w:b/>
          <w:bCs/>
          <w:color w:val="70AD47" w:themeColor="accent6"/>
          <w:sz w:val="32"/>
          <w:szCs w:val="32"/>
        </w:rPr>
        <w:t>ANSWER</w:t>
      </w:r>
    </w:p>
    <w:p w14:paraId="22C0C77C" w14:textId="77777777" w:rsidR="007D2A8D" w:rsidRPr="00B87D21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4"/>
        <w:tblW w:w="104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2"/>
        <w:gridCol w:w="4392"/>
        <w:gridCol w:w="1672"/>
      </w:tblGrid>
      <w:tr w:rsidR="007D2A8D" w:rsidRPr="00B87D21" w14:paraId="027D2F96" w14:textId="77777777" w:rsidTr="00150129">
        <w:trPr>
          <w:trHeight w:val="418"/>
        </w:trPr>
        <w:tc>
          <w:tcPr>
            <w:tcW w:w="8784" w:type="dxa"/>
            <w:gridSpan w:val="2"/>
            <w:shd w:val="clear" w:color="auto" w:fill="E2EFD9" w:themeFill="accent6" w:themeFillTint="33"/>
            <w:vAlign w:val="center"/>
          </w:tcPr>
          <w:p w14:paraId="58B1AD39" w14:textId="77777777" w:rsidR="007D2A8D" w:rsidRPr="00B87D21" w:rsidRDefault="007D2A8D" w:rsidP="0015012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P</w:t>
            </w:r>
            <w:r w:rsidRPr="007D2A8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lease select the box</w:t>
            </w: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of the question you will be answering:</w:t>
            </w:r>
          </w:p>
        </w:tc>
        <w:tc>
          <w:tcPr>
            <w:tcW w:w="1672" w:type="dxa"/>
            <w:vMerge w:val="restart"/>
            <w:shd w:val="clear" w:color="auto" w:fill="EDEDED" w:themeFill="accent3" w:themeFillTint="33"/>
            <w:vAlign w:val="center"/>
          </w:tcPr>
          <w:p w14:paraId="334F40FE" w14:textId="77777777" w:rsidR="007D2A8D" w:rsidRPr="00B87D21" w:rsidRDefault="007D2A8D" w:rsidP="0015012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IPD MARKER </w:t>
            </w:r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t>COMMENTS</w:t>
            </w:r>
          </w:p>
        </w:tc>
      </w:tr>
      <w:tr w:rsidR="007D2A8D" w:rsidRPr="00B87D21" w14:paraId="75E53D9B" w14:textId="77777777" w:rsidTr="00150129">
        <w:trPr>
          <w:trHeight w:val="418"/>
        </w:trPr>
        <w:tc>
          <w:tcPr>
            <w:tcW w:w="4392" w:type="dxa"/>
            <w:shd w:val="clear" w:color="auto" w:fill="E2EFD9" w:themeFill="accent6" w:themeFillTint="33"/>
            <w:vAlign w:val="center"/>
          </w:tcPr>
          <w:p w14:paraId="179742C5" w14:textId="54A0E535" w:rsidR="007D2A8D" w:rsidRPr="007D2A8D" w:rsidRDefault="007D2A8D" w:rsidP="00150129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permStart w:id="59451721" w:edGrp="everyone" w:colFirst="0" w:colLast="0"/>
            <w:permStart w:id="1782598273" w:edGrp="everyone" w:colFirst="1" w:colLast="1"/>
            <w:r>
              <w:rPr>
                <w:rFonts w:ascii="Arial" w:hAnsi="Arial" w:cs="Arial"/>
                <w:b/>
                <w:bCs/>
                <w:sz w:val="32"/>
                <w:szCs w:val="32"/>
              </w:rPr>
              <w:t>C5</w:t>
            </w:r>
            <w:r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154379213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2A8D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4392" w:type="dxa"/>
            <w:shd w:val="clear" w:color="auto" w:fill="E2EFD9" w:themeFill="accent6" w:themeFillTint="33"/>
            <w:vAlign w:val="center"/>
          </w:tcPr>
          <w:p w14:paraId="20E938AB" w14:textId="495F130B" w:rsidR="007D2A8D" w:rsidRPr="007D2A8D" w:rsidRDefault="007D2A8D" w:rsidP="00150129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C6</w:t>
            </w:r>
            <w:r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1569154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2A8D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672" w:type="dxa"/>
            <w:vMerge/>
            <w:shd w:val="clear" w:color="auto" w:fill="EDEDED" w:themeFill="accent3" w:themeFillTint="33"/>
            <w:vAlign w:val="center"/>
          </w:tcPr>
          <w:p w14:paraId="2E2FABF9" w14:textId="77777777" w:rsidR="007D2A8D" w:rsidRPr="00B87D21" w:rsidRDefault="007D2A8D" w:rsidP="0015012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7D2A8D" w:rsidRPr="00B87D21" w14:paraId="630F2FD5" w14:textId="77777777" w:rsidTr="00150129">
        <w:trPr>
          <w:trHeight w:val="11734"/>
        </w:trPr>
        <w:tc>
          <w:tcPr>
            <w:tcW w:w="8784" w:type="dxa"/>
            <w:gridSpan w:val="2"/>
          </w:tcPr>
          <w:p w14:paraId="76794E74" w14:textId="77777777" w:rsidR="007D2A8D" w:rsidRPr="00B87D21" w:rsidRDefault="007D2A8D" w:rsidP="00150129">
            <w:pPr>
              <w:rPr>
                <w:rFonts w:ascii="Arial" w:hAnsi="Arial" w:cs="Arial"/>
                <w:sz w:val="24"/>
                <w:szCs w:val="24"/>
              </w:rPr>
            </w:pPr>
            <w:permStart w:id="169173812" w:edGrp="everyone" w:colFirst="0" w:colLast="0"/>
            <w:permEnd w:id="59451721"/>
            <w:permEnd w:id="1782598273"/>
          </w:p>
          <w:p w14:paraId="26C3AEC1" w14:textId="77777777" w:rsidR="007D2A8D" w:rsidRPr="00B87D21" w:rsidRDefault="007D2A8D" w:rsidP="0015012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ease provide your answer here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3C13EA45" w14:textId="77777777" w:rsidR="007D2A8D" w:rsidRPr="00B87D21" w:rsidRDefault="007D2A8D" w:rsidP="00150129">
            <w:pPr>
              <w:rPr>
                <w:rFonts w:ascii="Arial" w:hAnsi="Arial" w:cs="Arial"/>
              </w:rPr>
            </w:pPr>
          </w:p>
        </w:tc>
      </w:tr>
      <w:permEnd w:id="169173812"/>
      <w:tr w:rsidR="007D2A8D" w:rsidRPr="00B87D21" w14:paraId="733DA1D1" w14:textId="77777777" w:rsidTr="00150129">
        <w:trPr>
          <w:trHeight w:val="412"/>
        </w:trPr>
        <w:tc>
          <w:tcPr>
            <w:tcW w:w="8784" w:type="dxa"/>
            <w:gridSpan w:val="2"/>
            <w:shd w:val="clear" w:color="auto" w:fill="EDEDED" w:themeFill="accent3" w:themeFillTint="33"/>
            <w:vAlign w:val="center"/>
          </w:tcPr>
          <w:p w14:paraId="58AAE541" w14:textId="74A86062" w:rsidR="007D2A8D" w:rsidRPr="00B87D21" w:rsidRDefault="007D2A8D" w:rsidP="00150129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7D2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QUESTION </w:t>
            </w:r>
            <w:r w:rsidR="00494B2A">
              <w:rPr>
                <w:rFonts w:ascii="Arial" w:hAnsi="Arial" w:cs="Arial"/>
                <w:b/>
                <w:bCs/>
                <w:sz w:val="20"/>
                <w:szCs w:val="20"/>
              </w:rPr>
              <w:t>M</w:t>
            </w:r>
            <w:r w:rsidRPr="00B87D21">
              <w:rPr>
                <w:rFonts w:ascii="Arial" w:hAnsi="Arial" w:cs="Arial"/>
                <w:b/>
                <w:bCs/>
                <w:sz w:val="20"/>
                <w:szCs w:val="20"/>
              </w:rPr>
              <w:t>ARK</w:t>
            </w:r>
          </w:p>
        </w:tc>
        <w:tc>
          <w:tcPr>
            <w:tcW w:w="1672" w:type="dxa"/>
            <w:shd w:val="clear" w:color="auto" w:fill="F2F2F2" w:themeFill="background1" w:themeFillShade="F2"/>
            <w:vAlign w:val="center"/>
          </w:tcPr>
          <w:p w14:paraId="2F29D784" w14:textId="77777777" w:rsidR="007D2A8D" w:rsidRPr="00B87D21" w:rsidRDefault="007D2A8D" w:rsidP="00150129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19D7719E" w14:textId="4684A8A1" w:rsidR="007D2A8D" w:rsidRDefault="007D2A8D" w:rsidP="00B87D21">
      <w:pPr>
        <w:spacing w:after="0"/>
        <w:rPr>
          <w:rFonts w:ascii="Arial" w:hAnsi="Arial" w:cs="Arial"/>
        </w:rPr>
      </w:pPr>
    </w:p>
    <w:p w14:paraId="51FF13D0" w14:textId="77777777" w:rsidR="007D2A8D" w:rsidRPr="003237F7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6"/>
          <w:szCs w:val="36"/>
        </w:rPr>
      </w:pPr>
      <w:r w:rsidRPr="003237F7">
        <w:rPr>
          <w:rFonts w:ascii="Arial" w:hAnsi="Arial" w:cs="Arial"/>
          <w:b/>
          <w:bCs/>
          <w:color w:val="70AD47" w:themeColor="accent6"/>
          <w:sz w:val="36"/>
          <w:szCs w:val="36"/>
        </w:rPr>
        <w:lastRenderedPageBreak/>
        <w:t>SECTION B</w:t>
      </w:r>
    </w:p>
    <w:p w14:paraId="41A7E98E" w14:textId="190C7905" w:rsidR="007D2A8D" w:rsidRPr="00B87D21" w:rsidRDefault="007D2A8D" w:rsidP="007D2A8D">
      <w:pPr>
        <w:spacing w:after="0"/>
        <w:rPr>
          <w:rFonts w:ascii="Arial" w:hAnsi="Arial" w:cs="Arial"/>
          <w:b/>
          <w:bCs/>
          <w:i/>
          <w:iCs/>
          <w:sz w:val="24"/>
          <w:szCs w:val="24"/>
        </w:rPr>
      </w:pP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Please only answer </w:t>
      </w:r>
      <w:r>
        <w:rPr>
          <w:rFonts w:ascii="Arial" w:hAnsi="Arial" w:cs="Arial"/>
          <w:b/>
          <w:bCs/>
          <w:i/>
          <w:iCs/>
          <w:sz w:val="24"/>
          <w:szCs w:val="24"/>
        </w:rPr>
        <w:t>D7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B87D21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OR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i/>
          <w:iCs/>
          <w:sz w:val="24"/>
          <w:szCs w:val="24"/>
        </w:rPr>
        <w:t>D8</w:t>
      </w:r>
      <w:r w:rsidR="003237F7">
        <w:rPr>
          <w:rFonts w:ascii="Arial" w:hAnsi="Arial" w:cs="Arial"/>
          <w:b/>
          <w:bCs/>
          <w:i/>
          <w:iCs/>
          <w:sz w:val="24"/>
          <w:szCs w:val="24"/>
        </w:rPr>
        <w:t xml:space="preserve"> on the next page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>.</w:t>
      </w:r>
    </w:p>
    <w:p w14:paraId="61B7C201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19A7CE6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7EB669E7" w14:textId="6AF7E317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>D7</w:t>
      </w:r>
    </w:p>
    <w:p w14:paraId="3709C7C4" w14:textId="77777777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92620BD" wp14:editId="06C2C948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160395"/>
                <wp:effectExtent l="19050" t="400050" r="20320" b="20955"/>
                <wp:wrapNone/>
                <wp:docPr id="12" name="Speech Bubble: Rectangle with Corners Rounde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0226" y="2168221"/>
                          <a:ext cx="6666230" cy="3160395"/>
                        </a:xfrm>
                        <a:prstGeom prst="wedgeRoundRectCallout">
                          <a:avLst>
                            <a:gd name="adj1" fmla="val -44431"/>
                            <a:gd name="adj2" fmla="val -61045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2F5B5C" w14:textId="382B777D" w:rsidR="007D2A8D" w:rsidRPr="00B87D21" w:rsidRDefault="007D2A8D" w:rsidP="007D2A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D7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2620BD" id="Speech Bubble: Rectangle with Corners Rounded 12" o:spid="_x0000_s1033" type="#_x0000_t62" style="position:absolute;margin-left:0;margin-top:19.05pt;width:524.9pt;height:248.85pt;z-index:25165824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" adj="1203,-2386" fillcolor="white [3201]" strokecolor="#606" strokeweight="2.25pt">
                <v:textbox>
                  <w:txbxContent>
                    <w:p w14:paraId="442F5B5C" w14:textId="382B777D" w:rsidR="007D2A8D" w:rsidRPr="00B87D21" w:rsidRDefault="007D2A8D" w:rsidP="007D2A8D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>
                        <w:rPr>
                          <w:sz w:val="28"/>
                          <w:szCs w:val="28"/>
                        </w:rPr>
                        <w:t>D7</w:t>
                      </w:r>
                      <w:r w:rsidRPr="00B87D21">
                        <w:rPr>
                          <w:sz w:val="28"/>
                          <w:szCs w:val="28"/>
                        </w:rPr>
                        <w:t xml:space="preserve">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4185FE" w14:textId="77777777" w:rsidR="007D2A8D" w:rsidRPr="00B87D21" w:rsidRDefault="007D2A8D" w:rsidP="007D2A8D">
      <w:pPr>
        <w:spacing w:after="0"/>
        <w:rPr>
          <w:rFonts w:ascii="Arial" w:hAnsi="Arial" w:cs="Arial"/>
          <w:sz w:val="32"/>
          <w:szCs w:val="32"/>
        </w:rPr>
      </w:pPr>
    </w:p>
    <w:p w14:paraId="25BE284F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B1D19AC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66E8D15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A276847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4D812D5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0574136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E6D6132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4536BE4A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02EF1ED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0403F129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26476021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1B3F883D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6F5A531D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77338042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0DCC6694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75880651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7E67475C" w14:textId="0778B115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>D8</w:t>
      </w:r>
    </w:p>
    <w:p w14:paraId="5B299107" w14:textId="77777777" w:rsidR="007D2A8D" w:rsidRPr="00B87D21" w:rsidRDefault="007D2A8D" w:rsidP="007D2A8D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79B081BB" wp14:editId="036DD414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311525"/>
                <wp:effectExtent l="19050" t="400050" r="20320" b="22225"/>
                <wp:wrapNone/>
                <wp:docPr id="13" name="Speech Bubble: Rectangle with Corners Rounde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0226" y="6266290"/>
                          <a:ext cx="6666230" cy="3311525"/>
                        </a:xfrm>
                        <a:prstGeom prst="wedgeRoundRectCallout">
                          <a:avLst>
                            <a:gd name="adj1" fmla="val -44431"/>
                            <a:gd name="adj2" fmla="val -60737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5EAE79" w14:textId="4D998CED" w:rsidR="007D2A8D" w:rsidRPr="00B87D21" w:rsidRDefault="007D2A8D" w:rsidP="007D2A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 w:rsidR="00321F7E">
                              <w:rPr>
                                <w:sz w:val="28"/>
                                <w:szCs w:val="28"/>
                              </w:rPr>
                              <w:t>D8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081BB" id="Speech Bubble: Rectangle with Corners Rounded 13" o:spid="_x0000_s1034" type="#_x0000_t62" style="position:absolute;margin-left:0;margin-top:19.05pt;width:524.9pt;height:260.75pt;z-index:251658249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" adj="1203,-2319" fillcolor="white [3201]" strokecolor="#606" strokeweight="2.25pt">
                <v:textbox>
                  <w:txbxContent>
                    <w:p w14:paraId="4E5EAE79" w14:textId="4D998CED" w:rsidR="007D2A8D" w:rsidRPr="00B87D21" w:rsidRDefault="007D2A8D" w:rsidP="007D2A8D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 w:rsidR="00321F7E">
                        <w:rPr>
                          <w:sz w:val="28"/>
                          <w:szCs w:val="28"/>
                        </w:rPr>
                        <w:t>D8</w:t>
                      </w:r>
                      <w:r w:rsidRPr="00B87D21">
                        <w:rPr>
                          <w:sz w:val="28"/>
                          <w:szCs w:val="28"/>
                        </w:rPr>
                        <w:t xml:space="preserve">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AD9614" w14:textId="77777777" w:rsidR="007D2A8D" w:rsidRPr="00B87D21" w:rsidRDefault="007D2A8D" w:rsidP="007D2A8D">
      <w:pPr>
        <w:spacing w:after="0"/>
        <w:rPr>
          <w:rFonts w:ascii="Arial" w:hAnsi="Arial" w:cs="Arial"/>
          <w:sz w:val="32"/>
          <w:szCs w:val="32"/>
        </w:rPr>
      </w:pPr>
    </w:p>
    <w:p w14:paraId="7263639D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69F182E1" w14:textId="77777777" w:rsidR="007D2A8D" w:rsidRDefault="007D2A8D" w:rsidP="007D2A8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7136F3E3" w14:textId="5F7C64B2" w:rsidR="007D2A8D" w:rsidRPr="00334A84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  <w:r w:rsidRPr="00334A84">
        <w:rPr>
          <w:rFonts w:ascii="Arial" w:hAnsi="Arial" w:cs="Arial"/>
          <w:b/>
          <w:bCs/>
          <w:color w:val="70AD47" w:themeColor="accent6"/>
          <w:sz w:val="32"/>
          <w:szCs w:val="32"/>
        </w:rPr>
        <w:lastRenderedPageBreak/>
        <w:t xml:space="preserve"> </w:t>
      </w:r>
      <w:r>
        <w:rPr>
          <w:rFonts w:ascii="Arial" w:hAnsi="Arial" w:cs="Arial"/>
          <w:b/>
          <w:bCs/>
          <w:color w:val="70AD47" w:themeColor="accent6"/>
          <w:sz w:val="32"/>
          <w:szCs w:val="32"/>
        </w:rPr>
        <w:t xml:space="preserve">D7 OR D8 </w:t>
      </w:r>
      <w:r w:rsidRPr="00334A84">
        <w:rPr>
          <w:rFonts w:ascii="Arial" w:hAnsi="Arial" w:cs="Arial"/>
          <w:b/>
          <w:bCs/>
          <w:color w:val="70AD47" w:themeColor="accent6"/>
          <w:sz w:val="32"/>
          <w:szCs w:val="32"/>
        </w:rPr>
        <w:t>ANSWER</w:t>
      </w:r>
    </w:p>
    <w:p w14:paraId="643738DC" w14:textId="77777777" w:rsidR="007D2A8D" w:rsidRPr="00B87D21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4"/>
        <w:tblW w:w="104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2"/>
        <w:gridCol w:w="4392"/>
        <w:gridCol w:w="1672"/>
      </w:tblGrid>
      <w:tr w:rsidR="007D2A8D" w:rsidRPr="00B87D21" w14:paraId="247DAB0C" w14:textId="77777777" w:rsidTr="00150129">
        <w:trPr>
          <w:trHeight w:val="418"/>
        </w:trPr>
        <w:tc>
          <w:tcPr>
            <w:tcW w:w="8784" w:type="dxa"/>
            <w:gridSpan w:val="2"/>
            <w:shd w:val="clear" w:color="auto" w:fill="E2EFD9" w:themeFill="accent6" w:themeFillTint="33"/>
            <w:vAlign w:val="center"/>
          </w:tcPr>
          <w:p w14:paraId="358D3141" w14:textId="77777777" w:rsidR="007D2A8D" w:rsidRPr="00B87D21" w:rsidRDefault="007D2A8D" w:rsidP="0015012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P</w:t>
            </w:r>
            <w:r w:rsidRPr="007D2A8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lease select the box</w:t>
            </w: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of the question you will be answering:</w:t>
            </w:r>
          </w:p>
        </w:tc>
        <w:tc>
          <w:tcPr>
            <w:tcW w:w="1672" w:type="dxa"/>
            <w:vMerge w:val="restart"/>
            <w:shd w:val="clear" w:color="auto" w:fill="EDEDED" w:themeFill="accent3" w:themeFillTint="33"/>
            <w:vAlign w:val="center"/>
          </w:tcPr>
          <w:p w14:paraId="04A76295" w14:textId="77777777" w:rsidR="007D2A8D" w:rsidRPr="00B87D21" w:rsidRDefault="007D2A8D" w:rsidP="0015012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IPD MARKER </w:t>
            </w:r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t>COMMENTS</w:t>
            </w:r>
          </w:p>
        </w:tc>
      </w:tr>
      <w:tr w:rsidR="007D2A8D" w:rsidRPr="00B87D21" w14:paraId="42F49BBC" w14:textId="77777777" w:rsidTr="00150129">
        <w:trPr>
          <w:trHeight w:val="418"/>
        </w:trPr>
        <w:tc>
          <w:tcPr>
            <w:tcW w:w="4392" w:type="dxa"/>
            <w:shd w:val="clear" w:color="auto" w:fill="E2EFD9" w:themeFill="accent6" w:themeFillTint="33"/>
            <w:vAlign w:val="center"/>
          </w:tcPr>
          <w:p w14:paraId="0417B8B0" w14:textId="4484B891" w:rsidR="007D2A8D" w:rsidRPr="007D2A8D" w:rsidRDefault="007D2A8D" w:rsidP="00150129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permStart w:id="2063096430" w:edGrp="everyone" w:colFirst="0" w:colLast="0"/>
            <w:permStart w:id="2143816517" w:edGrp="everyone" w:colFirst="1" w:colLast="1"/>
            <w:r>
              <w:rPr>
                <w:rFonts w:ascii="Arial" w:hAnsi="Arial" w:cs="Arial"/>
                <w:b/>
                <w:bCs/>
                <w:sz w:val="32"/>
                <w:szCs w:val="32"/>
              </w:rPr>
              <w:t>D7</w:t>
            </w:r>
            <w:r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893782278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2A8D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4392" w:type="dxa"/>
            <w:shd w:val="clear" w:color="auto" w:fill="E2EFD9" w:themeFill="accent6" w:themeFillTint="33"/>
            <w:vAlign w:val="center"/>
          </w:tcPr>
          <w:p w14:paraId="1D14FCCD" w14:textId="6D94F480" w:rsidR="007D2A8D" w:rsidRPr="007D2A8D" w:rsidRDefault="007D2A8D" w:rsidP="00150129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D8</w:t>
            </w:r>
            <w:r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2098127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2A8D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672" w:type="dxa"/>
            <w:vMerge/>
            <w:shd w:val="clear" w:color="auto" w:fill="EDEDED" w:themeFill="accent3" w:themeFillTint="33"/>
            <w:vAlign w:val="center"/>
          </w:tcPr>
          <w:p w14:paraId="4932F52D" w14:textId="77777777" w:rsidR="007D2A8D" w:rsidRPr="00B87D21" w:rsidRDefault="007D2A8D" w:rsidP="0015012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7D2A8D" w:rsidRPr="00B87D21" w14:paraId="5304496E" w14:textId="77777777" w:rsidTr="00150129">
        <w:trPr>
          <w:trHeight w:val="11734"/>
        </w:trPr>
        <w:tc>
          <w:tcPr>
            <w:tcW w:w="8784" w:type="dxa"/>
            <w:gridSpan w:val="2"/>
          </w:tcPr>
          <w:p w14:paraId="3D0753B6" w14:textId="77777777" w:rsidR="007D2A8D" w:rsidRPr="00B87D21" w:rsidRDefault="007D2A8D" w:rsidP="00150129">
            <w:pPr>
              <w:rPr>
                <w:rFonts w:ascii="Arial" w:hAnsi="Arial" w:cs="Arial"/>
                <w:sz w:val="24"/>
                <w:szCs w:val="24"/>
              </w:rPr>
            </w:pPr>
            <w:permStart w:id="1151039007" w:edGrp="everyone" w:colFirst="0" w:colLast="0"/>
            <w:permEnd w:id="2063096430"/>
            <w:permEnd w:id="2143816517"/>
          </w:p>
          <w:p w14:paraId="5D2353D8" w14:textId="77777777" w:rsidR="007D2A8D" w:rsidRPr="00B87D21" w:rsidRDefault="007D2A8D" w:rsidP="0015012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ease provide your answer here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2F54606F" w14:textId="77777777" w:rsidR="007D2A8D" w:rsidRPr="00B87D21" w:rsidRDefault="007D2A8D" w:rsidP="00150129">
            <w:pPr>
              <w:rPr>
                <w:rFonts w:ascii="Arial" w:hAnsi="Arial" w:cs="Arial"/>
              </w:rPr>
            </w:pPr>
          </w:p>
        </w:tc>
      </w:tr>
      <w:permEnd w:id="1151039007"/>
      <w:tr w:rsidR="007D2A8D" w:rsidRPr="00B87D21" w14:paraId="135B85BB" w14:textId="77777777" w:rsidTr="00150129">
        <w:trPr>
          <w:trHeight w:val="412"/>
        </w:trPr>
        <w:tc>
          <w:tcPr>
            <w:tcW w:w="8784" w:type="dxa"/>
            <w:gridSpan w:val="2"/>
            <w:shd w:val="clear" w:color="auto" w:fill="EDEDED" w:themeFill="accent3" w:themeFillTint="33"/>
            <w:vAlign w:val="center"/>
          </w:tcPr>
          <w:p w14:paraId="6681E942" w14:textId="0A427B6B" w:rsidR="007D2A8D" w:rsidRPr="00B87D21" w:rsidRDefault="007D2A8D" w:rsidP="00150129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7D21">
              <w:rPr>
                <w:rFonts w:ascii="Arial" w:hAnsi="Arial" w:cs="Arial"/>
                <w:b/>
                <w:bCs/>
                <w:sz w:val="20"/>
                <w:szCs w:val="20"/>
              </w:rPr>
              <w:t>QUESTION MARK</w:t>
            </w:r>
          </w:p>
        </w:tc>
        <w:tc>
          <w:tcPr>
            <w:tcW w:w="1672" w:type="dxa"/>
            <w:shd w:val="clear" w:color="auto" w:fill="F2F2F2" w:themeFill="background1" w:themeFillShade="F2"/>
            <w:vAlign w:val="center"/>
          </w:tcPr>
          <w:p w14:paraId="20DE8330" w14:textId="77777777" w:rsidR="007D2A8D" w:rsidRPr="00B87D21" w:rsidRDefault="007D2A8D" w:rsidP="00150129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38A65613" w14:textId="77777777" w:rsidR="007D2A8D" w:rsidRDefault="007D2A8D">
      <w:pPr>
        <w:rPr>
          <w:rFonts w:ascii="Arial" w:hAnsi="Arial" w:cs="Arial"/>
        </w:rPr>
      </w:pPr>
    </w:p>
    <w:p w14:paraId="1694EB34" w14:textId="77777777" w:rsidR="007D2A8D" w:rsidRPr="003237F7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6"/>
          <w:szCs w:val="36"/>
        </w:rPr>
      </w:pPr>
      <w:r w:rsidRPr="003237F7">
        <w:rPr>
          <w:rFonts w:ascii="Arial" w:hAnsi="Arial" w:cs="Arial"/>
          <w:b/>
          <w:bCs/>
          <w:color w:val="70AD47" w:themeColor="accent6"/>
          <w:sz w:val="36"/>
          <w:szCs w:val="36"/>
        </w:rPr>
        <w:lastRenderedPageBreak/>
        <w:t>SECTION B</w:t>
      </w:r>
    </w:p>
    <w:p w14:paraId="6A0FDFE9" w14:textId="36C52031" w:rsidR="007D2A8D" w:rsidRPr="00B87D21" w:rsidRDefault="007D2A8D" w:rsidP="007D2A8D">
      <w:pPr>
        <w:spacing w:after="0"/>
        <w:rPr>
          <w:rFonts w:ascii="Arial" w:hAnsi="Arial" w:cs="Arial"/>
          <w:b/>
          <w:bCs/>
          <w:i/>
          <w:iCs/>
          <w:sz w:val="24"/>
          <w:szCs w:val="24"/>
        </w:rPr>
      </w:pP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Please only answer </w:t>
      </w:r>
      <w:r>
        <w:rPr>
          <w:rFonts w:ascii="Arial" w:hAnsi="Arial" w:cs="Arial"/>
          <w:b/>
          <w:bCs/>
          <w:i/>
          <w:iCs/>
          <w:sz w:val="24"/>
          <w:szCs w:val="24"/>
        </w:rPr>
        <w:t>E9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B87D21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OR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i/>
          <w:iCs/>
          <w:sz w:val="24"/>
          <w:szCs w:val="24"/>
        </w:rPr>
        <w:t>E10</w:t>
      </w:r>
      <w:r w:rsidR="003237F7">
        <w:rPr>
          <w:rFonts w:ascii="Arial" w:hAnsi="Arial" w:cs="Arial"/>
          <w:b/>
          <w:bCs/>
          <w:i/>
          <w:iCs/>
          <w:sz w:val="24"/>
          <w:szCs w:val="24"/>
        </w:rPr>
        <w:t xml:space="preserve"> on the next page</w:t>
      </w:r>
      <w:r w:rsidRPr="00B87D21">
        <w:rPr>
          <w:rFonts w:ascii="Arial" w:hAnsi="Arial" w:cs="Arial"/>
          <w:b/>
          <w:bCs/>
          <w:i/>
          <w:iCs/>
          <w:sz w:val="24"/>
          <w:szCs w:val="24"/>
        </w:rPr>
        <w:t>.</w:t>
      </w:r>
    </w:p>
    <w:p w14:paraId="7E0DEC6B" w14:textId="77777777" w:rsidR="007D2A8D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</w:rPr>
      </w:pPr>
    </w:p>
    <w:p w14:paraId="7733D1F5" w14:textId="77777777" w:rsidR="007D2A8D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</w:rPr>
      </w:pPr>
    </w:p>
    <w:p w14:paraId="1A0AA568" w14:textId="034F4504" w:rsidR="007D2A8D" w:rsidRPr="00CA02C3" w:rsidRDefault="00494B2A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</w:pPr>
      <w:r w:rsidRPr="00CA02C3"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  <w:t>E9</w:t>
      </w:r>
    </w:p>
    <w:p w14:paraId="257854EF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  <w:lang w:val="it-IT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E8E8A81" wp14:editId="0D642B77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160395"/>
                <wp:effectExtent l="19050" t="400050" r="20320" b="20955"/>
                <wp:wrapNone/>
                <wp:docPr id="14" name="Speech Bubble: Rectangle with Corners Rounde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0226" y="2168221"/>
                          <a:ext cx="6666230" cy="3160395"/>
                        </a:xfrm>
                        <a:prstGeom prst="wedgeRoundRectCallout">
                          <a:avLst>
                            <a:gd name="adj1" fmla="val -44431"/>
                            <a:gd name="adj2" fmla="val -61045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8A44CF" w14:textId="566E58A4" w:rsidR="007D2A8D" w:rsidRPr="00B87D21" w:rsidRDefault="007D2A8D" w:rsidP="007D2A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 w:rsidR="00494B2A">
                              <w:rPr>
                                <w:sz w:val="28"/>
                                <w:szCs w:val="28"/>
                              </w:rPr>
                              <w:t>E9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E8A81" id="Speech Bubble: Rectangle with Corners Rounded 14" o:spid="_x0000_s1035" type="#_x0000_t62" style="position:absolute;margin-left:0;margin-top:19.05pt;width:524.9pt;height:248.85pt;z-index:25165825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" adj="1203,-2386" fillcolor="white [3201]" strokecolor="#606" strokeweight="2.25pt">
                <v:textbox>
                  <w:txbxContent>
                    <w:p w14:paraId="0A8A44CF" w14:textId="566E58A4" w:rsidR="007D2A8D" w:rsidRPr="00B87D21" w:rsidRDefault="007D2A8D" w:rsidP="007D2A8D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 w:rsidR="00494B2A">
                        <w:rPr>
                          <w:sz w:val="28"/>
                          <w:szCs w:val="28"/>
                        </w:rPr>
                        <w:t>E9</w:t>
                      </w:r>
                      <w:r w:rsidRPr="00B87D21">
                        <w:rPr>
                          <w:sz w:val="28"/>
                          <w:szCs w:val="28"/>
                        </w:rPr>
                        <w:t xml:space="preserve">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5F199D" w14:textId="77777777" w:rsidR="007D2A8D" w:rsidRPr="00CA02C3" w:rsidRDefault="007D2A8D" w:rsidP="007D2A8D">
      <w:pPr>
        <w:spacing w:after="0"/>
        <w:rPr>
          <w:rFonts w:ascii="Arial" w:hAnsi="Arial" w:cs="Arial"/>
          <w:sz w:val="32"/>
          <w:szCs w:val="32"/>
          <w:lang w:val="it-IT"/>
        </w:rPr>
      </w:pPr>
    </w:p>
    <w:p w14:paraId="1F6645C6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318F7713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67D7EBF1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618366CC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090B8FAE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1B93CB72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0FF0A7F6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1E685027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22D79C18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448C19D6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4DC80DC5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0EC50F0B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</w:pPr>
    </w:p>
    <w:p w14:paraId="38DECF9F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</w:pPr>
    </w:p>
    <w:p w14:paraId="56CFCA32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</w:pPr>
    </w:p>
    <w:p w14:paraId="7C8CCC48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</w:pPr>
    </w:p>
    <w:p w14:paraId="4085EA7B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</w:pPr>
    </w:p>
    <w:p w14:paraId="6C814221" w14:textId="2D9CD52F" w:rsidR="007D2A8D" w:rsidRPr="00CA02C3" w:rsidRDefault="00494B2A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</w:pPr>
      <w:r w:rsidRPr="00CA02C3"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  <w:t>E10</w:t>
      </w:r>
    </w:p>
    <w:p w14:paraId="35D2D6D6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color w:val="2F5496" w:themeColor="accent1" w:themeShade="BF"/>
          <w:sz w:val="32"/>
          <w:szCs w:val="32"/>
          <w:lang w:val="it-IT"/>
        </w:rPr>
      </w:pPr>
      <w:r w:rsidRPr="00B87D21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56E43B56" wp14:editId="6598425D">
                <wp:simplePos x="0" y="0"/>
                <wp:positionH relativeFrom="margin">
                  <wp:align>left</wp:align>
                </wp:positionH>
                <wp:positionV relativeFrom="paragraph">
                  <wp:posOffset>242156</wp:posOffset>
                </wp:positionV>
                <wp:extent cx="6666230" cy="3311525"/>
                <wp:effectExtent l="19050" t="400050" r="20320" b="22225"/>
                <wp:wrapNone/>
                <wp:docPr id="15" name="Speech Bubble: Rectangle with Corners Rounde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6250" y="6267450"/>
                          <a:ext cx="6666230" cy="3311525"/>
                        </a:xfrm>
                        <a:prstGeom prst="wedgeRoundRectCallout">
                          <a:avLst>
                            <a:gd name="adj1" fmla="val -42812"/>
                            <a:gd name="adj2" fmla="val -60737"/>
                            <a:gd name="adj3" fmla="val 16667"/>
                          </a:avLst>
                        </a:prstGeom>
                        <a:ln w="28575">
                          <a:solidFill>
                            <a:srgbClr val="66006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CE8986" w14:textId="01677D9F" w:rsidR="007D2A8D" w:rsidRPr="00B87D21" w:rsidRDefault="007D2A8D" w:rsidP="007D2A8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Question </w:t>
                            </w:r>
                            <w:r w:rsidR="00494B2A">
                              <w:rPr>
                                <w:sz w:val="28"/>
                                <w:szCs w:val="28"/>
                              </w:rPr>
                              <w:t>E10</w:t>
                            </w:r>
                            <w:r w:rsidRPr="00B87D21">
                              <w:rPr>
                                <w:sz w:val="28"/>
                                <w:szCs w:val="28"/>
                              </w:rPr>
                              <w:t xml:space="preserve"> will appea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43B56" id="Speech Bubble: Rectangle with Corners Rounded 15" o:spid="_x0000_s1036" type="#_x0000_t62" style="position:absolute;margin-left:0;margin-top:19.05pt;width:524.9pt;height:260.75pt;z-index:251658251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" adj="1553,-2319" fillcolor="white [3201]" strokecolor="#606" strokeweight="2.25pt">
                <v:textbox>
                  <w:txbxContent>
                    <w:p w14:paraId="0CCE8986" w14:textId="01677D9F" w:rsidR="007D2A8D" w:rsidRPr="00B87D21" w:rsidRDefault="007D2A8D" w:rsidP="007D2A8D">
                      <w:pPr>
                        <w:rPr>
                          <w:sz w:val="28"/>
                          <w:szCs w:val="28"/>
                        </w:rPr>
                      </w:pPr>
                      <w:r w:rsidRPr="00B87D21">
                        <w:rPr>
                          <w:sz w:val="28"/>
                          <w:szCs w:val="28"/>
                        </w:rPr>
                        <w:t xml:space="preserve">Question </w:t>
                      </w:r>
                      <w:r w:rsidR="00494B2A">
                        <w:rPr>
                          <w:sz w:val="28"/>
                          <w:szCs w:val="28"/>
                        </w:rPr>
                        <w:t>E10</w:t>
                      </w:r>
                      <w:r w:rsidRPr="00B87D21">
                        <w:rPr>
                          <w:sz w:val="28"/>
                          <w:szCs w:val="28"/>
                        </w:rPr>
                        <w:t xml:space="preserve"> will appear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88AA7A" w14:textId="77777777" w:rsidR="007D2A8D" w:rsidRPr="00CA02C3" w:rsidRDefault="007D2A8D" w:rsidP="007D2A8D">
      <w:pPr>
        <w:spacing w:after="0"/>
        <w:rPr>
          <w:rFonts w:ascii="Arial" w:hAnsi="Arial" w:cs="Arial"/>
          <w:sz w:val="32"/>
          <w:szCs w:val="32"/>
          <w:lang w:val="it-IT"/>
        </w:rPr>
      </w:pPr>
    </w:p>
    <w:p w14:paraId="3A010940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p w14:paraId="54CCAAB3" w14:textId="77777777" w:rsidR="007D2A8D" w:rsidRPr="00CA02C3" w:rsidRDefault="007D2A8D" w:rsidP="007D2A8D">
      <w:pPr>
        <w:rPr>
          <w:rFonts w:ascii="Arial" w:hAnsi="Arial" w:cs="Arial"/>
          <w:b/>
          <w:bCs/>
          <w:sz w:val="24"/>
          <w:szCs w:val="24"/>
          <w:lang w:val="it-IT"/>
        </w:rPr>
      </w:pPr>
      <w:r w:rsidRPr="00CA02C3">
        <w:rPr>
          <w:rFonts w:ascii="Arial" w:hAnsi="Arial" w:cs="Arial"/>
          <w:b/>
          <w:bCs/>
          <w:sz w:val="24"/>
          <w:szCs w:val="24"/>
          <w:lang w:val="it-IT"/>
        </w:rPr>
        <w:br w:type="page"/>
      </w:r>
    </w:p>
    <w:p w14:paraId="4ABD75AF" w14:textId="5DA9B033" w:rsidR="007D2A8D" w:rsidRPr="00CA02C3" w:rsidRDefault="007D2A8D" w:rsidP="007D2A8D">
      <w:pPr>
        <w:spacing w:after="0"/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</w:pPr>
      <w:r w:rsidRPr="00CA02C3"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  <w:lastRenderedPageBreak/>
        <w:t xml:space="preserve"> </w:t>
      </w:r>
      <w:r w:rsidR="00494B2A" w:rsidRPr="00CA02C3"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  <w:t>E9</w:t>
      </w:r>
      <w:r w:rsidRPr="00CA02C3"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  <w:t xml:space="preserve"> OR </w:t>
      </w:r>
      <w:r w:rsidR="00494B2A" w:rsidRPr="00CA02C3"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  <w:t>E10</w:t>
      </w:r>
      <w:r w:rsidRPr="00CA02C3">
        <w:rPr>
          <w:rFonts w:ascii="Arial" w:hAnsi="Arial" w:cs="Arial"/>
          <w:b/>
          <w:bCs/>
          <w:color w:val="70AD47" w:themeColor="accent6"/>
          <w:sz w:val="32"/>
          <w:szCs w:val="32"/>
          <w:lang w:val="it-IT"/>
        </w:rPr>
        <w:t xml:space="preserve"> ANSWER</w:t>
      </w:r>
    </w:p>
    <w:p w14:paraId="6158A08D" w14:textId="77777777" w:rsidR="007D2A8D" w:rsidRPr="00CA02C3" w:rsidRDefault="007D2A8D" w:rsidP="007D2A8D">
      <w:pPr>
        <w:spacing w:after="0"/>
        <w:rPr>
          <w:rFonts w:ascii="Arial" w:hAnsi="Arial" w:cs="Arial"/>
          <w:b/>
          <w:bCs/>
          <w:sz w:val="24"/>
          <w:szCs w:val="24"/>
          <w:lang w:val="it-IT"/>
        </w:rPr>
      </w:pPr>
    </w:p>
    <w:tbl>
      <w:tblPr>
        <w:tblStyle w:val="TableGrid"/>
        <w:tblpPr w:leftFromText="180" w:rightFromText="180" w:vertAnchor="text" w:horzAnchor="margin" w:tblpY="-34"/>
        <w:tblW w:w="104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2"/>
        <w:gridCol w:w="4392"/>
        <w:gridCol w:w="1672"/>
      </w:tblGrid>
      <w:tr w:rsidR="007D2A8D" w:rsidRPr="00B87D21" w14:paraId="5283B285" w14:textId="77777777" w:rsidTr="00150129">
        <w:trPr>
          <w:trHeight w:val="418"/>
        </w:trPr>
        <w:tc>
          <w:tcPr>
            <w:tcW w:w="8784" w:type="dxa"/>
            <w:gridSpan w:val="2"/>
            <w:shd w:val="clear" w:color="auto" w:fill="E2EFD9" w:themeFill="accent6" w:themeFillTint="33"/>
            <w:vAlign w:val="center"/>
          </w:tcPr>
          <w:p w14:paraId="2014233B" w14:textId="47493EB1" w:rsidR="007D2A8D" w:rsidRPr="00B87D21" w:rsidRDefault="007D2A8D" w:rsidP="00150129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P</w:t>
            </w:r>
            <w:r w:rsidRPr="007D2A8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lease select the box</w:t>
            </w: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of the question you will be answering:</w:t>
            </w:r>
          </w:p>
        </w:tc>
        <w:tc>
          <w:tcPr>
            <w:tcW w:w="1672" w:type="dxa"/>
            <w:vMerge w:val="restart"/>
            <w:shd w:val="clear" w:color="auto" w:fill="EDEDED" w:themeFill="accent3" w:themeFillTint="33"/>
            <w:vAlign w:val="center"/>
          </w:tcPr>
          <w:p w14:paraId="3F985863" w14:textId="77777777" w:rsidR="007D2A8D" w:rsidRPr="00B87D21" w:rsidRDefault="007D2A8D" w:rsidP="0015012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IPD MARKER </w:t>
            </w:r>
            <w:r w:rsidRPr="00B87D21">
              <w:rPr>
                <w:rFonts w:ascii="Arial" w:hAnsi="Arial" w:cs="Arial"/>
                <w:b/>
                <w:bCs/>
                <w:sz w:val="24"/>
                <w:szCs w:val="24"/>
              </w:rPr>
              <w:t>COMMENTS</w:t>
            </w:r>
          </w:p>
        </w:tc>
      </w:tr>
      <w:tr w:rsidR="007D2A8D" w:rsidRPr="00B87D21" w14:paraId="5AEC7DA4" w14:textId="77777777" w:rsidTr="00150129">
        <w:trPr>
          <w:trHeight w:val="418"/>
        </w:trPr>
        <w:tc>
          <w:tcPr>
            <w:tcW w:w="4392" w:type="dxa"/>
            <w:shd w:val="clear" w:color="auto" w:fill="E2EFD9" w:themeFill="accent6" w:themeFillTint="33"/>
            <w:vAlign w:val="center"/>
          </w:tcPr>
          <w:p w14:paraId="21646904" w14:textId="3008BC9C" w:rsidR="007D2A8D" w:rsidRPr="007D2A8D" w:rsidRDefault="00494B2A" w:rsidP="00150129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permStart w:id="1771116224" w:edGrp="everyone" w:colFirst="0" w:colLast="0"/>
            <w:permStart w:id="1534273216" w:edGrp="everyone" w:colFirst="1" w:colLast="1"/>
            <w:r>
              <w:rPr>
                <w:rFonts w:ascii="Arial" w:hAnsi="Arial" w:cs="Arial"/>
                <w:b/>
                <w:bCs/>
                <w:sz w:val="32"/>
                <w:szCs w:val="32"/>
              </w:rPr>
              <w:t>E9</w:t>
            </w:r>
            <w:r w:rsidR="007D2A8D"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1833646486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6CDB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4392" w:type="dxa"/>
            <w:shd w:val="clear" w:color="auto" w:fill="E2EFD9" w:themeFill="accent6" w:themeFillTint="33"/>
            <w:vAlign w:val="center"/>
          </w:tcPr>
          <w:p w14:paraId="241D89FC" w14:textId="00684824" w:rsidR="007D2A8D" w:rsidRPr="007D2A8D" w:rsidRDefault="00494B2A" w:rsidP="00150129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E10</w:t>
            </w:r>
            <w:r w:rsidR="007D2A8D" w:rsidRPr="007D2A8D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bCs/>
                  <w:sz w:val="32"/>
                  <w:szCs w:val="32"/>
                </w:rPr>
                <w:id w:val="2093805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2A8D" w:rsidRPr="007D2A8D">
                  <w:rPr>
                    <w:rFonts w:ascii="MS Gothic" w:eastAsia="MS Gothic" w:hAnsi="MS Gothic" w:cs="Arial" w:hint="eastAsia"/>
                    <w:b/>
                    <w:bCs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1672" w:type="dxa"/>
            <w:vMerge/>
            <w:shd w:val="clear" w:color="auto" w:fill="EDEDED" w:themeFill="accent3" w:themeFillTint="33"/>
            <w:vAlign w:val="center"/>
          </w:tcPr>
          <w:p w14:paraId="1C433F9F" w14:textId="77777777" w:rsidR="007D2A8D" w:rsidRPr="00B87D21" w:rsidRDefault="007D2A8D" w:rsidP="0015012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7D2A8D" w:rsidRPr="00B87D21" w14:paraId="4CEF7A11" w14:textId="77777777" w:rsidTr="00150129">
        <w:trPr>
          <w:trHeight w:val="11734"/>
        </w:trPr>
        <w:tc>
          <w:tcPr>
            <w:tcW w:w="8784" w:type="dxa"/>
            <w:gridSpan w:val="2"/>
          </w:tcPr>
          <w:p w14:paraId="3D9CF656" w14:textId="77777777" w:rsidR="007D2A8D" w:rsidRPr="00B87D21" w:rsidRDefault="007D2A8D" w:rsidP="00150129">
            <w:pPr>
              <w:rPr>
                <w:rFonts w:ascii="Arial" w:hAnsi="Arial" w:cs="Arial"/>
                <w:sz w:val="24"/>
                <w:szCs w:val="24"/>
              </w:rPr>
            </w:pPr>
            <w:permStart w:id="55185775" w:edGrp="everyone" w:colFirst="0" w:colLast="0"/>
            <w:permEnd w:id="1771116224"/>
            <w:permEnd w:id="1534273216"/>
          </w:p>
          <w:p w14:paraId="49A32173" w14:textId="77777777" w:rsidR="007D2A8D" w:rsidRPr="00B87D21" w:rsidRDefault="007D2A8D" w:rsidP="0015012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ease provide your answer here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12471B50" w14:textId="77777777" w:rsidR="007D2A8D" w:rsidRPr="00B87D21" w:rsidRDefault="007D2A8D" w:rsidP="00150129">
            <w:pPr>
              <w:rPr>
                <w:rFonts w:ascii="Arial" w:hAnsi="Arial" w:cs="Arial"/>
              </w:rPr>
            </w:pPr>
          </w:p>
        </w:tc>
      </w:tr>
      <w:permEnd w:id="55185775"/>
      <w:tr w:rsidR="007D2A8D" w:rsidRPr="00B87D21" w14:paraId="1879AA7F" w14:textId="77777777" w:rsidTr="00150129">
        <w:trPr>
          <w:trHeight w:val="412"/>
        </w:trPr>
        <w:tc>
          <w:tcPr>
            <w:tcW w:w="8784" w:type="dxa"/>
            <w:gridSpan w:val="2"/>
            <w:shd w:val="clear" w:color="auto" w:fill="EDEDED" w:themeFill="accent3" w:themeFillTint="33"/>
            <w:vAlign w:val="center"/>
          </w:tcPr>
          <w:p w14:paraId="1A2ACC40" w14:textId="3BA43AB6" w:rsidR="007D2A8D" w:rsidRPr="00B87D21" w:rsidRDefault="007D2A8D" w:rsidP="00150129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87D21">
              <w:rPr>
                <w:rFonts w:ascii="Arial" w:hAnsi="Arial" w:cs="Arial"/>
                <w:b/>
                <w:bCs/>
                <w:sz w:val="20"/>
                <w:szCs w:val="20"/>
              </w:rPr>
              <w:t>QUESTION MARK</w:t>
            </w:r>
          </w:p>
        </w:tc>
        <w:tc>
          <w:tcPr>
            <w:tcW w:w="1672" w:type="dxa"/>
            <w:shd w:val="clear" w:color="auto" w:fill="F2F2F2" w:themeFill="background1" w:themeFillShade="F2"/>
            <w:vAlign w:val="center"/>
          </w:tcPr>
          <w:p w14:paraId="76EA6034" w14:textId="77777777" w:rsidR="007D2A8D" w:rsidRPr="00B87D21" w:rsidRDefault="007D2A8D" w:rsidP="00150129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6A46010D" w14:textId="43F1DD48" w:rsidR="007D2A8D" w:rsidRDefault="007D2A8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1446D16" w14:textId="77777777" w:rsidR="007D2A8D" w:rsidRPr="00B87D21" w:rsidRDefault="007D2A8D" w:rsidP="00B87D21">
      <w:pPr>
        <w:tabs>
          <w:tab w:val="left" w:pos="2224"/>
        </w:tabs>
        <w:spacing w:after="0"/>
        <w:rPr>
          <w:rFonts w:ascii="Arial" w:hAnsi="Arial" w:cs="Arial"/>
        </w:rPr>
      </w:pPr>
    </w:p>
    <w:p w14:paraId="07A2C9A9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41003CB8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71792D55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63319F47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146EFA35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03EB1323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65C26520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586AF489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57B40FC2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3089242F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19529F69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320EEE96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19210436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20720F72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4253F45A" w14:textId="77777777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67C7D221" w14:textId="1DFC3B7F" w:rsidR="002C5A64" w:rsidRDefault="002C5A64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B87D21">
        <w:rPr>
          <w:rFonts w:ascii="Arial" w:hAnsi="Arial" w:cs="Arial"/>
          <w:b/>
          <w:bCs/>
          <w:sz w:val="28"/>
          <w:szCs w:val="28"/>
        </w:rPr>
        <w:t>----- END</w:t>
      </w:r>
      <w:r w:rsidR="00494B2A">
        <w:rPr>
          <w:rFonts w:ascii="Arial" w:hAnsi="Arial" w:cs="Arial"/>
          <w:b/>
          <w:bCs/>
          <w:sz w:val="28"/>
          <w:szCs w:val="28"/>
        </w:rPr>
        <w:t xml:space="preserve"> OF EXAMINATION </w:t>
      </w:r>
      <w:r w:rsidRPr="00B87D21">
        <w:rPr>
          <w:rFonts w:ascii="Arial" w:hAnsi="Arial" w:cs="Arial"/>
          <w:b/>
          <w:bCs/>
          <w:sz w:val="28"/>
          <w:szCs w:val="28"/>
        </w:rPr>
        <w:t>----</w:t>
      </w:r>
    </w:p>
    <w:p w14:paraId="76239B58" w14:textId="4F0B86E3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08429F7D" w14:textId="15829505" w:rsidR="00494B2A" w:rsidRDefault="00494B2A" w:rsidP="00B87D21">
      <w:pPr>
        <w:tabs>
          <w:tab w:val="left" w:pos="2224"/>
        </w:tabs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lease save this file</w:t>
      </w:r>
      <w:r w:rsidR="00832472" w:rsidRPr="00832472">
        <w:t xml:space="preserve"> </w:t>
      </w:r>
      <w:r w:rsidR="00832472" w:rsidRPr="00832472">
        <w:rPr>
          <w:rFonts w:ascii="Arial" w:hAnsi="Arial" w:cs="Arial"/>
          <w:b/>
          <w:bCs/>
          <w:sz w:val="28"/>
          <w:szCs w:val="28"/>
        </w:rPr>
        <w:t>with your Candidate Number as the file name</w:t>
      </w:r>
      <w:r>
        <w:rPr>
          <w:rFonts w:ascii="Arial" w:hAnsi="Arial" w:cs="Arial"/>
          <w:b/>
          <w:bCs/>
          <w:sz w:val="28"/>
          <w:szCs w:val="28"/>
        </w:rPr>
        <w:t xml:space="preserve"> and email to </w:t>
      </w:r>
      <w:hyperlink r:id="rId14" w:history="1">
        <w:r w:rsidRPr="00620DB9">
          <w:rPr>
            <w:rStyle w:val="Hyperlink"/>
            <w:rFonts w:ascii="Arial" w:hAnsi="Arial" w:cs="Arial"/>
            <w:b/>
            <w:bCs/>
            <w:sz w:val="28"/>
            <w:szCs w:val="28"/>
          </w:rPr>
          <w:t>exams@cipd.co.uk</w:t>
        </w:r>
      </w:hyperlink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C81079">
        <w:rPr>
          <w:rFonts w:ascii="Arial" w:hAnsi="Arial" w:cs="Arial"/>
          <w:b/>
          <w:bCs/>
          <w:sz w:val="28"/>
          <w:szCs w:val="28"/>
        </w:rPr>
        <w:t>by 14.15 (UK time)</w:t>
      </w:r>
    </w:p>
    <w:p w14:paraId="59EB3AA7" w14:textId="680442A7" w:rsidR="00494B2A" w:rsidRDefault="00494B2A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204EFAC8" w14:textId="3C87534C" w:rsidR="00494B2A" w:rsidRDefault="00494B2A" w:rsidP="00494B2A">
      <w:pPr>
        <w:tabs>
          <w:tab w:val="left" w:pos="2224"/>
        </w:tabs>
        <w:spacing w:after="0"/>
        <w:rPr>
          <w:rFonts w:ascii="Arial" w:hAnsi="Arial" w:cs="Arial"/>
          <w:b/>
          <w:bCs/>
          <w:color w:val="7030A0"/>
          <w:sz w:val="28"/>
          <w:szCs w:val="28"/>
        </w:rPr>
      </w:pPr>
      <w:r w:rsidRPr="00494B2A">
        <w:rPr>
          <w:rFonts w:ascii="Arial" w:hAnsi="Arial" w:cs="Arial"/>
          <w:b/>
          <w:bCs/>
          <w:color w:val="7030A0"/>
          <w:sz w:val="28"/>
          <w:szCs w:val="28"/>
        </w:rPr>
        <w:lastRenderedPageBreak/>
        <w:t>GENERAL MARKER COMMENTS</w:t>
      </w:r>
    </w:p>
    <w:p w14:paraId="2E934C2C" w14:textId="0DD39B2E" w:rsidR="00494B2A" w:rsidRDefault="00494B2A" w:rsidP="00494B2A">
      <w:pPr>
        <w:tabs>
          <w:tab w:val="left" w:pos="2224"/>
        </w:tabs>
        <w:spacing w:after="0"/>
        <w:rPr>
          <w:rFonts w:ascii="Arial" w:hAnsi="Arial" w:cs="Arial"/>
          <w:b/>
          <w:bCs/>
          <w:color w:val="7030A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94B2A" w14:paraId="044A65F6" w14:textId="77777777" w:rsidTr="00494B2A">
        <w:trPr>
          <w:trHeight w:val="13225"/>
        </w:trPr>
        <w:tc>
          <w:tcPr>
            <w:tcW w:w="10456" w:type="dxa"/>
          </w:tcPr>
          <w:p w14:paraId="6E4C684E" w14:textId="48864EC6" w:rsidR="00494B2A" w:rsidRPr="00494B2A" w:rsidRDefault="00494B2A" w:rsidP="00494B2A">
            <w:pPr>
              <w:tabs>
                <w:tab w:val="left" w:pos="2224"/>
              </w:tabs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58664D97" w14:textId="77777777" w:rsidR="00494B2A" w:rsidRPr="00494B2A" w:rsidRDefault="00494B2A" w:rsidP="00494B2A">
      <w:pPr>
        <w:tabs>
          <w:tab w:val="left" w:pos="2224"/>
        </w:tabs>
        <w:spacing w:after="0"/>
        <w:rPr>
          <w:rFonts w:ascii="Arial" w:hAnsi="Arial" w:cs="Arial"/>
          <w:b/>
          <w:bCs/>
          <w:color w:val="7030A0"/>
          <w:sz w:val="28"/>
          <w:szCs w:val="28"/>
        </w:rPr>
      </w:pPr>
    </w:p>
    <w:sectPr w:rsidR="00494B2A" w:rsidRPr="00494B2A" w:rsidSect="00641A92">
      <w:headerReference w:type="default" r:id="rId15"/>
      <w:footerReference w:type="default" r:id="rId16"/>
      <w:pgSz w:w="11906" w:h="16838"/>
      <w:pgMar w:top="720" w:right="720" w:bottom="720" w:left="72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EC85E" w14:textId="77777777" w:rsidR="004B68E0" w:rsidRDefault="004B68E0" w:rsidP="000D07A6">
      <w:pPr>
        <w:spacing w:after="0" w:line="240" w:lineRule="auto"/>
      </w:pPr>
      <w:r>
        <w:separator/>
      </w:r>
    </w:p>
  </w:endnote>
  <w:endnote w:type="continuationSeparator" w:id="0">
    <w:p w14:paraId="6E75342E" w14:textId="77777777" w:rsidR="004B68E0" w:rsidRDefault="004B68E0" w:rsidP="000D07A6">
      <w:pPr>
        <w:spacing w:after="0" w:line="240" w:lineRule="auto"/>
      </w:pPr>
      <w:r>
        <w:continuationSeparator/>
      </w:r>
    </w:p>
  </w:endnote>
  <w:endnote w:type="continuationNotice" w:id="1">
    <w:p w14:paraId="22CB403C" w14:textId="77777777" w:rsidR="00B36F63" w:rsidRDefault="00B36F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660066"/>
      </w:rPr>
      <w:id w:val="213781923"/>
      <w:docPartObj>
        <w:docPartGallery w:val="Page Numbers (Bottom of Page)"/>
        <w:docPartUnique/>
      </w:docPartObj>
    </w:sdtPr>
    <w:sdtEndPr/>
    <w:sdtContent>
      <w:p w14:paraId="698DD595" w14:textId="36521792" w:rsidR="00F726EA" w:rsidRPr="00B60B79" w:rsidRDefault="00F726EA">
        <w:pPr>
          <w:pStyle w:val="Footer"/>
          <w:jc w:val="right"/>
          <w:rPr>
            <w:color w:val="660066"/>
          </w:rPr>
        </w:pPr>
        <w:r w:rsidRPr="00B60B79">
          <w:rPr>
            <w:color w:val="660066"/>
          </w:rPr>
          <w:t xml:space="preserve">Page | </w:t>
        </w:r>
        <w:r w:rsidRPr="00B60B79">
          <w:rPr>
            <w:color w:val="660066"/>
          </w:rPr>
          <w:fldChar w:fldCharType="begin"/>
        </w:r>
        <w:r w:rsidRPr="00B60B79">
          <w:rPr>
            <w:color w:val="660066"/>
          </w:rPr>
          <w:instrText xml:space="preserve"> PAGE   \* MERGEFORMAT </w:instrText>
        </w:r>
        <w:r w:rsidRPr="00B60B79">
          <w:rPr>
            <w:color w:val="660066"/>
          </w:rPr>
          <w:fldChar w:fldCharType="separate"/>
        </w:r>
        <w:r w:rsidRPr="00B60B79">
          <w:rPr>
            <w:noProof/>
            <w:color w:val="660066"/>
          </w:rPr>
          <w:t>2</w:t>
        </w:r>
        <w:r w:rsidRPr="00B60B79">
          <w:rPr>
            <w:noProof/>
            <w:color w:val="660066"/>
          </w:rPr>
          <w:fldChar w:fldCharType="end"/>
        </w:r>
        <w:r w:rsidRPr="00B60B79">
          <w:rPr>
            <w:color w:val="660066"/>
          </w:rPr>
          <w:t xml:space="preserve"> </w:t>
        </w:r>
      </w:p>
    </w:sdtContent>
  </w:sdt>
  <w:p w14:paraId="7F91E5C9" w14:textId="77777777" w:rsidR="00F726EA" w:rsidRPr="00B60B79" w:rsidRDefault="00F726EA">
    <w:pPr>
      <w:pStyle w:val="Footer"/>
      <w:rPr>
        <w:color w:val="66006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5D0C0" w14:textId="77777777" w:rsidR="004B68E0" w:rsidRDefault="004B68E0" w:rsidP="000D07A6">
      <w:pPr>
        <w:spacing w:after="0" w:line="240" w:lineRule="auto"/>
      </w:pPr>
      <w:r>
        <w:separator/>
      </w:r>
    </w:p>
  </w:footnote>
  <w:footnote w:type="continuationSeparator" w:id="0">
    <w:p w14:paraId="4BA1E9FF" w14:textId="77777777" w:rsidR="004B68E0" w:rsidRDefault="004B68E0" w:rsidP="000D07A6">
      <w:pPr>
        <w:spacing w:after="0" w:line="240" w:lineRule="auto"/>
      </w:pPr>
      <w:r>
        <w:continuationSeparator/>
      </w:r>
    </w:p>
  </w:footnote>
  <w:footnote w:type="continuationNotice" w:id="1">
    <w:p w14:paraId="6CDB8D5A" w14:textId="77777777" w:rsidR="00B36F63" w:rsidRDefault="00B36F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8B035" w14:textId="62DEE977" w:rsidR="00F726EA" w:rsidRDefault="00B40C2E" w:rsidP="001578B3">
    <w:pPr>
      <w:pStyle w:val="Header"/>
      <w:jc w:val="cen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0D11E542" wp14:editId="74363137">
              <wp:simplePos x="0" y="0"/>
              <wp:positionH relativeFrom="column">
                <wp:posOffset>-249555</wp:posOffset>
              </wp:positionH>
              <wp:positionV relativeFrom="paragraph">
                <wp:posOffset>-223520</wp:posOffset>
              </wp:positionV>
              <wp:extent cx="6457950" cy="316865"/>
              <wp:effectExtent l="0" t="0" r="0" b="698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57950" cy="316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AD3F3F" w14:textId="7486E21C" w:rsidR="00F726EA" w:rsidRDefault="009051F8" w:rsidP="001D27A3">
                          <w:pPr>
                            <w:rPr>
                              <w:b/>
                              <w:bCs/>
                              <w:color w:val="660066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660066"/>
                              <w:sz w:val="24"/>
                              <w:szCs w:val="24"/>
                            </w:rPr>
                            <w:t>January</w:t>
                          </w:r>
                          <w:r w:rsidR="00F726EA" w:rsidRPr="00B60B79">
                            <w:rPr>
                              <w:b/>
                              <w:bCs/>
                              <w:color w:val="660066"/>
                              <w:sz w:val="24"/>
                              <w:szCs w:val="24"/>
                            </w:rPr>
                            <w:t xml:space="preserve"> 20</w:t>
                          </w:r>
                          <w:r w:rsidR="00F00A7E">
                            <w:rPr>
                              <w:b/>
                              <w:bCs/>
                              <w:color w:val="660066"/>
                              <w:sz w:val="24"/>
                              <w:szCs w:val="24"/>
                            </w:rPr>
                            <w:t>2</w:t>
                          </w:r>
                          <w:r>
                            <w:rPr>
                              <w:b/>
                              <w:bCs/>
                              <w:color w:val="660066"/>
                              <w:sz w:val="24"/>
                              <w:szCs w:val="24"/>
                            </w:rPr>
                            <w:t>3</w:t>
                          </w:r>
                          <w:r w:rsidR="00B60B79">
                            <w:rPr>
                              <w:b/>
                              <w:bCs/>
                              <w:color w:val="660066"/>
                              <w:sz w:val="24"/>
                              <w:szCs w:val="24"/>
                            </w:rPr>
                            <w:t xml:space="preserve">: </w:t>
                          </w:r>
                          <w:r w:rsidR="002967F0">
                            <w:rPr>
                              <w:b/>
                              <w:bCs/>
                              <w:color w:val="660066"/>
                              <w:sz w:val="24"/>
                              <w:szCs w:val="24"/>
                            </w:rPr>
                            <w:t>Exam</w:t>
                          </w:r>
                          <w:r w:rsidR="00404ED4">
                            <w:rPr>
                              <w:b/>
                              <w:bCs/>
                              <w:color w:val="660066"/>
                              <w:sz w:val="24"/>
                              <w:szCs w:val="24"/>
                            </w:rPr>
                            <w:t>ination Unit Name</w:t>
                          </w:r>
                        </w:p>
                        <w:p w14:paraId="36C276BA" w14:textId="77777777" w:rsidR="00F00A7E" w:rsidRPr="00B60B79" w:rsidRDefault="00F00A7E" w:rsidP="001D27A3">
                          <w:pPr>
                            <w:rPr>
                              <w:b/>
                              <w:bCs/>
                              <w:color w:val="660066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11E54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7" type="#_x0000_t202" style="position:absolute;left:0;text-align:left;margin-left:-19.65pt;margin-top:-17.6pt;width:508.5pt;height:24.9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" stroked="f">
              <v:textbox>
                <w:txbxContent>
                  <w:p w14:paraId="74AD3F3F" w14:textId="7486E21C" w:rsidR="00F726EA" w:rsidRDefault="009051F8" w:rsidP="001D27A3">
                    <w:pPr>
                      <w:rPr>
                        <w:b/>
                        <w:bCs/>
                        <w:color w:val="660066"/>
                        <w:sz w:val="24"/>
                        <w:szCs w:val="24"/>
                      </w:rPr>
                    </w:pPr>
                    <w:r>
                      <w:rPr>
                        <w:b/>
                        <w:bCs/>
                        <w:color w:val="660066"/>
                        <w:sz w:val="24"/>
                        <w:szCs w:val="24"/>
                      </w:rPr>
                      <w:t>January</w:t>
                    </w:r>
                    <w:r w:rsidR="00F726EA" w:rsidRPr="00B60B79">
                      <w:rPr>
                        <w:b/>
                        <w:bCs/>
                        <w:color w:val="660066"/>
                        <w:sz w:val="24"/>
                        <w:szCs w:val="24"/>
                      </w:rPr>
                      <w:t xml:space="preserve"> 20</w:t>
                    </w:r>
                    <w:r w:rsidR="00F00A7E">
                      <w:rPr>
                        <w:b/>
                        <w:bCs/>
                        <w:color w:val="660066"/>
                        <w:sz w:val="24"/>
                        <w:szCs w:val="24"/>
                      </w:rPr>
                      <w:t>2</w:t>
                    </w:r>
                    <w:r>
                      <w:rPr>
                        <w:b/>
                        <w:bCs/>
                        <w:color w:val="660066"/>
                        <w:sz w:val="24"/>
                        <w:szCs w:val="24"/>
                      </w:rPr>
                      <w:t>3</w:t>
                    </w:r>
                    <w:r w:rsidR="00B60B79">
                      <w:rPr>
                        <w:b/>
                        <w:bCs/>
                        <w:color w:val="660066"/>
                        <w:sz w:val="24"/>
                        <w:szCs w:val="24"/>
                      </w:rPr>
                      <w:t xml:space="preserve">: </w:t>
                    </w:r>
                    <w:r w:rsidR="002967F0">
                      <w:rPr>
                        <w:b/>
                        <w:bCs/>
                        <w:color w:val="660066"/>
                        <w:sz w:val="24"/>
                        <w:szCs w:val="24"/>
                      </w:rPr>
                      <w:t>Exam</w:t>
                    </w:r>
                    <w:r w:rsidR="00404ED4">
                      <w:rPr>
                        <w:b/>
                        <w:bCs/>
                        <w:color w:val="660066"/>
                        <w:sz w:val="24"/>
                        <w:szCs w:val="24"/>
                      </w:rPr>
                      <w:t>ination Unit Name</w:t>
                    </w:r>
                  </w:p>
                  <w:p w14:paraId="36C276BA" w14:textId="77777777" w:rsidR="00F00A7E" w:rsidRPr="00B60B79" w:rsidRDefault="00F00A7E" w:rsidP="001D27A3">
                    <w:pPr>
                      <w:rPr>
                        <w:b/>
                        <w:bCs/>
                        <w:color w:val="660066"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F726EA">
      <w:rPr>
        <w:noProof/>
      </w:rPr>
      <w:drawing>
        <wp:anchor distT="0" distB="0" distL="114300" distR="114300" simplePos="0" relativeHeight="251658241" behindDoc="1" locked="0" layoutInCell="1" allowOverlap="1" wp14:anchorId="734AB039" wp14:editId="0C64D64D">
          <wp:simplePos x="0" y="0"/>
          <wp:positionH relativeFrom="column">
            <wp:posOffset>5780405</wp:posOffset>
          </wp:positionH>
          <wp:positionV relativeFrom="paragraph">
            <wp:posOffset>-272415</wp:posOffset>
          </wp:positionV>
          <wp:extent cx="1100455" cy="375920"/>
          <wp:effectExtent l="0" t="0" r="4445" b="5080"/>
          <wp:wrapTight wrapText="bothSides">
            <wp:wrapPolygon edited="0">
              <wp:start x="1496" y="0"/>
              <wp:lineTo x="0" y="4378"/>
              <wp:lineTo x="0" y="18608"/>
              <wp:lineTo x="1496" y="20797"/>
              <wp:lineTo x="19444" y="20797"/>
              <wp:lineTo x="21313" y="18608"/>
              <wp:lineTo x="21313" y="2189"/>
              <wp:lineTo x="19444" y="0"/>
              <wp:lineTo x="1496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0455" cy="375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6EA">
      <w:t xml:space="preserve"> </w:t>
    </w:r>
    <w:r w:rsidR="00F726EA">
      <w:ptab w:relativeTo="margin" w:alignment="center" w:leader="none"/>
    </w:r>
    <w:r w:rsidR="00F726EA">
      <w:ptab w:relativeTo="indent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3ADA"/>
    <w:multiLevelType w:val="hybridMultilevel"/>
    <w:tmpl w:val="EE1C37D2"/>
    <w:lvl w:ilvl="0" w:tplc="E15AEC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E4C6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97405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F001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965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C2DC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E7E0D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56751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B2CD2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1A37D6A"/>
    <w:multiLevelType w:val="hybridMultilevel"/>
    <w:tmpl w:val="1E48F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34D86"/>
    <w:multiLevelType w:val="hybridMultilevel"/>
    <w:tmpl w:val="80FE1F3C"/>
    <w:lvl w:ilvl="0" w:tplc="B2FE40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A2EC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C2DF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D243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62C2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982D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6C3E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2687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9AD8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5746538"/>
    <w:multiLevelType w:val="hybridMultilevel"/>
    <w:tmpl w:val="9F5C15FA"/>
    <w:lvl w:ilvl="0" w:tplc="99CA6C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AE65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1E26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38E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B2F8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D4F4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364F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6A83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46FA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79A60F8"/>
    <w:multiLevelType w:val="hybridMultilevel"/>
    <w:tmpl w:val="ADB80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295B47"/>
    <w:multiLevelType w:val="hybridMultilevel"/>
    <w:tmpl w:val="16984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B5486"/>
    <w:multiLevelType w:val="hybridMultilevel"/>
    <w:tmpl w:val="E1D0946A"/>
    <w:lvl w:ilvl="0" w:tplc="182A78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4A941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54078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012B2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6AF0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3CCEA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0EE8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5E30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86A0B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21CA74B1"/>
    <w:multiLevelType w:val="hybridMultilevel"/>
    <w:tmpl w:val="03AE8216"/>
    <w:lvl w:ilvl="0" w:tplc="0DDC37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CE2E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BF6689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47A92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F060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C28C7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196AA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16A0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0408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3113502F"/>
    <w:multiLevelType w:val="hybridMultilevel"/>
    <w:tmpl w:val="B8701964"/>
    <w:lvl w:ilvl="0" w:tplc="90F0DB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872EB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32AF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3DEE2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35E46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EB0206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1FE65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4643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9F425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AF7615F"/>
    <w:multiLevelType w:val="hybridMultilevel"/>
    <w:tmpl w:val="677A1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2E2AD5"/>
    <w:multiLevelType w:val="hybridMultilevel"/>
    <w:tmpl w:val="7B1C69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B041A8"/>
    <w:multiLevelType w:val="hybridMultilevel"/>
    <w:tmpl w:val="F8C68D24"/>
    <w:lvl w:ilvl="0" w:tplc="0EE81D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9AF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1AA4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D691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9E0B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18AB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340C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1056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3C4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10923D4"/>
    <w:multiLevelType w:val="hybridMultilevel"/>
    <w:tmpl w:val="769E2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2457526">
    <w:abstractNumId w:val="2"/>
  </w:num>
  <w:num w:numId="2" w16cid:durableId="23331871">
    <w:abstractNumId w:val="11"/>
  </w:num>
  <w:num w:numId="3" w16cid:durableId="1072387245">
    <w:abstractNumId w:val="3"/>
  </w:num>
  <w:num w:numId="4" w16cid:durableId="652219495">
    <w:abstractNumId w:val="8"/>
  </w:num>
  <w:num w:numId="5" w16cid:durableId="381710056">
    <w:abstractNumId w:val="7"/>
  </w:num>
  <w:num w:numId="6" w16cid:durableId="1339389139">
    <w:abstractNumId w:val="0"/>
  </w:num>
  <w:num w:numId="7" w16cid:durableId="205794261">
    <w:abstractNumId w:val="6"/>
  </w:num>
  <w:num w:numId="8" w16cid:durableId="116335652">
    <w:abstractNumId w:val="9"/>
  </w:num>
  <w:num w:numId="9" w16cid:durableId="191387280">
    <w:abstractNumId w:val="12"/>
  </w:num>
  <w:num w:numId="10" w16cid:durableId="1707558768">
    <w:abstractNumId w:val="5"/>
  </w:num>
  <w:num w:numId="11" w16cid:durableId="466359570">
    <w:abstractNumId w:val="4"/>
  </w:num>
  <w:num w:numId="12" w16cid:durableId="170143023">
    <w:abstractNumId w:val="10"/>
  </w:num>
  <w:num w:numId="13" w16cid:durableId="21224117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comments" w:enforcement="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DUyMrQ0MDczNTNT0lEKTi0uzszPAykwrAUAeFv5ZywAAAA="/>
  </w:docVars>
  <w:rsids>
    <w:rsidRoot w:val="00946C27"/>
    <w:rsid w:val="000103C0"/>
    <w:rsid w:val="00022A60"/>
    <w:rsid w:val="00035392"/>
    <w:rsid w:val="00052AB0"/>
    <w:rsid w:val="0007486C"/>
    <w:rsid w:val="000771B1"/>
    <w:rsid w:val="0009674C"/>
    <w:rsid w:val="000C46C4"/>
    <w:rsid w:val="000D07A6"/>
    <w:rsid w:val="000D0913"/>
    <w:rsid w:val="000E284D"/>
    <w:rsid w:val="001053F3"/>
    <w:rsid w:val="00106BDF"/>
    <w:rsid w:val="001235B8"/>
    <w:rsid w:val="001578B3"/>
    <w:rsid w:val="0019629A"/>
    <w:rsid w:val="001A7CC3"/>
    <w:rsid w:val="001C5EC0"/>
    <w:rsid w:val="001D04CC"/>
    <w:rsid w:val="001D27A3"/>
    <w:rsid w:val="001F2129"/>
    <w:rsid w:val="0021395A"/>
    <w:rsid w:val="00215A92"/>
    <w:rsid w:val="00230260"/>
    <w:rsid w:val="0025235E"/>
    <w:rsid w:val="002847F7"/>
    <w:rsid w:val="0029047E"/>
    <w:rsid w:val="002967F0"/>
    <w:rsid w:val="002C2F76"/>
    <w:rsid w:val="002C3628"/>
    <w:rsid w:val="002C56AB"/>
    <w:rsid w:val="002C5A64"/>
    <w:rsid w:val="002E029B"/>
    <w:rsid w:val="002F3B4B"/>
    <w:rsid w:val="002F5256"/>
    <w:rsid w:val="0030082F"/>
    <w:rsid w:val="003145C6"/>
    <w:rsid w:val="00321F7E"/>
    <w:rsid w:val="003237F7"/>
    <w:rsid w:val="00334A84"/>
    <w:rsid w:val="00350488"/>
    <w:rsid w:val="00357B58"/>
    <w:rsid w:val="003948DA"/>
    <w:rsid w:val="003A4A15"/>
    <w:rsid w:val="003B4C63"/>
    <w:rsid w:val="003D06D6"/>
    <w:rsid w:val="003E1965"/>
    <w:rsid w:val="00400159"/>
    <w:rsid w:val="0040308A"/>
    <w:rsid w:val="00404ED4"/>
    <w:rsid w:val="0040502B"/>
    <w:rsid w:val="00413656"/>
    <w:rsid w:val="00436803"/>
    <w:rsid w:val="00445532"/>
    <w:rsid w:val="00467FAD"/>
    <w:rsid w:val="00494B2A"/>
    <w:rsid w:val="004A3BFF"/>
    <w:rsid w:val="004B593D"/>
    <w:rsid w:val="004B68E0"/>
    <w:rsid w:val="004C06C8"/>
    <w:rsid w:val="004D01F6"/>
    <w:rsid w:val="004D02D0"/>
    <w:rsid w:val="004E23A9"/>
    <w:rsid w:val="00516666"/>
    <w:rsid w:val="00563A09"/>
    <w:rsid w:val="005C6074"/>
    <w:rsid w:val="005D6F88"/>
    <w:rsid w:val="005E1E98"/>
    <w:rsid w:val="005E50A3"/>
    <w:rsid w:val="005F1081"/>
    <w:rsid w:val="005F28AF"/>
    <w:rsid w:val="00603AD1"/>
    <w:rsid w:val="006144A3"/>
    <w:rsid w:val="00617869"/>
    <w:rsid w:val="0062219A"/>
    <w:rsid w:val="006277ED"/>
    <w:rsid w:val="006331B9"/>
    <w:rsid w:val="00641245"/>
    <w:rsid w:val="00641A92"/>
    <w:rsid w:val="006843B0"/>
    <w:rsid w:val="006857DD"/>
    <w:rsid w:val="0069037B"/>
    <w:rsid w:val="006A34FE"/>
    <w:rsid w:val="006B515E"/>
    <w:rsid w:val="006D2C3F"/>
    <w:rsid w:val="00710665"/>
    <w:rsid w:val="00711970"/>
    <w:rsid w:val="00721652"/>
    <w:rsid w:val="00727CB6"/>
    <w:rsid w:val="0076686D"/>
    <w:rsid w:val="007710C7"/>
    <w:rsid w:val="0078143F"/>
    <w:rsid w:val="007A02A0"/>
    <w:rsid w:val="007A2E66"/>
    <w:rsid w:val="007D2A8D"/>
    <w:rsid w:val="00814D1F"/>
    <w:rsid w:val="00832472"/>
    <w:rsid w:val="008325A0"/>
    <w:rsid w:val="00841066"/>
    <w:rsid w:val="00850C35"/>
    <w:rsid w:val="008A39BC"/>
    <w:rsid w:val="008B0E6C"/>
    <w:rsid w:val="008B4692"/>
    <w:rsid w:val="008B7425"/>
    <w:rsid w:val="008E7956"/>
    <w:rsid w:val="009051F8"/>
    <w:rsid w:val="00907890"/>
    <w:rsid w:val="00921106"/>
    <w:rsid w:val="00930FB4"/>
    <w:rsid w:val="00946C27"/>
    <w:rsid w:val="00973F01"/>
    <w:rsid w:val="00973FD4"/>
    <w:rsid w:val="00980CDB"/>
    <w:rsid w:val="00983BA1"/>
    <w:rsid w:val="009863A3"/>
    <w:rsid w:val="009C6CDB"/>
    <w:rsid w:val="009D116F"/>
    <w:rsid w:val="009D4D29"/>
    <w:rsid w:val="00A043CE"/>
    <w:rsid w:val="00A57974"/>
    <w:rsid w:val="00A63A79"/>
    <w:rsid w:val="00A646A8"/>
    <w:rsid w:val="00A74D95"/>
    <w:rsid w:val="00AA35AA"/>
    <w:rsid w:val="00AA661B"/>
    <w:rsid w:val="00AB4B82"/>
    <w:rsid w:val="00AB6A6C"/>
    <w:rsid w:val="00AC6F79"/>
    <w:rsid w:val="00B22A46"/>
    <w:rsid w:val="00B237E6"/>
    <w:rsid w:val="00B26305"/>
    <w:rsid w:val="00B267BB"/>
    <w:rsid w:val="00B36F63"/>
    <w:rsid w:val="00B40C2E"/>
    <w:rsid w:val="00B42C79"/>
    <w:rsid w:val="00B43767"/>
    <w:rsid w:val="00B44636"/>
    <w:rsid w:val="00B46999"/>
    <w:rsid w:val="00B5463A"/>
    <w:rsid w:val="00B60B79"/>
    <w:rsid w:val="00B87D21"/>
    <w:rsid w:val="00BC435C"/>
    <w:rsid w:val="00BE158B"/>
    <w:rsid w:val="00BF7D60"/>
    <w:rsid w:val="00C158E2"/>
    <w:rsid w:val="00C30E1D"/>
    <w:rsid w:val="00C51B64"/>
    <w:rsid w:val="00C67105"/>
    <w:rsid w:val="00C67C65"/>
    <w:rsid w:val="00C81079"/>
    <w:rsid w:val="00C8182F"/>
    <w:rsid w:val="00CA02C3"/>
    <w:rsid w:val="00CF1586"/>
    <w:rsid w:val="00D42523"/>
    <w:rsid w:val="00D51061"/>
    <w:rsid w:val="00D64DA5"/>
    <w:rsid w:val="00D657AD"/>
    <w:rsid w:val="00D74516"/>
    <w:rsid w:val="00D7543C"/>
    <w:rsid w:val="00D768E2"/>
    <w:rsid w:val="00D95BF4"/>
    <w:rsid w:val="00D96C78"/>
    <w:rsid w:val="00DA53A2"/>
    <w:rsid w:val="00DE0054"/>
    <w:rsid w:val="00E0329C"/>
    <w:rsid w:val="00E12418"/>
    <w:rsid w:val="00E14F84"/>
    <w:rsid w:val="00E62D0A"/>
    <w:rsid w:val="00E70D58"/>
    <w:rsid w:val="00E811B3"/>
    <w:rsid w:val="00E8414F"/>
    <w:rsid w:val="00E86419"/>
    <w:rsid w:val="00E86420"/>
    <w:rsid w:val="00E86D16"/>
    <w:rsid w:val="00EA4C45"/>
    <w:rsid w:val="00EC0C63"/>
    <w:rsid w:val="00EC3988"/>
    <w:rsid w:val="00EF1A5B"/>
    <w:rsid w:val="00F00A7E"/>
    <w:rsid w:val="00F12605"/>
    <w:rsid w:val="00F17362"/>
    <w:rsid w:val="00F20D6C"/>
    <w:rsid w:val="00F3200F"/>
    <w:rsid w:val="00F4638F"/>
    <w:rsid w:val="00F719ED"/>
    <w:rsid w:val="00F726EA"/>
    <w:rsid w:val="00F96682"/>
    <w:rsid w:val="00FB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9031C71"/>
  <w15:chartTrackingRefBased/>
  <w15:docId w15:val="{117C1B83-E20B-4E86-9FA3-C3DD3279E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B87D2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07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7A6"/>
  </w:style>
  <w:style w:type="paragraph" w:styleId="Footer">
    <w:name w:val="footer"/>
    <w:basedOn w:val="Normal"/>
    <w:link w:val="FooterChar"/>
    <w:uiPriority w:val="99"/>
    <w:unhideWhenUsed/>
    <w:rsid w:val="000D07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7A6"/>
  </w:style>
  <w:style w:type="table" w:styleId="TableGrid">
    <w:name w:val="Table Grid"/>
    <w:basedOn w:val="TableNormal"/>
    <w:uiPriority w:val="39"/>
    <w:rsid w:val="00563A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D04CC"/>
    <w:rPr>
      <w:color w:val="808080"/>
    </w:rPr>
  </w:style>
  <w:style w:type="paragraph" w:styleId="ListParagraph">
    <w:name w:val="List Paragraph"/>
    <w:basedOn w:val="Normal"/>
    <w:uiPriority w:val="34"/>
    <w:qFormat/>
    <w:rsid w:val="00D768E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8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8E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6A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A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A6C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rsid w:val="007106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C51B64"/>
    <w:rPr>
      <w:i/>
      <w:iCs/>
    </w:rPr>
  </w:style>
  <w:style w:type="character" w:styleId="Hyperlink">
    <w:name w:val="Hyperlink"/>
    <w:basedOn w:val="DefaultParagraphFont"/>
    <w:uiPriority w:val="99"/>
    <w:unhideWhenUsed/>
    <w:rsid w:val="000967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74C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B87D21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455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3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151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2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5225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09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97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4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19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53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8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164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17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0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810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pd.co.uk/learn/training/qualifications/advanced-exam-info/case-studi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pd.co.uk/Images/cipd-plagiarism-policy-for-online-remote-examinations_tcm18-87044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xams@cipd.co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xams@cipd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5a98bca5-d314-4aee-a968-e9b2ece7bfa7" xsi:nil="true"/>
    <lcf76f155ced4ddcb4097134ff3c332f xmlns="5a98bca5-d314-4aee-a968-e9b2ece7bfa7">
      <Terms xmlns="http://schemas.microsoft.com/office/infopath/2007/PartnerControls"/>
    </lcf76f155ced4ddcb4097134ff3c332f>
    <TaxCatchAll xmlns="7b6bac79-b9fc-4fe9-96b5-10b180384553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CBDECDE270E4E84D053D8FABAF32C" ma:contentTypeVersion="19" ma:contentTypeDescription="Create a new document." ma:contentTypeScope="" ma:versionID="565a2d56fe97e9690e4d297c79cf5bf2">
  <xsd:schema xmlns:xsd="http://www.w3.org/2001/XMLSchema" xmlns:xs="http://www.w3.org/2001/XMLSchema" xmlns:p="http://schemas.microsoft.com/office/2006/metadata/properties" xmlns:ns1="http://schemas.microsoft.com/sharepoint/v3" xmlns:ns2="5a98bca5-d314-4aee-a968-e9b2ece7bfa7" xmlns:ns3="7b6bac79-b9fc-4fe9-96b5-10b180384553" targetNamespace="http://schemas.microsoft.com/office/2006/metadata/properties" ma:root="true" ma:fieldsID="6ecf4b56c3b24d377c0f5f9ab78ac3aa" ns1:_="" ns2:_="" ns3:_="">
    <xsd:import namespace="http://schemas.microsoft.com/sharepoint/v3"/>
    <xsd:import namespace="5a98bca5-d314-4aee-a968-e9b2ece7bfa7"/>
    <xsd:import namespace="7b6bac79-b9fc-4fe9-96b5-10b1803845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Statu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8bca5-d314-4aee-a968-e9b2ece7b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Status" ma:index="21" nillable="true" ma:displayName="Status" ma:format="RadioButtons" ma:internalName="Status">
      <xsd:simpleType>
        <xsd:union memberTypes="dms:Text">
          <xsd:simpleType>
            <xsd:restriction base="dms:Choice">
              <xsd:enumeration value="Complete"/>
            </xsd:restriction>
          </xsd:simpleType>
        </xsd:un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e7d20aa-0221-4162-a930-0a2b945759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6bac79-b9fc-4fe9-96b5-10b18038455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bf2e7ca-1ee4-4c19-ae35-a2403474d86a}" ma:internalName="TaxCatchAll" ma:showField="CatchAllData" ma:web="7b6bac79-b9fc-4fe9-96b5-10b1803845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E0787-44BA-4F10-A0AE-32276B358E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2134C9-0964-4B61-BCC5-48D0D3C26521}">
  <ds:schemaRefs>
    <ds:schemaRef ds:uri="http://schemas.microsoft.com/office/2006/metadata/properties"/>
    <ds:schemaRef ds:uri="http://schemas.microsoft.com/office/infopath/2007/PartnerControls"/>
    <ds:schemaRef ds:uri="5a98bca5-d314-4aee-a968-e9b2ece7bfa7"/>
    <ds:schemaRef ds:uri="7b6bac79-b9fc-4fe9-96b5-10b18038455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7383578-8857-470B-B1DE-E67D69739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98bca5-d314-4aee-a968-e9b2ece7bfa7"/>
    <ds:schemaRef ds:uri="7b6bac79-b9fc-4fe9-96b5-10b1803845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B740AC-7CB8-4BD2-8D35-E352DADB9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867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Mcloughlan</dc:creator>
  <cp:keywords/>
  <dc:description/>
  <cp:lastModifiedBy>Brittany Bain</cp:lastModifiedBy>
  <cp:revision>2</cp:revision>
  <dcterms:created xsi:type="dcterms:W3CDTF">2023-01-09T12:57:00Z</dcterms:created>
  <dcterms:modified xsi:type="dcterms:W3CDTF">2023-01-09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1CBDECDE270E4E84D053D8FABAF32C</vt:lpwstr>
  </property>
  <property fmtid="{D5CDD505-2E9C-101B-9397-08002B2CF9AE}" pid="3" name="MediaServiceImageTags">
    <vt:lpwstr/>
  </property>
</Properties>
</file>